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9ED841" w14:textId="77777777" w:rsidR="00851D62" w:rsidRPr="008471D8" w:rsidRDefault="009A17EA" w:rsidP="00851D6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İYOLOJİ</w:t>
      </w:r>
      <w:r w:rsidR="00851D62">
        <w:rPr>
          <w:rFonts w:ascii="Times New Roman" w:hAnsi="Times New Roman"/>
          <w:b/>
          <w:sz w:val="24"/>
          <w:szCs w:val="24"/>
        </w:rPr>
        <w:t xml:space="preserve"> BÖLÜMÜ KOORDİNASYON KURULUNA</w:t>
      </w:r>
    </w:p>
    <w:p w14:paraId="50DAF7A0" w14:textId="77777777" w:rsidR="00851D62" w:rsidRDefault="00851D62" w:rsidP="00851D62">
      <w:pPr>
        <w:jc w:val="both"/>
      </w:pPr>
    </w:p>
    <w:p w14:paraId="7B5A8FEF" w14:textId="1A97D5AE" w:rsidR="00851D62" w:rsidRDefault="00851D62" w:rsidP="00851D6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Ölçme ve Değerlendirme Kurulu, 202</w:t>
      </w:r>
      <w:r w:rsidR="002E30D3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-202</w:t>
      </w:r>
      <w:r w:rsidR="002E30D3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 xml:space="preserve"> eğitim ve öğretim yılı</w:t>
      </w:r>
      <w:r w:rsidR="00372042">
        <w:rPr>
          <w:rFonts w:ascii="Times New Roman" w:hAnsi="Times New Roman"/>
          <w:sz w:val="24"/>
          <w:szCs w:val="24"/>
        </w:rPr>
        <w:t>nda</w:t>
      </w:r>
      <w:r w:rsidR="00322286">
        <w:rPr>
          <w:rFonts w:ascii="Times New Roman" w:hAnsi="Times New Roman"/>
          <w:sz w:val="24"/>
          <w:szCs w:val="24"/>
        </w:rPr>
        <w:t xml:space="preserve"> bölüm </w:t>
      </w:r>
      <w:r w:rsidR="00372042">
        <w:rPr>
          <w:rFonts w:ascii="Times New Roman" w:hAnsi="Times New Roman"/>
          <w:sz w:val="24"/>
          <w:szCs w:val="24"/>
        </w:rPr>
        <w:t>personel</w:t>
      </w:r>
      <w:r w:rsidR="00322286">
        <w:rPr>
          <w:rFonts w:ascii="Times New Roman" w:hAnsi="Times New Roman"/>
          <w:sz w:val="24"/>
          <w:szCs w:val="24"/>
        </w:rPr>
        <w:t>i</w:t>
      </w:r>
      <w:r w:rsidR="0037204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çin yapılan "</w:t>
      </w:r>
      <w:r w:rsidR="00372042">
        <w:rPr>
          <w:rFonts w:ascii="Times New Roman" w:hAnsi="Times New Roman"/>
          <w:sz w:val="24"/>
          <w:szCs w:val="24"/>
        </w:rPr>
        <w:t>Personel Memnuniyet</w:t>
      </w:r>
      <w:r>
        <w:rPr>
          <w:rFonts w:ascii="Times New Roman" w:hAnsi="Times New Roman"/>
          <w:sz w:val="24"/>
          <w:szCs w:val="24"/>
        </w:rPr>
        <w:t xml:space="preserve"> Anketi"</w:t>
      </w:r>
      <w:r w:rsidR="009A17EA">
        <w:rPr>
          <w:rFonts w:ascii="Times New Roman" w:hAnsi="Times New Roman"/>
          <w:sz w:val="24"/>
          <w:szCs w:val="24"/>
        </w:rPr>
        <w:t xml:space="preserve"> ile ilgili anket sonuçlarını </w:t>
      </w:r>
      <w:r w:rsidR="00E74596">
        <w:rPr>
          <w:rFonts w:ascii="Times New Roman" w:hAnsi="Times New Roman"/>
          <w:sz w:val="24"/>
          <w:szCs w:val="24"/>
        </w:rPr>
        <w:t>14</w:t>
      </w:r>
      <w:r w:rsidR="00372042">
        <w:rPr>
          <w:rFonts w:ascii="Times New Roman" w:hAnsi="Times New Roman"/>
          <w:sz w:val="24"/>
          <w:szCs w:val="24"/>
        </w:rPr>
        <w:t>.06.202</w:t>
      </w:r>
      <w:r w:rsidR="00917BEB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 xml:space="preserve"> tarihinde değerlendirmiş ve bu kapsamda </w:t>
      </w:r>
      <w:r w:rsidR="00372042">
        <w:rPr>
          <w:rFonts w:ascii="Times New Roman" w:hAnsi="Times New Roman"/>
          <w:sz w:val="24"/>
          <w:szCs w:val="24"/>
        </w:rPr>
        <w:t xml:space="preserve">aşağıdaki durumları </w:t>
      </w:r>
      <w:r>
        <w:rPr>
          <w:rFonts w:ascii="Times New Roman" w:hAnsi="Times New Roman"/>
          <w:sz w:val="24"/>
          <w:szCs w:val="24"/>
        </w:rPr>
        <w:t>Koordinasyon Kuruluna iletmek üzere belirlemiştir.</w:t>
      </w:r>
    </w:p>
    <w:p w14:paraId="5C50C9B8" w14:textId="77777777" w:rsidR="00851D62" w:rsidRDefault="00851D62" w:rsidP="00851D6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22578877" w14:textId="77777777" w:rsidR="00706A5C" w:rsidRPr="00706A5C" w:rsidRDefault="00706A5C" w:rsidP="00706A5C">
      <w:pPr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706A5C">
        <w:rPr>
          <w:rFonts w:ascii="Times New Roman" w:hAnsi="Times New Roman" w:cs="Times New Roman"/>
          <w:color w:val="auto"/>
          <w:sz w:val="24"/>
          <w:szCs w:val="24"/>
        </w:rPr>
        <w:t>Bölümümüz ile ilgili olarak aşağıdaki önermelere ne ölçüde katıldığınızı size en yakın şıkkı işaretleyerek belirtiniz.</w:t>
      </w:r>
    </w:p>
    <w:p w14:paraId="131AF0EF" w14:textId="77777777" w:rsidR="00706A5C" w:rsidRDefault="00706A5C" w:rsidP="00706A5C">
      <w:p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tbl>
      <w:tblPr>
        <w:tblpPr w:leftFromText="141" w:rightFromText="141" w:vertAnchor="text" w:horzAnchor="margin" w:tblpY="33"/>
        <w:tblW w:w="918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527"/>
        <w:gridCol w:w="2728"/>
        <w:gridCol w:w="1395"/>
        <w:gridCol w:w="3536"/>
      </w:tblGrid>
      <w:tr w:rsidR="00706A5C" w14:paraId="3F4A814A" w14:textId="77777777" w:rsidTr="00706A5C">
        <w:trPr>
          <w:trHeight w:val="311"/>
        </w:trPr>
        <w:tc>
          <w:tcPr>
            <w:tcW w:w="1527" w:type="dxa"/>
          </w:tcPr>
          <w:p w14:paraId="0B99C10B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248F69A9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esinlikle Katılmıyorum</w:t>
            </w:r>
          </w:p>
        </w:tc>
        <w:tc>
          <w:tcPr>
            <w:tcW w:w="1395" w:type="dxa"/>
          </w:tcPr>
          <w:p w14:paraId="2CD547BF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4</w:t>
            </w:r>
          </w:p>
        </w:tc>
        <w:tc>
          <w:tcPr>
            <w:tcW w:w="3536" w:type="dxa"/>
          </w:tcPr>
          <w:p w14:paraId="0D2E2B94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tılıyorum</w:t>
            </w:r>
          </w:p>
        </w:tc>
      </w:tr>
      <w:tr w:rsidR="00706A5C" w14:paraId="09439ED7" w14:textId="77777777" w:rsidTr="00706A5C">
        <w:trPr>
          <w:trHeight w:val="319"/>
        </w:trPr>
        <w:tc>
          <w:tcPr>
            <w:tcW w:w="1527" w:type="dxa"/>
          </w:tcPr>
          <w:p w14:paraId="284EDA63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741CCE05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tılmıyorum</w:t>
            </w:r>
          </w:p>
        </w:tc>
        <w:tc>
          <w:tcPr>
            <w:tcW w:w="1395" w:type="dxa"/>
          </w:tcPr>
          <w:p w14:paraId="10188FA7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5</w:t>
            </w:r>
          </w:p>
        </w:tc>
        <w:tc>
          <w:tcPr>
            <w:tcW w:w="3536" w:type="dxa"/>
          </w:tcPr>
          <w:p w14:paraId="194BBAA2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esinlikle katılıyorum</w:t>
            </w:r>
          </w:p>
        </w:tc>
      </w:tr>
      <w:tr w:rsidR="00706A5C" w14:paraId="1F2794F6" w14:textId="77777777" w:rsidTr="00706A5C">
        <w:trPr>
          <w:trHeight w:val="319"/>
        </w:trPr>
        <w:tc>
          <w:tcPr>
            <w:tcW w:w="1527" w:type="dxa"/>
          </w:tcPr>
          <w:p w14:paraId="02314440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3713E9D2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rarsızım</w:t>
            </w:r>
          </w:p>
        </w:tc>
        <w:tc>
          <w:tcPr>
            <w:tcW w:w="1395" w:type="dxa"/>
          </w:tcPr>
          <w:p w14:paraId="11FDFB54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14:paraId="579F8E6B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4C8A5F08" w14:textId="77777777" w:rsidR="00706A5C" w:rsidRDefault="00706A5C" w:rsidP="00706A5C">
      <w:p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736CA28D" w14:textId="77777777" w:rsidR="00706A5C" w:rsidRDefault="00706A5C" w:rsidP="00706A5C">
      <w:p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tbl>
      <w:tblPr>
        <w:tblStyle w:val="TabloKlavuzu"/>
        <w:tblW w:w="9214" w:type="dxa"/>
        <w:tblLook w:val="04A0" w:firstRow="1" w:lastRow="0" w:firstColumn="1" w:lastColumn="0" w:noHBand="0" w:noVBand="1"/>
      </w:tblPr>
      <w:tblGrid>
        <w:gridCol w:w="7087"/>
        <w:gridCol w:w="2127"/>
      </w:tblGrid>
      <w:tr w:rsidR="00851D62" w14:paraId="11DBC519" w14:textId="77777777" w:rsidTr="00DE20A8">
        <w:tc>
          <w:tcPr>
            <w:tcW w:w="7087" w:type="dxa"/>
          </w:tcPr>
          <w:p w14:paraId="29A4E399" w14:textId="77777777" w:rsidR="00851D62" w:rsidRPr="00EC69BC" w:rsidRDefault="00851D62" w:rsidP="00D151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EC69BC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Sorular</w:t>
            </w:r>
          </w:p>
        </w:tc>
        <w:tc>
          <w:tcPr>
            <w:tcW w:w="2127" w:type="dxa"/>
          </w:tcPr>
          <w:p w14:paraId="35BC3F79" w14:textId="017122B5" w:rsidR="00851D62" w:rsidRPr="00EC69BC" w:rsidRDefault="0053479C" w:rsidP="00D151C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%</w:t>
            </w:r>
            <w:r w:rsidR="00851D62" w:rsidRPr="00EC69BC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Değerleri</w:t>
            </w:r>
          </w:p>
        </w:tc>
      </w:tr>
      <w:tr w:rsidR="00706A5C" w14:paraId="3C6C8009" w14:textId="77777777" w:rsidTr="00DE20A8">
        <w:tc>
          <w:tcPr>
            <w:tcW w:w="7087" w:type="dxa"/>
          </w:tcPr>
          <w:p w14:paraId="37251624" w14:textId="77777777" w:rsidR="00706A5C" w:rsidRPr="00706A5C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6A5C">
              <w:rPr>
                <w:rFonts w:ascii="Times New Roman" w:hAnsi="Times New Roman" w:cs="Times New Roman"/>
                <w:sz w:val="24"/>
                <w:szCs w:val="24"/>
              </w:rPr>
              <w:t>[Bölümümüzün mensubu olmaktan gurur duyuyorum.]</w:t>
            </w:r>
          </w:p>
        </w:tc>
        <w:tc>
          <w:tcPr>
            <w:tcW w:w="2127" w:type="dxa"/>
          </w:tcPr>
          <w:p w14:paraId="24CF368D" w14:textId="74BD34F8" w:rsidR="00706A5C" w:rsidRPr="00BE4E95" w:rsidRDefault="0053479C" w:rsidP="00A83ED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</w:pPr>
            <w:r w:rsidRPr="0053479C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red"/>
              </w:rPr>
              <w:t>%40</w:t>
            </w:r>
          </w:p>
        </w:tc>
      </w:tr>
      <w:tr w:rsidR="00706A5C" w14:paraId="76801530" w14:textId="77777777" w:rsidTr="00DE20A8">
        <w:tc>
          <w:tcPr>
            <w:tcW w:w="7087" w:type="dxa"/>
          </w:tcPr>
          <w:p w14:paraId="2978B7AE" w14:textId="77777777" w:rsidR="00706A5C" w:rsidRPr="00B5400A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ölüm içinde önem verildiğimi ve ciddiye alındığımı düşünüyorum]</w:t>
            </w:r>
          </w:p>
        </w:tc>
        <w:tc>
          <w:tcPr>
            <w:tcW w:w="2127" w:type="dxa"/>
          </w:tcPr>
          <w:p w14:paraId="172B62F5" w14:textId="635CE6D1" w:rsidR="00706A5C" w:rsidRPr="0053479C" w:rsidRDefault="0053479C" w:rsidP="00A83ED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  <w:t>%79</w:t>
            </w:r>
          </w:p>
        </w:tc>
      </w:tr>
      <w:tr w:rsidR="00706A5C" w14:paraId="7F0B2716" w14:textId="77777777" w:rsidTr="00DE20A8">
        <w:tc>
          <w:tcPr>
            <w:tcW w:w="7087" w:type="dxa"/>
          </w:tcPr>
          <w:p w14:paraId="2AB9B784" w14:textId="77777777" w:rsidR="00706A5C" w:rsidRPr="00B5400A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ölümümüz huzurludur]</w:t>
            </w:r>
          </w:p>
        </w:tc>
        <w:tc>
          <w:tcPr>
            <w:tcW w:w="2127" w:type="dxa"/>
          </w:tcPr>
          <w:p w14:paraId="31C21E24" w14:textId="0187A3BB" w:rsidR="00706A5C" w:rsidRPr="0053479C" w:rsidRDefault="0053479C" w:rsidP="00A83ED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  <w:t>%70</w:t>
            </w:r>
          </w:p>
        </w:tc>
      </w:tr>
      <w:tr w:rsidR="00706A5C" w14:paraId="579581F1" w14:textId="77777777" w:rsidTr="00DE20A8">
        <w:tc>
          <w:tcPr>
            <w:tcW w:w="7087" w:type="dxa"/>
          </w:tcPr>
          <w:p w14:paraId="69E7794A" w14:textId="77777777" w:rsidR="00706A5C" w:rsidRPr="00B5400A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ölümümüz ile ilgili kararlar, katılımcı ve demokratik bir şekilde alınır.]</w:t>
            </w:r>
          </w:p>
        </w:tc>
        <w:tc>
          <w:tcPr>
            <w:tcW w:w="2127" w:type="dxa"/>
          </w:tcPr>
          <w:p w14:paraId="70250749" w14:textId="33653296" w:rsidR="00706A5C" w:rsidRPr="0053479C" w:rsidRDefault="0053479C" w:rsidP="00A83ED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  <w:t>%78</w:t>
            </w:r>
          </w:p>
        </w:tc>
      </w:tr>
      <w:tr w:rsidR="00706A5C" w14:paraId="688702D2" w14:textId="77777777" w:rsidTr="00DE20A8">
        <w:tc>
          <w:tcPr>
            <w:tcW w:w="7087" w:type="dxa"/>
          </w:tcPr>
          <w:p w14:paraId="1DA6CF4C" w14:textId="77777777" w:rsidR="00706A5C" w:rsidRPr="00706A5C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6A5C">
              <w:rPr>
                <w:rFonts w:ascii="Times New Roman" w:hAnsi="Times New Roman" w:cs="Times New Roman"/>
                <w:sz w:val="24"/>
                <w:szCs w:val="24"/>
              </w:rPr>
              <w:t>[Çalışma mekânım rahat çalışabileceğim biçimde düzenlenmiştir.]</w:t>
            </w:r>
          </w:p>
        </w:tc>
        <w:tc>
          <w:tcPr>
            <w:tcW w:w="2127" w:type="dxa"/>
          </w:tcPr>
          <w:p w14:paraId="236B5ACC" w14:textId="3E6EE1B2" w:rsidR="00706A5C" w:rsidRPr="0053479C" w:rsidRDefault="0053479C" w:rsidP="00A83ED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  <w:t>%81</w:t>
            </w:r>
          </w:p>
        </w:tc>
      </w:tr>
      <w:tr w:rsidR="00706A5C" w14:paraId="59963FF2" w14:textId="77777777" w:rsidTr="00DE20A8">
        <w:tc>
          <w:tcPr>
            <w:tcW w:w="7087" w:type="dxa"/>
          </w:tcPr>
          <w:p w14:paraId="1E8433C4" w14:textId="77777777" w:rsidR="00706A5C" w:rsidRPr="00B5400A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ölüm içerisinde birlik ve beraberlik olduğunu düşünüyorum.]</w:t>
            </w:r>
          </w:p>
        </w:tc>
        <w:tc>
          <w:tcPr>
            <w:tcW w:w="2127" w:type="dxa"/>
          </w:tcPr>
          <w:p w14:paraId="50C2BB3F" w14:textId="3DA34C25" w:rsidR="00706A5C" w:rsidRPr="0053479C" w:rsidRDefault="0053479C" w:rsidP="00A83ED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  <w:t>%70</w:t>
            </w:r>
          </w:p>
        </w:tc>
      </w:tr>
      <w:tr w:rsidR="00706A5C" w14:paraId="5141AD10" w14:textId="77777777" w:rsidTr="00DE20A8">
        <w:tc>
          <w:tcPr>
            <w:tcW w:w="7087" w:type="dxa"/>
          </w:tcPr>
          <w:p w14:paraId="741FFB81" w14:textId="77777777" w:rsidR="00706A5C" w:rsidRPr="00B5400A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ölümümüzde gerçekleştirilen kalite geliştirme faaliyetlerini destekliyorum]</w:t>
            </w:r>
          </w:p>
        </w:tc>
        <w:tc>
          <w:tcPr>
            <w:tcW w:w="2127" w:type="dxa"/>
          </w:tcPr>
          <w:p w14:paraId="0A0086D7" w14:textId="59DB06CC" w:rsidR="00706A5C" w:rsidRPr="0053479C" w:rsidRDefault="0053479C" w:rsidP="00A83ED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  <w:t>%79</w:t>
            </w:r>
          </w:p>
        </w:tc>
      </w:tr>
      <w:tr w:rsidR="00706A5C" w14:paraId="17C2183B" w14:textId="77777777" w:rsidTr="00DE20A8">
        <w:tc>
          <w:tcPr>
            <w:tcW w:w="7087" w:type="dxa"/>
          </w:tcPr>
          <w:p w14:paraId="5F99192D" w14:textId="77777777" w:rsidR="00706A5C" w:rsidRPr="00706A5C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6A5C">
              <w:rPr>
                <w:rFonts w:ascii="Times New Roman" w:hAnsi="Times New Roman" w:cs="Times New Roman"/>
                <w:sz w:val="24"/>
                <w:szCs w:val="24"/>
              </w:rPr>
              <w:t>[Kalite geliştirme faaliyetlerinin bölümümüzü geliştireceğine inanıyorum]</w:t>
            </w:r>
          </w:p>
        </w:tc>
        <w:tc>
          <w:tcPr>
            <w:tcW w:w="2127" w:type="dxa"/>
          </w:tcPr>
          <w:p w14:paraId="0F67AF70" w14:textId="45A542C4" w:rsidR="00706A5C" w:rsidRPr="0053479C" w:rsidRDefault="0053479C" w:rsidP="00A83ED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  <w:t>%80</w:t>
            </w:r>
          </w:p>
        </w:tc>
      </w:tr>
      <w:tr w:rsidR="00706A5C" w14:paraId="6F803FF4" w14:textId="77777777" w:rsidTr="00DE20A8">
        <w:tc>
          <w:tcPr>
            <w:tcW w:w="7087" w:type="dxa"/>
          </w:tcPr>
          <w:p w14:paraId="0C286049" w14:textId="77777777" w:rsidR="00706A5C" w:rsidRPr="00706A5C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ölüm sekreterinin görevini eksiksiz yaptığına inanıyorum.]</w:t>
            </w:r>
          </w:p>
        </w:tc>
        <w:tc>
          <w:tcPr>
            <w:tcW w:w="2127" w:type="dxa"/>
          </w:tcPr>
          <w:p w14:paraId="040283A0" w14:textId="72D61A1D" w:rsidR="00706A5C" w:rsidRPr="0053479C" w:rsidRDefault="0053479C" w:rsidP="00A83ED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</w:pPr>
            <w:bookmarkStart w:id="0" w:name="_GoBack"/>
            <w:bookmarkEnd w:id="0"/>
            <w:r w:rsidRPr="0053479C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yellow"/>
              </w:rPr>
              <w:t>%69</w:t>
            </w:r>
          </w:p>
        </w:tc>
      </w:tr>
      <w:tr w:rsidR="00706A5C" w14:paraId="2FB9760A" w14:textId="77777777" w:rsidTr="00DE20A8">
        <w:tc>
          <w:tcPr>
            <w:tcW w:w="7087" w:type="dxa"/>
          </w:tcPr>
          <w:p w14:paraId="262261A3" w14:textId="77777777" w:rsidR="00706A5C" w:rsidRPr="00706A5C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ölüm sekreteri öğretim üye ve elemanlarına karşı olumlu tavır sergilemektedir.]</w:t>
            </w:r>
          </w:p>
        </w:tc>
        <w:tc>
          <w:tcPr>
            <w:tcW w:w="2127" w:type="dxa"/>
          </w:tcPr>
          <w:p w14:paraId="10087692" w14:textId="0F9A7D6F" w:rsidR="00706A5C" w:rsidRPr="0053479C" w:rsidRDefault="0053479C" w:rsidP="00A83ED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sz w:val="22"/>
                <w:szCs w:val="22"/>
                <w:highlight w:val="green"/>
              </w:rPr>
              <w:t>%79</w:t>
            </w:r>
          </w:p>
        </w:tc>
      </w:tr>
      <w:tr w:rsidR="00706A5C" w14:paraId="541251B5" w14:textId="77777777" w:rsidTr="00DE20A8">
        <w:tc>
          <w:tcPr>
            <w:tcW w:w="7087" w:type="dxa"/>
          </w:tcPr>
          <w:p w14:paraId="78F21D8B" w14:textId="77777777" w:rsidR="00706A5C" w:rsidRPr="00B5400A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ölümümüzde temizlik hizmetleri yeterlidir.]</w:t>
            </w:r>
          </w:p>
        </w:tc>
        <w:tc>
          <w:tcPr>
            <w:tcW w:w="2127" w:type="dxa"/>
          </w:tcPr>
          <w:p w14:paraId="7B645B5F" w14:textId="16D98485" w:rsidR="00706A5C" w:rsidRPr="00BE4E95" w:rsidRDefault="0053479C" w:rsidP="00A83ED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53479C">
              <w:rPr>
                <w:rFonts w:ascii="Times New Roman" w:hAnsi="Times New Roman" w:cs="Times New Roman"/>
                <w:b/>
                <w:sz w:val="22"/>
                <w:szCs w:val="22"/>
                <w:highlight w:val="red"/>
              </w:rPr>
              <w:t>%40</w:t>
            </w:r>
          </w:p>
        </w:tc>
      </w:tr>
    </w:tbl>
    <w:p w14:paraId="5DD572E1" w14:textId="77777777" w:rsidR="00851D62" w:rsidRDefault="00851D62" w:rsidP="00851D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0A511AE" w14:textId="77777777" w:rsidR="00851D62" w:rsidRPr="00F336B3" w:rsidRDefault="00706A5C" w:rsidP="00706A5C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06A5C">
        <w:rPr>
          <w:rFonts w:ascii="Times New Roman" w:hAnsi="Times New Roman" w:cs="Times New Roman"/>
          <w:sz w:val="24"/>
          <w:szCs w:val="24"/>
        </w:rPr>
        <w:t>Bölüm yöneticileri ile ilgili olarak aşağıdaki önermelere ne ölçüde katıldığınızı size en yakın şıkkı işaretleyerek belirtiniz.</w:t>
      </w:r>
    </w:p>
    <w:tbl>
      <w:tblPr>
        <w:tblpPr w:leftFromText="141" w:rightFromText="141" w:vertAnchor="text" w:horzAnchor="margin" w:tblpY="33"/>
        <w:tblW w:w="918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527"/>
        <w:gridCol w:w="2728"/>
        <w:gridCol w:w="1395"/>
        <w:gridCol w:w="3536"/>
      </w:tblGrid>
      <w:tr w:rsidR="00322286" w14:paraId="7F48A66B" w14:textId="77777777" w:rsidTr="008819A5">
        <w:trPr>
          <w:trHeight w:val="311"/>
        </w:trPr>
        <w:tc>
          <w:tcPr>
            <w:tcW w:w="1527" w:type="dxa"/>
          </w:tcPr>
          <w:p w14:paraId="37A4284A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2FAA5DD3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esinlikle Katılmıyorum</w:t>
            </w:r>
          </w:p>
        </w:tc>
        <w:tc>
          <w:tcPr>
            <w:tcW w:w="1395" w:type="dxa"/>
          </w:tcPr>
          <w:p w14:paraId="35DE314F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4</w:t>
            </w:r>
          </w:p>
        </w:tc>
        <w:tc>
          <w:tcPr>
            <w:tcW w:w="3536" w:type="dxa"/>
          </w:tcPr>
          <w:p w14:paraId="28166C62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tılıyorum</w:t>
            </w:r>
          </w:p>
        </w:tc>
      </w:tr>
      <w:tr w:rsidR="00322286" w14:paraId="73278759" w14:textId="77777777" w:rsidTr="008819A5">
        <w:trPr>
          <w:trHeight w:val="319"/>
        </w:trPr>
        <w:tc>
          <w:tcPr>
            <w:tcW w:w="1527" w:type="dxa"/>
          </w:tcPr>
          <w:p w14:paraId="21254744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2E2BC0DD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tılmıyorum</w:t>
            </w:r>
          </w:p>
        </w:tc>
        <w:tc>
          <w:tcPr>
            <w:tcW w:w="1395" w:type="dxa"/>
          </w:tcPr>
          <w:p w14:paraId="5F92AADC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5</w:t>
            </w:r>
          </w:p>
        </w:tc>
        <w:tc>
          <w:tcPr>
            <w:tcW w:w="3536" w:type="dxa"/>
          </w:tcPr>
          <w:p w14:paraId="18B1AC31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esinlikle katılıyorum</w:t>
            </w:r>
          </w:p>
        </w:tc>
      </w:tr>
      <w:tr w:rsidR="00322286" w14:paraId="4540E8D8" w14:textId="77777777" w:rsidTr="008819A5">
        <w:trPr>
          <w:trHeight w:val="319"/>
        </w:trPr>
        <w:tc>
          <w:tcPr>
            <w:tcW w:w="1527" w:type="dxa"/>
          </w:tcPr>
          <w:p w14:paraId="4E806056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2DFC9896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rarsızım</w:t>
            </w:r>
          </w:p>
        </w:tc>
        <w:tc>
          <w:tcPr>
            <w:tcW w:w="1395" w:type="dxa"/>
          </w:tcPr>
          <w:p w14:paraId="4E76880F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14:paraId="344E91EC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63185B3" w14:textId="77777777" w:rsidR="00851D62" w:rsidRPr="00C80836" w:rsidRDefault="00851D62" w:rsidP="00706A5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0" w:type="auto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7196"/>
        <w:gridCol w:w="1967"/>
      </w:tblGrid>
      <w:tr w:rsidR="00851D62" w14:paraId="63F603BE" w14:textId="77777777" w:rsidTr="00D151CD">
        <w:tc>
          <w:tcPr>
            <w:tcW w:w="7196" w:type="dxa"/>
          </w:tcPr>
          <w:p w14:paraId="14E31F10" w14:textId="433CC64C" w:rsidR="00026780" w:rsidRPr="00026780" w:rsidRDefault="00026780" w:rsidP="00D151C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ölüm başkanı 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 xml:space="preserve">(Prof. Dr. </w:t>
            </w:r>
            <w:r w:rsidR="00624D44">
              <w:rPr>
                <w:rFonts w:ascii="Times New Roman" w:hAnsi="Times New Roman" w:cs="Times New Roman"/>
                <w:sz w:val="24"/>
                <w:szCs w:val="24"/>
              </w:rPr>
              <w:t>ÜNAL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24D44">
              <w:rPr>
                <w:rFonts w:ascii="Times New Roman" w:hAnsi="Times New Roman" w:cs="Times New Roman"/>
                <w:sz w:val="24"/>
                <w:szCs w:val="24"/>
              </w:rPr>
              <w:t>ZEYBEKOĞLU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için;</w:t>
            </w:r>
          </w:p>
        </w:tc>
        <w:tc>
          <w:tcPr>
            <w:tcW w:w="1967" w:type="dxa"/>
          </w:tcPr>
          <w:p w14:paraId="682B6607" w14:textId="52A6B8B8" w:rsidR="00851D62" w:rsidRPr="00134B66" w:rsidRDefault="0053479C" w:rsidP="00D151C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</w:t>
            </w:r>
            <w:r w:rsidR="00851D62" w:rsidRPr="00134B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eğerleri</w:t>
            </w:r>
          </w:p>
        </w:tc>
      </w:tr>
      <w:tr w:rsidR="00706A5C" w14:paraId="19C9CB3C" w14:textId="77777777" w:rsidTr="00917BEB">
        <w:trPr>
          <w:trHeight w:hRule="exact" w:val="1023"/>
        </w:trPr>
        <w:tc>
          <w:tcPr>
            <w:tcW w:w="7196" w:type="dxa"/>
          </w:tcPr>
          <w:p w14:paraId="6FFA6AC2" w14:textId="77777777" w:rsidR="00706A5C" w:rsidRPr="00026780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Bölümümüzde yöneticilik yapabilecek kapasitede olduğuna inanıyorum]</w:t>
            </w:r>
          </w:p>
        </w:tc>
        <w:tc>
          <w:tcPr>
            <w:tcW w:w="1967" w:type="dxa"/>
          </w:tcPr>
          <w:p w14:paraId="74DE9367" w14:textId="4C8FD095" w:rsidR="00706A5C" w:rsidRPr="0053479C" w:rsidRDefault="0053479C" w:rsidP="00DE20A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6</w:t>
            </w:r>
          </w:p>
        </w:tc>
      </w:tr>
      <w:tr w:rsidR="00917BEB" w14:paraId="2D3B73C5" w14:textId="77777777" w:rsidTr="00D151CD">
        <w:tc>
          <w:tcPr>
            <w:tcW w:w="7196" w:type="dxa"/>
          </w:tcPr>
          <w:p w14:paraId="292F5D8D" w14:textId="603096AD" w:rsidR="00917BEB" w:rsidRPr="00B5400A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ir sorunum olduğunda ilgilenir.]</w:t>
            </w:r>
          </w:p>
        </w:tc>
        <w:tc>
          <w:tcPr>
            <w:tcW w:w="1967" w:type="dxa"/>
          </w:tcPr>
          <w:p w14:paraId="1924A0D9" w14:textId="7E096611" w:rsidR="00917BEB" w:rsidRPr="0053479C" w:rsidRDefault="0053479C" w:rsidP="00B5400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4</w:t>
            </w:r>
          </w:p>
        </w:tc>
      </w:tr>
      <w:tr w:rsidR="00917BEB" w14:paraId="561C4E68" w14:textId="77777777" w:rsidTr="00D151CD">
        <w:tc>
          <w:tcPr>
            <w:tcW w:w="7196" w:type="dxa"/>
          </w:tcPr>
          <w:p w14:paraId="0B317F6C" w14:textId="0BEEBE4C" w:rsidR="00917BEB" w:rsidRPr="00B5400A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eni bir birey olarak önemsediğini hissediyorum.]</w:t>
            </w:r>
          </w:p>
        </w:tc>
        <w:tc>
          <w:tcPr>
            <w:tcW w:w="1967" w:type="dxa"/>
          </w:tcPr>
          <w:p w14:paraId="04F21500" w14:textId="5BB01A21" w:rsidR="00917BEB" w:rsidRPr="0053479C" w:rsidRDefault="0053479C" w:rsidP="00B5400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6</w:t>
            </w:r>
          </w:p>
        </w:tc>
      </w:tr>
      <w:tr w:rsidR="00917BEB" w14:paraId="36A582AB" w14:textId="77777777" w:rsidTr="00D151CD">
        <w:tc>
          <w:tcPr>
            <w:tcW w:w="7196" w:type="dxa"/>
          </w:tcPr>
          <w:p w14:paraId="7E41B307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Bölümün işleyişi konusunda önerilerimi dikkate alır.]</w:t>
            </w:r>
          </w:p>
        </w:tc>
        <w:tc>
          <w:tcPr>
            <w:tcW w:w="1967" w:type="dxa"/>
          </w:tcPr>
          <w:p w14:paraId="397E202F" w14:textId="0FCD8E5E" w:rsidR="00917BEB" w:rsidRPr="0053479C" w:rsidRDefault="0053479C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2</w:t>
            </w:r>
          </w:p>
        </w:tc>
      </w:tr>
      <w:tr w:rsidR="00917BEB" w14:paraId="592C3E16" w14:textId="77777777" w:rsidTr="00D151CD">
        <w:tc>
          <w:tcPr>
            <w:tcW w:w="7196" w:type="dxa"/>
          </w:tcPr>
          <w:p w14:paraId="06929A90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Tüm personele adil davranır.]</w:t>
            </w:r>
          </w:p>
        </w:tc>
        <w:tc>
          <w:tcPr>
            <w:tcW w:w="1967" w:type="dxa"/>
          </w:tcPr>
          <w:p w14:paraId="414041E1" w14:textId="30C3A77F" w:rsidR="00917BEB" w:rsidRPr="0053479C" w:rsidRDefault="0053479C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79</w:t>
            </w:r>
          </w:p>
        </w:tc>
      </w:tr>
      <w:tr w:rsidR="00917BEB" w14:paraId="171E9E77" w14:textId="77777777" w:rsidTr="00D151CD">
        <w:tc>
          <w:tcPr>
            <w:tcW w:w="7196" w:type="dxa"/>
          </w:tcPr>
          <w:p w14:paraId="1156BAAC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İnsan ilişkilerine önem verir.]</w:t>
            </w:r>
          </w:p>
        </w:tc>
        <w:tc>
          <w:tcPr>
            <w:tcW w:w="1967" w:type="dxa"/>
          </w:tcPr>
          <w:p w14:paraId="47440272" w14:textId="4BC4F760" w:rsidR="00917BEB" w:rsidRPr="0053479C" w:rsidRDefault="0053479C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5</w:t>
            </w:r>
          </w:p>
        </w:tc>
      </w:tr>
      <w:tr w:rsidR="00917BEB" w14:paraId="6FA734AB" w14:textId="77777777" w:rsidTr="00D151CD">
        <w:tc>
          <w:tcPr>
            <w:tcW w:w="7196" w:type="dxa"/>
          </w:tcPr>
          <w:p w14:paraId="0CB206E9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Karşı fikirlere saygılıdır.]</w:t>
            </w:r>
          </w:p>
        </w:tc>
        <w:tc>
          <w:tcPr>
            <w:tcW w:w="1967" w:type="dxa"/>
          </w:tcPr>
          <w:p w14:paraId="24BFDDA8" w14:textId="180946FD" w:rsidR="00917BEB" w:rsidRPr="0053479C" w:rsidRDefault="0053479C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1</w:t>
            </w:r>
          </w:p>
        </w:tc>
      </w:tr>
    </w:tbl>
    <w:p w14:paraId="7C9C7EA0" w14:textId="77777777" w:rsidR="00026780" w:rsidRDefault="00026780" w:rsidP="005D731E">
      <w:p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1AB2BFBB" w14:textId="77777777" w:rsidR="005D731E" w:rsidRPr="005D731E" w:rsidRDefault="005D731E" w:rsidP="005D731E">
      <w:p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7196"/>
        <w:gridCol w:w="1967"/>
      </w:tblGrid>
      <w:tr w:rsidR="00026780" w14:paraId="4B0C8582" w14:textId="77777777" w:rsidTr="008819A5">
        <w:tc>
          <w:tcPr>
            <w:tcW w:w="7196" w:type="dxa"/>
          </w:tcPr>
          <w:p w14:paraId="5672294C" w14:textId="195C15F9" w:rsidR="00026780" w:rsidRPr="00026780" w:rsidRDefault="00026780" w:rsidP="000267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ölüm başkan yardımcısı </w:t>
            </w:r>
            <w:r w:rsidRPr="000267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 xml:space="preserve">(Prof. Dr. </w:t>
            </w:r>
            <w:r w:rsidR="00624D44">
              <w:rPr>
                <w:rFonts w:ascii="Times New Roman" w:hAnsi="Times New Roman" w:cs="Times New Roman"/>
                <w:sz w:val="24"/>
                <w:szCs w:val="24"/>
              </w:rPr>
              <w:t>Yase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24D44">
              <w:rPr>
                <w:rFonts w:ascii="Times New Roman" w:hAnsi="Times New Roman" w:cs="Times New Roman"/>
                <w:sz w:val="24"/>
                <w:szCs w:val="24"/>
              </w:rPr>
              <w:t>ÖZDENER KÖMPE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için;</w:t>
            </w:r>
          </w:p>
        </w:tc>
        <w:tc>
          <w:tcPr>
            <w:tcW w:w="1967" w:type="dxa"/>
          </w:tcPr>
          <w:p w14:paraId="74A72392" w14:textId="77777777" w:rsidR="00026780" w:rsidRPr="00134B66" w:rsidRDefault="00026780" w:rsidP="008819A5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134B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an</w:t>
            </w:r>
            <w:proofErr w:type="spellEnd"/>
            <w:r w:rsidRPr="00134B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eğerleri</w:t>
            </w:r>
          </w:p>
        </w:tc>
      </w:tr>
      <w:tr w:rsidR="00026780" w14:paraId="3D36BC03" w14:textId="77777777" w:rsidTr="008819A5">
        <w:tc>
          <w:tcPr>
            <w:tcW w:w="7196" w:type="dxa"/>
          </w:tcPr>
          <w:p w14:paraId="3A6AB49A" w14:textId="77777777" w:rsidR="00026780" w:rsidRPr="00026780" w:rsidRDefault="00026780" w:rsidP="0088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Bölümümüzde yöneticilik yapabilecek kapasitede olduğuna inanıyorum]</w:t>
            </w:r>
          </w:p>
        </w:tc>
        <w:tc>
          <w:tcPr>
            <w:tcW w:w="1967" w:type="dxa"/>
          </w:tcPr>
          <w:p w14:paraId="2A9F52C3" w14:textId="2838406D" w:rsidR="00026780" w:rsidRPr="0053479C" w:rsidRDefault="0053479C" w:rsidP="00DE20A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3</w:t>
            </w:r>
          </w:p>
        </w:tc>
      </w:tr>
      <w:tr w:rsidR="00917BEB" w14:paraId="470D3924" w14:textId="77777777" w:rsidTr="008819A5">
        <w:tc>
          <w:tcPr>
            <w:tcW w:w="7196" w:type="dxa"/>
          </w:tcPr>
          <w:p w14:paraId="268D396A" w14:textId="056F1611" w:rsidR="00917BEB" w:rsidRPr="00B5400A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ir sorunum olduğunda ilgilenir.]</w:t>
            </w:r>
          </w:p>
        </w:tc>
        <w:tc>
          <w:tcPr>
            <w:tcW w:w="1967" w:type="dxa"/>
          </w:tcPr>
          <w:p w14:paraId="12E06EF4" w14:textId="26D5CAEB" w:rsidR="00917BEB" w:rsidRPr="0053479C" w:rsidRDefault="0053479C" w:rsidP="00B5400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0</w:t>
            </w:r>
          </w:p>
        </w:tc>
      </w:tr>
      <w:tr w:rsidR="00917BEB" w14:paraId="4C7B64FE" w14:textId="77777777" w:rsidTr="008819A5">
        <w:tc>
          <w:tcPr>
            <w:tcW w:w="7196" w:type="dxa"/>
          </w:tcPr>
          <w:p w14:paraId="32B0BB8D" w14:textId="62D6947A" w:rsidR="00917BEB" w:rsidRPr="00B5400A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eni bir birey olarak önemsediğini hissediyorum.]</w:t>
            </w:r>
          </w:p>
        </w:tc>
        <w:tc>
          <w:tcPr>
            <w:tcW w:w="1967" w:type="dxa"/>
          </w:tcPr>
          <w:p w14:paraId="4117E365" w14:textId="76B31ACE" w:rsidR="00917BEB" w:rsidRPr="0053479C" w:rsidRDefault="0053479C" w:rsidP="00B5400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3</w:t>
            </w:r>
          </w:p>
        </w:tc>
      </w:tr>
      <w:tr w:rsidR="00917BEB" w14:paraId="49A8C662" w14:textId="77777777" w:rsidTr="008819A5">
        <w:tc>
          <w:tcPr>
            <w:tcW w:w="7196" w:type="dxa"/>
          </w:tcPr>
          <w:p w14:paraId="32784E94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Bölümün işleyişi konusunda önerilerimi dikkate alır.]</w:t>
            </w:r>
          </w:p>
        </w:tc>
        <w:tc>
          <w:tcPr>
            <w:tcW w:w="1967" w:type="dxa"/>
          </w:tcPr>
          <w:p w14:paraId="4C6B40FB" w14:textId="0E8CC351" w:rsidR="00917BEB" w:rsidRPr="0053479C" w:rsidRDefault="0053479C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0</w:t>
            </w:r>
          </w:p>
        </w:tc>
      </w:tr>
      <w:tr w:rsidR="00917BEB" w14:paraId="5B83B86F" w14:textId="77777777" w:rsidTr="008819A5">
        <w:tc>
          <w:tcPr>
            <w:tcW w:w="7196" w:type="dxa"/>
          </w:tcPr>
          <w:p w14:paraId="6ACF7856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Tüm personele adil davranır.]</w:t>
            </w:r>
          </w:p>
        </w:tc>
        <w:tc>
          <w:tcPr>
            <w:tcW w:w="1967" w:type="dxa"/>
          </w:tcPr>
          <w:p w14:paraId="34487A2C" w14:textId="5177E473" w:rsidR="00917BEB" w:rsidRPr="0053479C" w:rsidRDefault="0053479C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0</w:t>
            </w:r>
          </w:p>
        </w:tc>
      </w:tr>
      <w:tr w:rsidR="00917BEB" w14:paraId="665647E6" w14:textId="77777777" w:rsidTr="008819A5">
        <w:tc>
          <w:tcPr>
            <w:tcW w:w="7196" w:type="dxa"/>
          </w:tcPr>
          <w:p w14:paraId="67475AFB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İnsan ilişkilerine önem verir.]</w:t>
            </w:r>
          </w:p>
        </w:tc>
        <w:tc>
          <w:tcPr>
            <w:tcW w:w="1967" w:type="dxa"/>
          </w:tcPr>
          <w:p w14:paraId="377A3529" w14:textId="277410FF" w:rsidR="00917BEB" w:rsidRPr="0053479C" w:rsidRDefault="0053479C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1</w:t>
            </w:r>
          </w:p>
        </w:tc>
      </w:tr>
      <w:tr w:rsidR="00917BEB" w14:paraId="7719805F" w14:textId="77777777" w:rsidTr="008819A5">
        <w:tc>
          <w:tcPr>
            <w:tcW w:w="7196" w:type="dxa"/>
          </w:tcPr>
          <w:p w14:paraId="171132E0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Karşı fikirlere saygılıdır.]</w:t>
            </w:r>
          </w:p>
        </w:tc>
        <w:tc>
          <w:tcPr>
            <w:tcW w:w="1967" w:type="dxa"/>
          </w:tcPr>
          <w:p w14:paraId="09D97992" w14:textId="79D6CE5E" w:rsidR="00917BEB" w:rsidRPr="0053479C" w:rsidRDefault="0053479C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79</w:t>
            </w:r>
          </w:p>
        </w:tc>
      </w:tr>
    </w:tbl>
    <w:p w14:paraId="285EAE68" w14:textId="77777777" w:rsidR="00026780" w:rsidRDefault="00026780" w:rsidP="005D731E">
      <w:p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535582DA" w14:textId="77777777" w:rsidR="005D731E" w:rsidRPr="005D731E" w:rsidRDefault="005D731E" w:rsidP="005D731E">
      <w:p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7196"/>
        <w:gridCol w:w="1967"/>
      </w:tblGrid>
      <w:tr w:rsidR="00026780" w14:paraId="5BF9519F" w14:textId="77777777" w:rsidTr="008819A5">
        <w:tc>
          <w:tcPr>
            <w:tcW w:w="7196" w:type="dxa"/>
          </w:tcPr>
          <w:p w14:paraId="1289D272" w14:textId="672E0487" w:rsidR="00026780" w:rsidRPr="00026780" w:rsidRDefault="00026780" w:rsidP="000267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ölüm başkan yardımcısı</w:t>
            </w:r>
            <w:r w:rsidR="00B706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624D44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624D44">
              <w:rPr>
                <w:rFonts w:ascii="Times New Roman" w:hAnsi="Times New Roman" w:cs="Times New Roman"/>
                <w:sz w:val="24"/>
                <w:szCs w:val="24"/>
              </w:rPr>
              <w:t>Haydar</w:t>
            </w:r>
            <w:proofErr w:type="spellEnd"/>
            <w:r w:rsidR="00624D44">
              <w:rPr>
                <w:rFonts w:ascii="Times New Roman" w:hAnsi="Times New Roman" w:cs="Times New Roman"/>
                <w:sz w:val="24"/>
                <w:szCs w:val="24"/>
              </w:rPr>
              <w:t xml:space="preserve"> KARAKAYA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için;</w:t>
            </w:r>
          </w:p>
        </w:tc>
        <w:tc>
          <w:tcPr>
            <w:tcW w:w="1967" w:type="dxa"/>
          </w:tcPr>
          <w:p w14:paraId="4C5B0C72" w14:textId="77777777" w:rsidR="00026780" w:rsidRPr="00134B66" w:rsidRDefault="00026780" w:rsidP="008819A5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134B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an</w:t>
            </w:r>
            <w:proofErr w:type="spellEnd"/>
            <w:r w:rsidRPr="00134B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eğerleri</w:t>
            </w:r>
          </w:p>
        </w:tc>
      </w:tr>
      <w:tr w:rsidR="00026780" w14:paraId="0FC01D1C" w14:textId="77777777" w:rsidTr="008819A5">
        <w:tc>
          <w:tcPr>
            <w:tcW w:w="7196" w:type="dxa"/>
          </w:tcPr>
          <w:p w14:paraId="06BD234C" w14:textId="77777777" w:rsidR="00026780" w:rsidRPr="00026780" w:rsidRDefault="00026780" w:rsidP="0088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Bölümümüzde yöneticilik yapabilecek kapasitede olduğuna inanıyorum]</w:t>
            </w:r>
          </w:p>
        </w:tc>
        <w:tc>
          <w:tcPr>
            <w:tcW w:w="1967" w:type="dxa"/>
          </w:tcPr>
          <w:p w14:paraId="20FFC89E" w14:textId="57FD3A55" w:rsidR="00026780" w:rsidRPr="0053479C" w:rsidRDefault="0053479C" w:rsidP="00DE20A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90</w:t>
            </w:r>
          </w:p>
        </w:tc>
      </w:tr>
      <w:tr w:rsidR="00917BEB" w14:paraId="3FB1CC7C" w14:textId="77777777" w:rsidTr="008819A5">
        <w:tc>
          <w:tcPr>
            <w:tcW w:w="7196" w:type="dxa"/>
          </w:tcPr>
          <w:p w14:paraId="2454FE75" w14:textId="4A6BB317" w:rsidR="00917BEB" w:rsidRPr="00B5400A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ir sorunum olduğunda ilgilenir.]</w:t>
            </w:r>
          </w:p>
        </w:tc>
        <w:tc>
          <w:tcPr>
            <w:tcW w:w="1967" w:type="dxa"/>
          </w:tcPr>
          <w:p w14:paraId="6BB2A6B1" w14:textId="33FD30D2" w:rsidR="00917BEB" w:rsidRPr="0053479C" w:rsidRDefault="0053479C" w:rsidP="00B5400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91</w:t>
            </w:r>
          </w:p>
        </w:tc>
      </w:tr>
      <w:tr w:rsidR="00917BEB" w14:paraId="5AFC7571" w14:textId="77777777" w:rsidTr="008819A5">
        <w:tc>
          <w:tcPr>
            <w:tcW w:w="7196" w:type="dxa"/>
          </w:tcPr>
          <w:p w14:paraId="5418A46C" w14:textId="5985BC44" w:rsidR="00917BEB" w:rsidRPr="00B5400A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eni bir birey olarak önemsediğini hissediyorum.]</w:t>
            </w:r>
          </w:p>
        </w:tc>
        <w:tc>
          <w:tcPr>
            <w:tcW w:w="1967" w:type="dxa"/>
          </w:tcPr>
          <w:p w14:paraId="5068AE88" w14:textId="08877406" w:rsidR="00917BEB" w:rsidRPr="0053479C" w:rsidRDefault="0053479C" w:rsidP="00B5400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90</w:t>
            </w:r>
          </w:p>
        </w:tc>
      </w:tr>
      <w:tr w:rsidR="00917BEB" w14:paraId="263A29C8" w14:textId="77777777" w:rsidTr="008819A5">
        <w:tc>
          <w:tcPr>
            <w:tcW w:w="7196" w:type="dxa"/>
          </w:tcPr>
          <w:p w14:paraId="503CD2E9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Bölümün işleyişi konusunda önerilerimi dikkate alır.]</w:t>
            </w:r>
          </w:p>
        </w:tc>
        <w:tc>
          <w:tcPr>
            <w:tcW w:w="1967" w:type="dxa"/>
          </w:tcPr>
          <w:p w14:paraId="487406EA" w14:textId="45DCD51E" w:rsidR="00917BEB" w:rsidRPr="0053479C" w:rsidRDefault="0053479C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7</w:t>
            </w:r>
          </w:p>
        </w:tc>
      </w:tr>
      <w:tr w:rsidR="00917BEB" w14:paraId="08F30DAB" w14:textId="77777777" w:rsidTr="008819A5">
        <w:tc>
          <w:tcPr>
            <w:tcW w:w="7196" w:type="dxa"/>
          </w:tcPr>
          <w:p w14:paraId="2061B147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Tüm personele adil davranır.]</w:t>
            </w:r>
          </w:p>
        </w:tc>
        <w:tc>
          <w:tcPr>
            <w:tcW w:w="1967" w:type="dxa"/>
          </w:tcPr>
          <w:p w14:paraId="5EDABF8B" w14:textId="2C8B40F4" w:rsidR="00917BEB" w:rsidRPr="0053479C" w:rsidRDefault="0053479C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90</w:t>
            </w:r>
          </w:p>
        </w:tc>
      </w:tr>
      <w:tr w:rsidR="00917BEB" w14:paraId="18BE6859" w14:textId="77777777" w:rsidTr="008819A5">
        <w:tc>
          <w:tcPr>
            <w:tcW w:w="7196" w:type="dxa"/>
          </w:tcPr>
          <w:p w14:paraId="6F600840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İnsan ilişkilerine önem verir.]</w:t>
            </w:r>
          </w:p>
        </w:tc>
        <w:tc>
          <w:tcPr>
            <w:tcW w:w="1967" w:type="dxa"/>
          </w:tcPr>
          <w:p w14:paraId="522962C1" w14:textId="7502011B" w:rsidR="00917BEB" w:rsidRPr="0053479C" w:rsidRDefault="0053479C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91</w:t>
            </w:r>
          </w:p>
        </w:tc>
      </w:tr>
      <w:tr w:rsidR="00917BEB" w14:paraId="045AD214" w14:textId="77777777" w:rsidTr="008819A5">
        <w:tc>
          <w:tcPr>
            <w:tcW w:w="7196" w:type="dxa"/>
          </w:tcPr>
          <w:p w14:paraId="5BB5D6D4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Karşı fikirlere saygılıdır.]</w:t>
            </w:r>
          </w:p>
        </w:tc>
        <w:tc>
          <w:tcPr>
            <w:tcW w:w="1967" w:type="dxa"/>
          </w:tcPr>
          <w:p w14:paraId="69FF5B34" w14:textId="0B444A87" w:rsidR="0053479C" w:rsidRPr="0053479C" w:rsidRDefault="0053479C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53479C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9</w:t>
            </w:r>
          </w:p>
        </w:tc>
      </w:tr>
    </w:tbl>
    <w:p w14:paraId="2B3A0A3B" w14:textId="77777777" w:rsidR="00026780" w:rsidRDefault="00026780" w:rsidP="009A17EA">
      <w:pPr>
        <w:pStyle w:val="ListeParagraf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6CA73F6A" w14:textId="77777777" w:rsidR="00B706B2" w:rsidRDefault="00B706B2" w:rsidP="009A17EA">
      <w:pPr>
        <w:pStyle w:val="ListeParagraf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6738B85F" w14:textId="77777777" w:rsidR="00B706B2" w:rsidRDefault="00B706B2" w:rsidP="009A17EA">
      <w:pPr>
        <w:pStyle w:val="ListeParagraf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0605FFE3" w14:textId="77777777" w:rsidR="00BE4E95" w:rsidRDefault="00BE4E95" w:rsidP="009A17EA">
      <w:pPr>
        <w:pStyle w:val="ListeParagraf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2F36661B" w14:textId="77777777" w:rsidR="00111661" w:rsidRDefault="00111661" w:rsidP="009A17EA">
      <w:pPr>
        <w:pStyle w:val="ListeParagraf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686"/>
        <w:gridCol w:w="2410"/>
        <w:gridCol w:w="3226"/>
      </w:tblGrid>
      <w:tr w:rsidR="00111661" w14:paraId="21CA132E" w14:textId="77777777" w:rsidTr="00111661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7EDF4" w14:textId="77777777" w:rsidR="00111661" w:rsidRDefault="00111661">
            <w:p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Kurul Üyeleri</w:t>
            </w:r>
          </w:p>
          <w:p w14:paraId="467082CE" w14:textId="77777777" w:rsidR="00111661" w:rsidRDefault="00111661">
            <w:pPr>
              <w:rPr>
                <w:rFonts w:ascii="Times New Roman" w:eastAsia="Times New Roman" w:hAnsi="Times New Roman" w:cs="Times New Roman"/>
                <w:b/>
                <w:color w:val="auto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F884" w14:textId="77777777" w:rsidR="00111661" w:rsidRDefault="00111661">
            <w:p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arih</w:t>
            </w: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8DE6E" w14:textId="77777777" w:rsidR="00111661" w:rsidRDefault="00111661">
            <w:p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İmza</w:t>
            </w:r>
          </w:p>
        </w:tc>
      </w:tr>
      <w:tr w:rsidR="00111661" w14:paraId="693C28AC" w14:textId="77777777" w:rsidTr="002E30D3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4E90CB" w14:textId="77777777" w:rsidR="00111661" w:rsidRPr="00111661" w:rsidRDefault="00111661" w:rsidP="002E30D3">
            <w:pPr>
              <w:rPr>
                <w:rFonts w:ascii="Times New Roman" w:hAnsi="Times New Roman"/>
                <w:sz w:val="22"/>
                <w:szCs w:val="22"/>
              </w:rPr>
            </w:pPr>
            <w:r w:rsidRPr="00111661">
              <w:rPr>
                <w:rFonts w:ascii="Times New Roman" w:hAnsi="Times New Roman"/>
                <w:sz w:val="22"/>
                <w:szCs w:val="22"/>
              </w:rPr>
              <w:t>Prof. Dr. Hasan KORKMAZ</w:t>
            </w:r>
          </w:p>
          <w:p w14:paraId="4115A7B8" w14:textId="77777777" w:rsidR="00111661" w:rsidRPr="00111661" w:rsidRDefault="00111661" w:rsidP="002E30D3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00DDD" w14:textId="77777777" w:rsidR="00111661" w:rsidRDefault="00111661">
            <w:pPr>
              <w:rPr>
                <w:rFonts w:ascii="Times New Roman" w:hAnsi="Times New Roman"/>
              </w:rPr>
            </w:pP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0D731" w14:textId="77777777" w:rsidR="00111661" w:rsidRDefault="00111661">
            <w:pPr>
              <w:rPr>
                <w:rFonts w:ascii="Times New Roman" w:hAnsi="Times New Roman"/>
              </w:rPr>
            </w:pPr>
          </w:p>
        </w:tc>
      </w:tr>
      <w:tr w:rsidR="00111661" w14:paraId="0E31E5BF" w14:textId="77777777" w:rsidTr="002E30D3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F13F54" w14:textId="77777777" w:rsidR="00111661" w:rsidRPr="00111661" w:rsidRDefault="00111661" w:rsidP="002E30D3">
            <w:pPr>
              <w:rPr>
                <w:rFonts w:ascii="Times New Roman" w:hAnsi="Times New Roman"/>
                <w:sz w:val="22"/>
                <w:szCs w:val="22"/>
              </w:rPr>
            </w:pPr>
            <w:r w:rsidRPr="00111661">
              <w:rPr>
                <w:rFonts w:ascii="Times New Roman" w:hAnsi="Times New Roman"/>
                <w:sz w:val="22"/>
                <w:szCs w:val="22"/>
              </w:rPr>
              <w:t xml:space="preserve">Dr. </w:t>
            </w:r>
            <w:proofErr w:type="spellStart"/>
            <w:r w:rsidRPr="00111661">
              <w:rPr>
                <w:rFonts w:ascii="Times New Roman" w:hAnsi="Times New Roman"/>
                <w:sz w:val="22"/>
                <w:szCs w:val="22"/>
              </w:rPr>
              <w:t>Öğr</w:t>
            </w:r>
            <w:proofErr w:type="spellEnd"/>
            <w:r w:rsidRPr="00111661">
              <w:rPr>
                <w:rFonts w:ascii="Times New Roman" w:hAnsi="Times New Roman"/>
                <w:sz w:val="22"/>
                <w:szCs w:val="22"/>
              </w:rPr>
              <w:t>. Üyesi Oğuzhan YANAR</w:t>
            </w:r>
          </w:p>
          <w:p w14:paraId="19174220" w14:textId="77777777" w:rsidR="00111661" w:rsidRPr="00111661" w:rsidRDefault="00111661" w:rsidP="002E30D3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0797A" w14:textId="77777777" w:rsidR="00111661" w:rsidRDefault="00111661">
            <w:pPr>
              <w:rPr>
                <w:rFonts w:ascii="Times New Roman" w:hAnsi="Times New Roman"/>
              </w:rPr>
            </w:pP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10B79" w14:textId="77777777" w:rsidR="00111661" w:rsidRDefault="00111661">
            <w:pPr>
              <w:rPr>
                <w:rFonts w:ascii="Times New Roman" w:hAnsi="Times New Roman"/>
              </w:rPr>
            </w:pPr>
          </w:p>
        </w:tc>
      </w:tr>
      <w:tr w:rsidR="00111661" w14:paraId="003A6307" w14:textId="77777777" w:rsidTr="002E30D3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77A20" w14:textId="77777777" w:rsidR="00111661" w:rsidRPr="00111661" w:rsidRDefault="00111661" w:rsidP="002E30D3">
            <w:pPr>
              <w:tabs>
                <w:tab w:val="left" w:pos="1380"/>
              </w:tabs>
              <w:rPr>
                <w:rFonts w:ascii="Times New Roman" w:hAnsi="Times New Roman"/>
                <w:sz w:val="22"/>
                <w:szCs w:val="22"/>
              </w:rPr>
            </w:pPr>
            <w:r w:rsidRPr="00111661">
              <w:rPr>
                <w:rFonts w:ascii="Times New Roman" w:hAnsi="Times New Roman"/>
                <w:sz w:val="22"/>
                <w:szCs w:val="22"/>
              </w:rPr>
              <w:t>Arş. Gör. Dr. Semra SAYGIN</w:t>
            </w:r>
          </w:p>
          <w:p w14:paraId="7024D7C4" w14:textId="77777777" w:rsidR="00111661" w:rsidRPr="00111661" w:rsidRDefault="00111661" w:rsidP="002E30D3">
            <w:pPr>
              <w:tabs>
                <w:tab w:val="left" w:pos="138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6789B" w14:textId="77777777" w:rsidR="00111661" w:rsidRDefault="00111661">
            <w:pPr>
              <w:rPr>
                <w:rFonts w:ascii="Times New Roman" w:hAnsi="Times New Roman"/>
              </w:rPr>
            </w:pP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DBCA1" w14:textId="77777777" w:rsidR="00111661" w:rsidRDefault="00111661">
            <w:pPr>
              <w:rPr>
                <w:rFonts w:ascii="Times New Roman" w:hAnsi="Times New Roman"/>
              </w:rPr>
            </w:pPr>
          </w:p>
        </w:tc>
      </w:tr>
      <w:tr w:rsidR="00111661" w14:paraId="131BF3AF" w14:textId="77777777" w:rsidTr="002E30D3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F5C4CE" w14:textId="1A3C4D48" w:rsidR="00111661" w:rsidRPr="00111661" w:rsidRDefault="00111661" w:rsidP="002E30D3">
            <w:pPr>
              <w:tabs>
                <w:tab w:val="left" w:pos="1380"/>
              </w:tabs>
              <w:rPr>
                <w:rFonts w:ascii="Times New Roman" w:hAnsi="Times New Roman"/>
                <w:sz w:val="22"/>
                <w:szCs w:val="22"/>
              </w:rPr>
            </w:pPr>
            <w:r w:rsidRPr="00111661">
              <w:rPr>
                <w:rFonts w:ascii="Times New Roman" w:hAnsi="Times New Roman"/>
                <w:sz w:val="22"/>
                <w:szCs w:val="22"/>
              </w:rPr>
              <w:t xml:space="preserve">Arş. Gör. Hilal </w:t>
            </w:r>
            <w:r w:rsidR="00A83EDF">
              <w:rPr>
                <w:rFonts w:ascii="Times New Roman" w:hAnsi="Times New Roman"/>
                <w:sz w:val="22"/>
                <w:szCs w:val="22"/>
              </w:rPr>
              <w:t>AK</w:t>
            </w:r>
          </w:p>
          <w:p w14:paraId="218BF4B2" w14:textId="77777777" w:rsidR="00111661" w:rsidRPr="00111661" w:rsidRDefault="00111661" w:rsidP="002E30D3">
            <w:pPr>
              <w:tabs>
                <w:tab w:val="left" w:pos="138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71B12" w14:textId="77777777" w:rsidR="00111661" w:rsidRDefault="00111661">
            <w:pPr>
              <w:rPr>
                <w:rFonts w:ascii="Times New Roman" w:hAnsi="Times New Roman"/>
              </w:rPr>
            </w:pP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6432E" w14:textId="77777777" w:rsidR="00111661" w:rsidRDefault="00111661">
            <w:pPr>
              <w:rPr>
                <w:rFonts w:ascii="Times New Roman" w:hAnsi="Times New Roman"/>
              </w:rPr>
            </w:pPr>
          </w:p>
        </w:tc>
      </w:tr>
      <w:tr w:rsidR="002E30D3" w14:paraId="1CEE1A7B" w14:textId="77777777" w:rsidTr="002E30D3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9D158" w14:textId="166D93B5" w:rsidR="002E30D3" w:rsidRDefault="002E30D3" w:rsidP="002E30D3">
            <w:pPr>
              <w:tabs>
                <w:tab w:val="left" w:pos="1380"/>
              </w:tabs>
              <w:rPr>
                <w:rFonts w:ascii="Times New Roman" w:hAnsi="Times New Roman"/>
                <w:sz w:val="22"/>
                <w:szCs w:val="22"/>
              </w:rPr>
            </w:pPr>
            <w:r w:rsidRPr="00111661">
              <w:rPr>
                <w:rFonts w:ascii="Times New Roman" w:hAnsi="Times New Roman"/>
                <w:sz w:val="22"/>
                <w:szCs w:val="22"/>
              </w:rPr>
              <w:t>Arş. Gör.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Erdi Can AYTAR</w:t>
            </w:r>
          </w:p>
          <w:p w14:paraId="457603BC" w14:textId="5B9E8324" w:rsidR="002E30D3" w:rsidRPr="00111661" w:rsidRDefault="002E30D3" w:rsidP="002E30D3">
            <w:pPr>
              <w:tabs>
                <w:tab w:val="left" w:pos="138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A18F0" w14:textId="77777777" w:rsidR="002E30D3" w:rsidRDefault="002E30D3">
            <w:pPr>
              <w:rPr>
                <w:rFonts w:ascii="Times New Roman" w:hAnsi="Times New Roman"/>
              </w:rPr>
            </w:pP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BA0A0" w14:textId="77777777" w:rsidR="002E30D3" w:rsidRDefault="002E30D3">
            <w:pPr>
              <w:rPr>
                <w:rFonts w:ascii="Times New Roman" w:hAnsi="Times New Roman"/>
              </w:rPr>
            </w:pPr>
          </w:p>
        </w:tc>
      </w:tr>
    </w:tbl>
    <w:p w14:paraId="32604E5A" w14:textId="77777777" w:rsidR="00D11EE3" w:rsidRDefault="00D11EE3" w:rsidP="009A17EA">
      <w:pPr>
        <w:pStyle w:val="ListeParagraf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33AA9B01" w14:textId="77777777" w:rsidR="006714C8" w:rsidRDefault="006714C8" w:rsidP="009A17EA">
      <w:pPr>
        <w:pStyle w:val="ListeParagraf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330933B4" w14:textId="77777777" w:rsidR="00D11EE3" w:rsidRPr="009A17EA" w:rsidRDefault="00D11EE3" w:rsidP="009A17EA">
      <w:pPr>
        <w:pStyle w:val="ListeParagraf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03115F07" w14:textId="77777777" w:rsidR="00851D62" w:rsidRDefault="00851D62" w:rsidP="00851D62">
      <w:pPr>
        <w:spacing w:line="360" w:lineRule="auto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FC1752">
        <w:rPr>
          <w:rFonts w:ascii="Times New Roman" w:hAnsi="Times New Roman" w:cs="Times New Roman"/>
          <w:b/>
          <w:bCs/>
          <w:color w:val="auto"/>
          <w:sz w:val="24"/>
          <w:szCs w:val="24"/>
        </w:rPr>
        <w:t>GÖRÜŞ VE DÜŞÜNCELERİNİZ</w:t>
      </w:r>
    </w:p>
    <w:p w14:paraId="4C7752D4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18B16D35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69B73ABB" w14:textId="77777777" w:rsidR="00026780" w:rsidRPr="00026780" w:rsidRDefault="00026780" w:rsidP="00026780">
      <w:pPr>
        <w:pStyle w:val="ListeParagraf"/>
        <w:widowControl/>
        <w:numPr>
          <w:ilvl w:val="0"/>
          <w:numId w:val="1"/>
        </w:numPr>
        <w:autoSpaceDE/>
        <w:autoSpaceDN/>
        <w:adjustRightInd/>
        <w:jc w:val="both"/>
        <w:rPr>
          <w:rFonts w:ascii="Arial" w:eastAsia="Times New Roman" w:hAnsi="Arial" w:cs="Arial"/>
        </w:rPr>
      </w:pPr>
      <w:r w:rsidRPr="00026780">
        <w:rPr>
          <w:rFonts w:ascii="Arial" w:eastAsia="Times New Roman" w:hAnsi="Arial" w:cs="Arial"/>
        </w:rPr>
        <w:t>Özellikle FEDEK Komisyon faaliyetlerine öğretim üye ve yardımcıların daha aktif katılımlarını rica ederim.</w:t>
      </w:r>
    </w:p>
    <w:p w14:paraId="355505C8" w14:textId="77777777" w:rsidR="001150BA" w:rsidRPr="00B60A74" w:rsidRDefault="001150BA" w:rsidP="00B60A74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19CB8813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30300025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3C824A9B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6D74FADE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3BC8F954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2811EDE6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52E056FD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0375F7DD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5FB2857E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5EB8130E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56BFE995" w14:textId="77777777" w:rsidR="0070608B" w:rsidRDefault="0070608B"/>
    <w:sectPr w:rsidR="0070608B" w:rsidSect="0070608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420138" w14:textId="77777777" w:rsidR="009E14A0" w:rsidRDefault="009E14A0" w:rsidP="00706A5C">
      <w:r>
        <w:separator/>
      </w:r>
    </w:p>
  </w:endnote>
  <w:endnote w:type="continuationSeparator" w:id="0">
    <w:p w14:paraId="5EBF5B82" w14:textId="77777777" w:rsidR="009E14A0" w:rsidRDefault="009E14A0" w:rsidP="00706A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A4DDF1" w14:textId="77777777" w:rsidR="009E14A0" w:rsidRDefault="009E14A0" w:rsidP="00706A5C">
      <w:r>
        <w:separator/>
      </w:r>
    </w:p>
  </w:footnote>
  <w:footnote w:type="continuationSeparator" w:id="0">
    <w:p w14:paraId="4F40E174" w14:textId="77777777" w:rsidR="009E14A0" w:rsidRDefault="009E14A0" w:rsidP="00706A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33194D"/>
    <w:multiLevelType w:val="hybridMultilevel"/>
    <w:tmpl w:val="91EA570E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26833C1A"/>
    <w:multiLevelType w:val="hybridMultilevel"/>
    <w:tmpl w:val="FDD6A71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931237F"/>
    <w:multiLevelType w:val="hybridMultilevel"/>
    <w:tmpl w:val="91EA570E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5F297593"/>
    <w:multiLevelType w:val="hybridMultilevel"/>
    <w:tmpl w:val="91EA570E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62813F94"/>
    <w:multiLevelType w:val="hybridMultilevel"/>
    <w:tmpl w:val="26667D7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YCQwNjA0MLc1MzUwMjCyUdpeDU4uLM/DyQAuNaAMCEcPssAAAA"/>
  </w:docVars>
  <w:rsids>
    <w:rsidRoot w:val="00851D62"/>
    <w:rsid w:val="000000DB"/>
    <w:rsid w:val="000005B2"/>
    <w:rsid w:val="00001252"/>
    <w:rsid w:val="00002727"/>
    <w:rsid w:val="00002953"/>
    <w:rsid w:val="0000318D"/>
    <w:rsid w:val="000046A5"/>
    <w:rsid w:val="00005360"/>
    <w:rsid w:val="000059A1"/>
    <w:rsid w:val="000062B8"/>
    <w:rsid w:val="000062C7"/>
    <w:rsid w:val="00006C17"/>
    <w:rsid w:val="00011C71"/>
    <w:rsid w:val="0001206F"/>
    <w:rsid w:val="00012346"/>
    <w:rsid w:val="00012E51"/>
    <w:rsid w:val="00013CF8"/>
    <w:rsid w:val="000148B7"/>
    <w:rsid w:val="00015D90"/>
    <w:rsid w:val="0001616F"/>
    <w:rsid w:val="0001638B"/>
    <w:rsid w:val="00017858"/>
    <w:rsid w:val="00017FAB"/>
    <w:rsid w:val="00020B3D"/>
    <w:rsid w:val="0002103A"/>
    <w:rsid w:val="00021133"/>
    <w:rsid w:val="00021243"/>
    <w:rsid w:val="000226A5"/>
    <w:rsid w:val="00022837"/>
    <w:rsid w:val="00022B7C"/>
    <w:rsid w:val="00022B8B"/>
    <w:rsid w:val="00023800"/>
    <w:rsid w:val="00024347"/>
    <w:rsid w:val="00025953"/>
    <w:rsid w:val="00026780"/>
    <w:rsid w:val="00030375"/>
    <w:rsid w:val="000318F8"/>
    <w:rsid w:val="00031A12"/>
    <w:rsid w:val="00031E04"/>
    <w:rsid w:val="0003266C"/>
    <w:rsid w:val="0003286F"/>
    <w:rsid w:val="00033EF9"/>
    <w:rsid w:val="00034BAF"/>
    <w:rsid w:val="00034C39"/>
    <w:rsid w:val="00035509"/>
    <w:rsid w:val="00036753"/>
    <w:rsid w:val="00037493"/>
    <w:rsid w:val="000407B4"/>
    <w:rsid w:val="0004339A"/>
    <w:rsid w:val="000434EC"/>
    <w:rsid w:val="00043D73"/>
    <w:rsid w:val="00044422"/>
    <w:rsid w:val="00044C35"/>
    <w:rsid w:val="00044CE0"/>
    <w:rsid w:val="00044F78"/>
    <w:rsid w:val="000452A0"/>
    <w:rsid w:val="00045773"/>
    <w:rsid w:val="0004612A"/>
    <w:rsid w:val="00047300"/>
    <w:rsid w:val="00047306"/>
    <w:rsid w:val="00047B22"/>
    <w:rsid w:val="000502F7"/>
    <w:rsid w:val="00051695"/>
    <w:rsid w:val="00052144"/>
    <w:rsid w:val="00052CCA"/>
    <w:rsid w:val="00054158"/>
    <w:rsid w:val="0005433F"/>
    <w:rsid w:val="000543F6"/>
    <w:rsid w:val="000547E6"/>
    <w:rsid w:val="000551E8"/>
    <w:rsid w:val="000554DF"/>
    <w:rsid w:val="00055AAA"/>
    <w:rsid w:val="0005667C"/>
    <w:rsid w:val="000571A4"/>
    <w:rsid w:val="00057C79"/>
    <w:rsid w:val="0006039B"/>
    <w:rsid w:val="00060A8C"/>
    <w:rsid w:val="00061093"/>
    <w:rsid w:val="0006140C"/>
    <w:rsid w:val="00061F3D"/>
    <w:rsid w:val="00064C9C"/>
    <w:rsid w:val="00065026"/>
    <w:rsid w:val="00065A2D"/>
    <w:rsid w:val="00066BA4"/>
    <w:rsid w:val="00067566"/>
    <w:rsid w:val="00070D4F"/>
    <w:rsid w:val="00070E10"/>
    <w:rsid w:val="000719BB"/>
    <w:rsid w:val="00071A93"/>
    <w:rsid w:val="00071BDF"/>
    <w:rsid w:val="00072193"/>
    <w:rsid w:val="00072DBE"/>
    <w:rsid w:val="00073245"/>
    <w:rsid w:val="00073A2B"/>
    <w:rsid w:val="00073FAF"/>
    <w:rsid w:val="00074137"/>
    <w:rsid w:val="00074172"/>
    <w:rsid w:val="00076024"/>
    <w:rsid w:val="00076918"/>
    <w:rsid w:val="00076F20"/>
    <w:rsid w:val="0007713B"/>
    <w:rsid w:val="000776FA"/>
    <w:rsid w:val="00080C88"/>
    <w:rsid w:val="00081A8B"/>
    <w:rsid w:val="00081E1D"/>
    <w:rsid w:val="00082946"/>
    <w:rsid w:val="000836D7"/>
    <w:rsid w:val="00083E48"/>
    <w:rsid w:val="00083F31"/>
    <w:rsid w:val="00084A07"/>
    <w:rsid w:val="00086A22"/>
    <w:rsid w:val="00087EB7"/>
    <w:rsid w:val="00090866"/>
    <w:rsid w:val="00091CA0"/>
    <w:rsid w:val="00093378"/>
    <w:rsid w:val="00094052"/>
    <w:rsid w:val="00094536"/>
    <w:rsid w:val="00095FB6"/>
    <w:rsid w:val="00096368"/>
    <w:rsid w:val="00096ACD"/>
    <w:rsid w:val="00096B0B"/>
    <w:rsid w:val="00096E5F"/>
    <w:rsid w:val="00097BDF"/>
    <w:rsid w:val="000A006E"/>
    <w:rsid w:val="000A0A4C"/>
    <w:rsid w:val="000A110B"/>
    <w:rsid w:val="000A11CB"/>
    <w:rsid w:val="000A1E61"/>
    <w:rsid w:val="000A2F66"/>
    <w:rsid w:val="000A3012"/>
    <w:rsid w:val="000A3217"/>
    <w:rsid w:val="000A3461"/>
    <w:rsid w:val="000A371A"/>
    <w:rsid w:val="000A3ADB"/>
    <w:rsid w:val="000A3B53"/>
    <w:rsid w:val="000A4163"/>
    <w:rsid w:val="000A5A86"/>
    <w:rsid w:val="000B0DF7"/>
    <w:rsid w:val="000B1D14"/>
    <w:rsid w:val="000B3201"/>
    <w:rsid w:val="000B336B"/>
    <w:rsid w:val="000B3A91"/>
    <w:rsid w:val="000B47DD"/>
    <w:rsid w:val="000B5146"/>
    <w:rsid w:val="000B51DA"/>
    <w:rsid w:val="000B5252"/>
    <w:rsid w:val="000B5591"/>
    <w:rsid w:val="000B6B27"/>
    <w:rsid w:val="000B6DF2"/>
    <w:rsid w:val="000B6EDF"/>
    <w:rsid w:val="000B7B2D"/>
    <w:rsid w:val="000C02AE"/>
    <w:rsid w:val="000C352F"/>
    <w:rsid w:val="000C3F15"/>
    <w:rsid w:val="000C434C"/>
    <w:rsid w:val="000C49D0"/>
    <w:rsid w:val="000C52FB"/>
    <w:rsid w:val="000C5F3E"/>
    <w:rsid w:val="000C61A9"/>
    <w:rsid w:val="000C684A"/>
    <w:rsid w:val="000C6A1B"/>
    <w:rsid w:val="000C6A5E"/>
    <w:rsid w:val="000D0183"/>
    <w:rsid w:val="000D02D8"/>
    <w:rsid w:val="000D0624"/>
    <w:rsid w:val="000D09DB"/>
    <w:rsid w:val="000D0CF9"/>
    <w:rsid w:val="000D1276"/>
    <w:rsid w:val="000D194B"/>
    <w:rsid w:val="000D4581"/>
    <w:rsid w:val="000D62EA"/>
    <w:rsid w:val="000D6359"/>
    <w:rsid w:val="000D6AEC"/>
    <w:rsid w:val="000D7C5F"/>
    <w:rsid w:val="000E04F2"/>
    <w:rsid w:val="000E0B3B"/>
    <w:rsid w:val="000E0DC5"/>
    <w:rsid w:val="000E155C"/>
    <w:rsid w:val="000E19FF"/>
    <w:rsid w:val="000E2A99"/>
    <w:rsid w:val="000E3059"/>
    <w:rsid w:val="000E41E5"/>
    <w:rsid w:val="000E43C4"/>
    <w:rsid w:val="000E44F3"/>
    <w:rsid w:val="000E494F"/>
    <w:rsid w:val="000E4D67"/>
    <w:rsid w:val="000E5AC7"/>
    <w:rsid w:val="000E716F"/>
    <w:rsid w:val="000E75EC"/>
    <w:rsid w:val="000F0341"/>
    <w:rsid w:val="000F042D"/>
    <w:rsid w:val="000F0579"/>
    <w:rsid w:val="000F05DB"/>
    <w:rsid w:val="000F1664"/>
    <w:rsid w:val="000F1980"/>
    <w:rsid w:val="000F20D0"/>
    <w:rsid w:val="000F2369"/>
    <w:rsid w:val="000F2EBE"/>
    <w:rsid w:val="000F4899"/>
    <w:rsid w:val="000F5653"/>
    <w:rsid w:val="000F5FF3"/>
    <w:rsid w:val="000F6BCA"/>
    <w:rsid w:val="000F7A2D"/>
    <w:rsid w:val="000F7DDB"/>
    <w:rsid w:val="0010032A"/>
    <w:rsid w:val="00100540"/>
    <w:rsid w:val="0010180B"/>
    <w:rsid w:val="0010189E"/>
    <w:rsid w:val="00101E98"/>
    <w:rsid w:val="00103D26"/>
    <w:rsid w:val="0010550A"/>
    <w:rsid w:val="00105E10"/>
    <w:rsid w:val="0010666E"/>
    <w:rsid w:val="0010766E"/>
    <w:rsid w:val="00107F90"/>
    <w:rsid w:val="00111661"/>
    <w:rsid w:val="001128C3"/>
    <w:rsid w:val="00112D2D"/>
    <w:rsid w:val="00114362"/>
    <w:rsid w:val="00114B1D"/>
    <w:rsid w:val="001150BA"/>
    <w:rsid w:val="0011573C"/>
    <w:rsid w:val="001158CD"/>
    <w:rsid w:val="00115EEB"/>
    <w:rsid w:val="00116354"/>
    <w:rsid w:val="00116373"/>
    <w:rsid w:val="00116963"/>
    <w:rsid w:val="00116AE3"/>
    <w:rsid w:val="001173F1"/>
    <w:rsid w:val="001207BE"/>
    <w:rsid w:val="00120B27"/>
    <w:rsid w:val="00121A94"/>
    <w:rsid w:val="00121B16"/>
    <w:rsid w:val="00121B27"/>
    <w:rsid w:val="00122047"/>
    <w:rsid w:val="001220A9"/>
    <w:rsid w:val="0012219D"/>
    <w:rsid w:val="00122A07"/>
    <w:rsid w:val="001237BA"/>
    <w:rsid w:val="00124778"/>
    <w:rsid w:val="00124A91"/>
    <w:rsid w:val="00125682"/>
    <w:rsid w:val="001257C7"/>
    <w:rsid w:val="001262DA"/>
    <w:rsid w:val="00126EAF"/>
    <w:rsid w:val="00131DED"/>
    <w:rsid w:val="00131F2D"/>
    <w:rsid w:val="00133EFA"/>
    <w:rsid w:val="0013421D"/>
    <w:rsid w:val="0013493B"/>
    <w:rsid w:val="00134AB1"/>
    <w:rsid w:val="0013531A"/>
    <w:rsid w:val="001359DC"/>
    <w:rsid w:val="001371E4"/>
    <w:rsid w:val="00140125"/>
    <w:rsid w:val="00140438"/>
    <w:rsid w:val="00141C93"/>
    <w:rsid w:val="00141FC5"/>
    <w:rsid w:val="001422CE"/>
    <w:rsid w:val="00142479"/>
    <w:rsid w:val="001434AD"/>
    <w:rsid w:val="00144EE5"/>
    <w:rsid w:val="00144F52"/>
    <w:rsid w:val="0014527D"/>
    <w:rsid w:val="00145692"/>
    <w:rsid w:val="00145FA9"/>
    <w:rsid w:val="00146C94"/>
    <w:rsid w:val="001474C8"/>
    <w:rsid w:val="00147953"/>
    <w:rsid w:val="00147F63"/>
    <w:rsid w:val="00150D6B"/>
    <w:rsid w:val="00151B3C"/>
    <w:rsid w:val="0015228D"/>
    <w:rsid w:val="00152495"/>
    <w:rsid w:val="00153093"/>
    <w:rsid w:val="001531D4"/>
    <w:rsid w:val="0015326B"/>
    <w:rsid w:val="001532A1"/>
    <w:rsid w:val="00153394"/>
    <w:rsid w:val="0015640C"/>
    <w:rsid w:val="00157B82"/>
    <w:rsid w:val="001605A0"/>
    <w:rsid w:val="00162668"/>
    <w:rsid w:val="00163B4B"/>
    <w:rsid w:val="001641EE"/>
    <w:rsid w:val="001643A2"/>
    <w:rsid w:val="001643FD"/>
    <w:rsid w:val="00164932"/>
    <w:rsid w:val="001668FE"/>
    <w:rsid w:val="0016703D"/>
    <w:rsid w:val="0016733D"/>
    <w:rsid w:val="00167629"/>
    <w:rsid w:val="00170D64"/>
    <w:rsid w:val="00172F82"/>
    <w:rsid w:val="0017388F"/>
    <w:rsid w:val="00173909"/>
    <w:rsid w:val="00173AB9"/>
    <w:rsid w:val="00173DBB"/>
    <w:rsid w:val="00174253"/>
    <w:rsid w:val="00174BD0"/>
    <w:rsid w:val="00174C25"/>
    <w:rsid w:val="001757CB"/>
    <w:rsid w:val="001760E8"/>
    <w:rsid w:val="00176103"/>
    <w:rsid w:val="00176F7D"/>
    <w:rsid w:val="0017721C"/>
    <w:rsid w:val="0018026B"/>
    <w:rsid w:val="00180907"/>
    <w:rsid w:val="0018164E"/>
    <w:rsid w:val="001816D0"/>
    <w:rsid w:val="00181809"/>
    <w:rsid w:val="001824AF"/>
    <w:rsid w:val="00182521"/>
    <w:rsid w:val="0018293E"/>
    <w:rsid w:val="00183A02"/>
    <w:rsid w:val="00183E27"/>
    <w:rsid w:val="00184E6D"/>
    <w:rsid w:val="00185046"/>
    <w:rsid w:val="001853B8"/>
    <w:rsid w:val="00186F44"/>
    <w:rsid w:val="0018758E"/>
    <w:rsid w:val="00192EA1"/>
    <w:rsid w:val="00193696"/>
    <w:rsid w:val="00195FF1"/>
    <w:rsid w:val="00196ABE"/>
    <w:rsid w:val="00196FED"/>
    <w:rsid w:val="001A01EC"/>
    <w:rsid w:val="001A0FAB"/>
    <w:rsid w:val="001A2039"/>
    <w:rsid w:val="001A218A"/>
    <w:rsid w:val="001A2436"/>
    <w:rsid w:val="001A2539"/>
    <w:rsid w:val="001A26D8"/>
    <w:rsid w:val="001A30D4"/>
    <w:rsid w:val="001A4EE8"/>
    <w:rsid w:val="001A54D0"/>
    <w:rsid w:val="001A61E9"/>
    <w:rsid w:val="001A63EB"/>
    <w:rsid w:val="001A739A"/>
    <w:rsid w:val="001A7A8C"/>
    <w:rsid w:val="001B039F"/>
    <w:rsid w:val="001B0850"/>
    <w:rsid w:val="001B0906"/>
    <w:rsid w:val="001B118E"/>
    <w:rsid w:val="001B1C61"/>
    <w:rsid w:val="001B1D5A"/>
    <w:rsid w:val="001B2286"/>
    <w:rsid w:val="001B2297"/>
    <w:rsid w:val="001B266A"/>
    <w:rsid w:val="001B2DC5"/>
    <w:rsid w:val="001B3027"/>
    <w:rsid w:val="001B339C"/>
    <w:rsid w:val="001B441F"/>
    <w:rsid w:val="001B4940"/>
    <w:rsid w:val="001B573D"/>
    <w:rsid w:val="001B5B37"/>
    <w:rsid w:val="001B6EC1"/>
    <w:rsid w:val="001B6F75"/>
    <w:rsid w:val="001C2667"/>
    <w:rsid w:val="001C2B63"/>
    <w:rsid w:val="001C3F5B"/>
    <w:rsid w:val="001C4CBA"/>
    <w:rsid w:val="001C5135"/>
    <w:rsid w:val="001C5712"/>
    <w:rsid w:val="001C5BB8"/>
    <w:rsid w:val="001C7C7B"/>
    <w:rsid w:val="001D039A"/>
    <w:rsid w:val="001D2686"/>
    <w:rsid w:val="001D2909"/>
    <w:rsid w:val="001D3149"/>
    <w:rsid w:val="001D39EE"/>
    <w:rsid w:val="001D3C7F"/>
    <w:rsid w:val="001D3DB3"/>
    <w:rsid w:val="001D4050"/>
    <w:rsid w:val="001D4418"/>
    <w:rsid w:val="001D4555"/>
    <w:rsid w:val="001D4C01"/>
    <w:rsid w:val="001D5242"/>
    <w:rsid w:val="001D54B4"/>
    <w:rsid w:val="001D5F5F"/>
    <w:rsid w:val="001D62B6"/>
    <w:rsid w:val="001D65E3"/>
    <w:rsid w:val="001D6709"/>
    <w:rsid w:val="001D7578"/>
    <w:rsid w:val="001D7F16"/>
    <w:rsid w:val="001E2262"/>
    <w:rsid w:val="001E2F59"/>
    <w:rsid w:val="001E3C0E"/>
    <w:rsid w:val="001E3F9C"/>
    <w:rsid w:val="001E432B"/>
    <w:rsid w:val="001E5616"/>
    <w:rsid w:val="001E58C1"/>
    <w:rsid w:val="001E5F6C"/>
    <w:rsid w:val="001E66A0"/>
    <w:rsid w:val="001E68B9"/>
    <w:rsid w:val="001E6A1E"/>
    <w:rsid w:val="001E6BCE"/>
    <w:rsid w:val="001E7319"/>
    <w:rsid w:val="001E7E7D"/>
    <w:rsid w:val="001F0B5A"/>
    <w:rsid w:val="001F1181"/>
    <w:rsid w:val="001F1401"/>
    <w:rsid w:val="001F1D7D"/>
    <w:rsid w:val="001F3463"/>
    <w:rsid w:val="001F4879"/>
    <w:rsid w:val="001F4B8C"/>
    <w:rsid w:val="001F4E08"/>
    <w:rsid w:val="001F512D"/>
    <w:rsid w:val="001F5611"/>
    <w:rsid w:val="001F62EF"/>
    <w:rsid w:val="001F63FF"/>
    <w:rsid w:val="001F6DC4"/>
    <w:rsid w:val="001F71A2"/>
    <w:rsid w:val="001F7A69"/>
    <w:rsid w:val="00200693"/>
    <w:rsid w:val="002009BA"/>
    <w:rsid w:val="002011B3"/>
    <w:rsid w:val="00201B75"/>
    <w:rsid w:val="00203350"/>
    <w:rsid w:val="0020351F"/>
    <w:rsid w:val="00203577"/>
    <w:rsid w:val="0020479E"/>
    <w:rsid w:val="002052EC"/>
    <w:rsid w:val="002056B6"/>
    <w:rsid w:val="00205CE1"/>
    <w:rsid w:val="002076A9"/>
    <w:rsid w:val="00207A33"/>
    <w:rsid w:val="00207DAC"/>
    <w:rsid w:val="00207E08"/>
    <w:rsid w:val="00207E9D"/>
    <w:rsid w:val="00212335"/>
    <w:rsid w:val="00212363"/>
    <w:rsid w:val="0021348A"/>
    <w:rsid w:val="00214444"/>
    <w:rsid w:val="002147D5"/>
    <w:rsid w:val="00215167"/>
    <w:rsid w:val="0021561F"/>
    <w:rsid w:val="00215941"/>
    <w:rsid w:val="00215D00"/>
    <w:rsid w:val="00216162"/>
    <w:rsid w:val="00220937"/>
    <w:rsid w:val="002209D7"/>
    <w:rsid w:val="00221670"/>
    <w:rsid w:val="002218B4"/>
    <w:rsid w:val="0022196E"/>
    <w:rsid w:val="00222BBC"/>
    <w:rsid w:val="0022358F"/>
    <w:rsid w:val="002249DE"/>
    <w:rsid w:val="00224EE8"/>
    <w:rsid w:val="00226C0A"/>
    <w:rsid w:val="00227608"/>
    <w:rsid w:val="00230B57"/>
    <w:rsid w:val="00230F33"/>
    <w:rsid w:val="002311B5"/>
    <w:rsid w:val="00231309"/>
    <w:rsid w:val="00232767"/>
    <w:rsid w:val="0023277A"/>
    <w:rsid w:val="00232BA7"/>
    <w:rsid w:val="00232E06"/>
    <w:rsid w:val="00235B4F"/>
    <w:rsid w:val="00236781"/>
    <w:rsid w:val="00236A4D"/>
    <w:rsid w:val="00236E5B"/>
    <w:rsid w:val="00237BAE"/>
    <w:rsid w:val="002409E9"/>
    <w:rsid w:val="00240C4D"/>
    <w:rsid w:val="00241334"/>
    <w:rsid w:val="00241795"/>
    <w:rsid w:val="0024279A"/>
    <w:rsid w:val="00243011"/>
    <w:rsid w:val="00243EF1"/>
    <w:rsid w:val="00244138"/>
    <w:rsid w:val="0024463B"/>
    <w:rsid w:val="00244DAC"/>
    <w:rsid w:val="002471F1"/>
    <w:rsid w:val="0024759F"/>
    <w:rsid w:val="00247B05"/>
    <w:rsid w:val="00247C61"/>
    <w:rsid w:val="002504A9"/>
    <w:rsid w:val="0025073D"/>
    <w:rsid w:val="00250A83"/>
    <w:rsid w:val="00250EB9"/>
    <w:rsid w:val="0025111C"/>
    <w:rsid w:val="002524E9"/>
    <w:rsid w:val="00255AD8"/>
    <w:rsid w:val="00255E01"/>
    <w:rsid w:val="00256125"/>
    <w:rsid w:val="0025645A"/>
    <w:rsid w:val="002568C3"/>
    <w:rsid w:val="00256A5D"/>
    <w:rsid w:val="002570FA"/>
    <w:rsid w:val="002573B6"/>
    <w:rsid w:val="0025750C"/>
    <w:rsid w:val="00257862"/>
    <w:rsid w:val="00257DCC"/>
    <w:rsid w:val="00261D8A"/>
    <w:rsid w:val="00263753"/>
    <w:rsid w:val="002641AF"/>
    <w:rsid w:val="00264317"/>
    <w:rsid w:val="00264952"/>
    <w:rsid w:val="00265674"/>
    <w:rsid w:val="00266138"/>
    <w:rsid w:val="0026673C"/>
    <w:rsid w:val="00267F31"/>
    <w:rsid w:val="00270B11"/>
    <w:rsid w:val="00271197"/>
    <w:rsid w:val="00272789"/>
    <w:rsid w:val="002728D2"/>
    <w:rsid w:val="002735BE"/>
    <w:rsid w:val="00273696"/>
    <w:rsid w:val="00273727"/>
    <w:rsid w:val="00275775"/>
    <w:rsid w:val="00275CF9"/>
    <w:rsid w:val="00275DB8"/>
    <w:rsid w:val="00276BCC"/>
    <w:rsid w:val="0027739E"/>
    <w:rsid w:val="00280136"/>
    <w:rsid w:val="00280137"/>
    <w:rsid w:val="0028040E"/>
    <w:rsid w:val="00280702"/>
    <w:rsid w:val="0028117F"/>
    <w:rsid w:val="002811DF"/>
    <w:rsid w:val="00284382"/>
    <w:rsid w:val="00284D36"/>
    <w:rsid w:val="00284D5C"/>
    <w:rsid w:val="002853FB"/>
    <w:rsid w:val="0028614D"/>
    <w:rsid w:val="00286295"/>
    <w:rsid w:val="002864B3"/>
    <w:rsid w:val="0028663A"/>
    <w:rsid w:val="00286A3B"/>
    <w:rsid w:val="00286B5F"/>
    <w:rsid w:val="00290A84"/>
    <w:rsid w:val="00291C19"/>
    <w:rsid w:val="00291DC9"/>
    <w:rsid w:val="0029259B"/>
    <w:rsid w:val="0029284C"/>
    <w:rsid w:val="00292C74"/>
    <w:rsid w:val="00292DFF"/>
    <w:rsid w:val="0029309F"/>
    <w:rsid w:val="0029380C"/>
    <w:rsid w:val="00293CE6"/>
    <w:rsid w:val="002941D5"/>
    <w:rsid w:val="00294622"/>
    <w:rsid w:val="00294C9B"/>
    <w:rsid w:val="00294EBC"/>
    <w:rsid w:val="00296D46"/>
    <w:rsid w:val="00297383"/>
    <w:rsid w:val="00297FF6"/>
    <w:rsid w:val="002A0AB7"/>
    <w:rsid w:val="002A3232"/>
    <w:rsid w:val="002A3365"/>
    <w:rsid w:val="002A35AF"/>
    <w:rsid w:val="002A3DE8"/>
    <w:rsid w:val="002A532F"/>
    <w:rsid w:val="002A6011"/>
    <w:rsid w:val="002A76C2"/>
    <w:rsid w:val="002A7BE6"/>
    <w:rsid w:val="002B1F9C"/>
    <w:rsid w:val="002B3716"/>
    <w:rsid w:val="002B38B4"/>
    <w:rsid w:val="002B49D9"/>
    <w:rsid w:val="002B4A02"/>
    <w:rsid w:val="002B4EF1"/>
    <w:rsid w:val="002B4F31"/>
    <w:rsid w:val="002B5D4E"/>
    <w:rsid w:val="002B7C27"/>
    <w:rsid w:val="002C0763"/>
    <w:rsid w:val="002C1271"/>
    <w:rsid w:val="002C1FFF"/>
    <w:rsid w:val="002C2523"/>
    <w:rsid w:val="002C2A8D"/>
    <w:rsid w:val="002C4FEA"/>
    <w:rsid w:val="002C525A"/>
    <w:rsid w:val="002C528D"/>
    <w:rsid w:val="002C556A"/>
    <w:rsid w:val="002C69EB"/>
    <w:rsid w:val="002C6EAF"/>
    <w:rsid w:val="002C7B98"/>
    <w:rsid w:val="002D004F"/>
    <w:rsid w:val="002D04DD"/>
    <w:rsid w:val="002D0D4D"/>
    <w:rsid w:val="002D1D58"/>
    <w:rsid w:val="002D3C4F"/>
    <w:rsid w:val="002D4ED5"/>
    <w:rsid w:val="002D6BAB"/>
    <w:rsid w:val="002D6C8A"/>
    <w:rsid w:val="002D6EE7"/>
    <w:rsid w:val="002D749F"/>
    <w:rsid w:val="002E0215"/>
    <w:rsid w:val="002E0A4D"/>
    <w:rsid w:val="002E0BBD"/>
    <w:rsid w:val="002E0E48"/>
    <w:rsid w:val="002E23C2"/>
    <w:rsid w:val="002E27FB"/>
    <w:rsid w:val="002E30D3"/>
    <w:rsid w:val="002E3E86"/>
    <w:rsid w:val="002E3F41"/>
    <w:rsid w:val="002E525A"/>
    <w:rsid w:val="002E627B"/>
    <w:rsid w:val="002E64D8"/>
    <w:rsid w:val="002E6674"/>
    <w:rsid w:val="002E6D5B"/>
    <w:rsid w:val="002E72E8"/>
    <w:rsid w:val="002E7689"/>
    <w:rsid w:val="002F038D"/>
    <w:rsid w:val="002F0FA1"/>
    <w:rsid w:val="002F1067"/>
    <w:rsid w:val="002F1652"/>
    <w:rsid w:val="002F23E2"/>
    <w:rsid w:val="002F295A"/>
    <w:rsid w:val="002F38FC"/>
    <w:rsid w:val="002F4AC7"/>
    <w:rsid w:val="002F5CD1"/>
    <w:rsid w:val="002F616F"/>
    <w:rsid w:val="002F6BBC"/>
    <w:rsid w:val="002F6E52"/>
    <w:rsid w:val="002F7251"/>
    <w:rsid w:val="002F75BA"/>
    <w:rsid w:val="002F7B35"/>
    <w:rsid w:val="003007D6"/>
    <w:rsid w:val="00300FBB"/>
    <w:rsid w:val="00301232"/>
    <w:rsid w:val="0030277B"/>
    <w:rsid w:val="003027B8"/>
    <w:rsid w:val="0030345F"/>
    <w:rsid w:val="00304CCB"/>
    <w:rsid w:val="0030528B"/>
    <w:rsid w:val="00305C4D"/>
    <w:rsid w:val="003065B9"/>
    <w:rsid w:val="00306CF9"/>
    <w:rsid w:val="003078F8"/>
    <w:rsid w:val="00307C9F"/>
    <w:rsid w:val="00307CB0"/>
    <w:rsid w:val="0031102C"/>
    <w:rsid w:val="00311A41"/>
    <w:rsid w:val="003137D2"/>
    <w:rsid w:val="00314115"/>
    <w:rsid w:val="003146F2"/>
    <w:rsid w:val="00314B83"/>
    <w:rsid w:val="00314D00"/>
    <w:rsid w:val="003150BD"/>
    <w:rsid w:val="00316E54"/>
    <w:rsid w:val="00316F0A"/>
    <w:rsid w:val="00316FBD"/>
    <w:rsid w:val="00317614"/>
    <w:rsid w:val="00317B2B"/>
    <w:rsid w:val="00321208"/>
    <w:rsid w:val="00321846"/>
    <w:rsid w:val="00321AD5"/>
    <w:rsid w:val="00321B43"/>
    <w:rsid w:val="00321F0F"/>
    <w:rsid w:val="00322286"/>
    <w:rsid w:val="00322377"/>
    <w:rsid w:val="003229C2"/>
    <w:rsid w:val="003230E4"/>
    <w:rsid w:val="003234AB"/>
    <w:rsid w:val="003234AF"/>
    <w:rsid w:val="00323661"/>
    <w:rsid w:val="00323E69"/>
    <w:rsid w:val="00324F08"/>
    <w:rsid w:val="003251D0"/>
    <w:rsid w:val="00325962"/>
    <w:rsid w:val="00325AA5"/>
    <w:rsid w:val="003268B6"/>
    <w:rsid w:val="00327356"/>
    <w:rsid w:val="003302D3"/>
    <w:rsid w:val="00331797"/>
    <w:rsid w:val="00332D9E"/>
    <w:rsid w:val="003344CC"/>
    <w:rsid w:val="00334E9F"/>
    <w:rsid w:val="0033581F"/>
    <w:rsid w:val="0033591A"/>
    <w:rsid w:val="00335E14"/>
    <w:rsid w:val="00336462"/>
    <w:rsid w:val="003366D4"/>
    <w:rsid w:val="00336A91"/>
    <w:rsid w:val="00337C59"/>
    <w:rsid w:val="00340EBC"/>
    <w:rsid w:val="00341387"/>
    <w:rsid w:val="00341931"/>
    <w:rsid w:val="00341AAA"/>
    <w:rsid w:val="00342E7E"/>
    <w:rsid w:val="00342F7E"/>
    <w:rsid w:val="0034311D"/>
    <w:rsid w:val="003432F8"/>
    <w:rsid w:val="00343788"/>
    <w:rsid w:val="00343B84"/>
    <w:rsid w:val="00345361"/>
    <w:rsid w:val="00346F2F"/>
    <w:rsid w:val="0034714F"/>
    <w:rsid w:val="00347153"/>
    <w:rsid w:val="00350B62"/>
    <w:rsid w:val="0035121C"/>
    <w:rsid w:val="003519FA"/>
    <w:rsid w:val="00354500"/>
    <w:rsid w:val="00354C54"/>
    <w:rsid w:val="00354DA5"/>
    <w:rsid w:val="003552BF"/>
    <w:rsid w:val="00355864"/>
    <w:rsid w:val="0035620C"/>
    <w:rsid w:val="00356378"/>
    <w:rsid w:val="00356922"/>
    <w:rsid w:val="00356A9D"/>
    <w:rsid w:val="00356D33"/>
    <w:rsid w:val="003570D9"/>
    <w:rsid w:val="00357990"/>
    <w:rsid w:val="00361441"/>
    <w:rsid w:val="0036202F"/>
    <w:rsid w:val="00362A15"/>
    <w:rsid w:val="00362C7F"/>
    <w:rsid w:val="003630CF"/>
    <w:rsid w:val="00363802"/>
    <w:rsid w:val="0036460A"/>
    <w:rsid w:val="00365070"/>
    <w:rsid w:val="00365466"/>
    <w:rsid w:val="00366244"/>
    <w:rsid w:val="003665D8"/>
    <w:rsid w:val="003670B1"/>
    <w:rsid w:val="00367883"/>
    <w:rsid w:val="00367F6B"/>
    <w:rsid w:val="00370772"/>
    <w:rsid w:val="00371727"/>
    <w:rsid w:val="00371DAE"/>
    <w:rsid w:val="00372042"/>
    <w:rsid w:val="00372645"/>
    <w:rsid w:val="00372DAF"/>
    <w:rsid w:val="0037392B"/>
    <w:rsid w:val="003740A3"/>
    <w:rsid w:val="00374121"/>
    <w:rsid w:val="003741EC"/>
    <w:rsid w:val="00374E23"/>
    <w:rsid w:val="00375D3D"/>
    <w:rsid w:val="003762DA"/>
    <w:rsid w:val="003768D8"/>
    <w:rsid w:val="00376C29"/>
    <w:rsid w:val="00376E9A"/>
    <w:rsid w:val="00377360"/>
    <w:rsid w:val="003774F2"/>
    <w:rsid w:val="00377C8C"/>
    <w:rsid w:val="00377E34"/>
    <w:rsid w:val="00377F41"/>
    <w:rsid w:val="003801E2"/>
    <w:rsid w:val="003813C0"/>
    <w:rsid w:val="003816EC"/>
    <w:rsid w:val="00381A6C"/>
    <w:rsid w:val="00381C9D"/>
    <w:rsid w:val="00381CE6"/>
    <w:rsid w:val="00382A4B"/>
    <w:rsid w:val="003861AA"/>
    <w:rsid w:val="00386632"/>
    <w:rsid w:val="0038688F"/>
    <w:rsid w:val="00386FAE"/>
    <w:rsid w:val="003871EC"/>
    <w:rsid w:val="003877FC"/>
    <w:rsid w:val="003879A4"/>
    <w:rsid w:val="003907B9"/>
    <w:rsid w:val="003910F2"/>
    <w:rsid w:val="0039221E"/>
    <w:rsid w:val="0039271B"/>
    <w:rsid w:val="00392E83"/>
    <w:rsid w:val="00393523"/>
    <w:rsid w:val="00393A22"/>
    <w:rsid w:val="00393CDF"/>
    <w:rsid w:val="00393EEC"/>
    <w:rsid w:val="003941E2"/>
    <w:rsid w:val="003944D9"/>
    <w:rsid w:val="003970BC"/>
    <w:rsid w:val="003A1F7C"/>
    <w:rsid w:val="003A2E87"/>
    <w:rsid w:val="003A4435"/>
    <w:rsid w:val="003A50BE"/>
    <w:rsid w:val="003A5A40"/>
    <w:rsid w:val="003A6DE8"/>
    <w:rsid w:val="003A7892"/>
    <w:rsid w:val="003B0B72"/>
    <w:rsid w:val="003B1718"/>
    <w:rsid w:val="003B238F"/>
    <w:rsid w:val="003B2394"/>
    <w:rsid w:val="003B2764"/>
    <w:rsid w:val="003B28F5"/>
    <w:rsid w:val="003B2979"/>
    <w:rsid w:val="003B315C"/>
    <w:rsid w:val="003B4057"/>
    <w:rsid w:val="003B4194"/>
    <w:rsid w:val="003B4F86"/>
    <w:rsid w:val="003B51BB"/>
    <w:rsid w:val="003B59B1"/>
    <w:rsid w:val="003B6CDF"/>
    <w:rsid w:val="003B7F31"/>
    <w:rsid w:val="003C0E9F"/>
    <w:rsid w:val="003C1133"/>
    <w:rsid w:val="003C1431"/>
    <w:rsid w:val="003C1980"/>
    <w:rsid w:val="003C1DD4"/>
    <w:rsid w:val="003C1E42"/>
    <w:rsid w:val="003C21B1"/>
    <w:rsid w:val="003C232A"/>
    <w:rsid w:val="003C2340"/>
    <w:rsid w:val="003C299B"/>
    <w:rsid w:val="003C2EDC"/>
    <w:rsid w:val="003C352D"/>
    <w:rsid w:val="003C3B17"/>
    <w:rsid w:val="003C5A3E"/>
    <w:rsid w:val="003C5F79"/>
    <w:rsid w:val="003C7115"/>
    <w:rsid w:val="003C74C2"/>
    <w:rsid w:val="003D0368"/>
    <w:rsid w:val="003D05A3"/>
    <w:rsid w:val="003D0C5D"/>
    <w:rsid w:val="003D0C80"/>
    <w:rsid w:val="003D1913"/>
    <w:rsid w:val="003D28FA"/>
    <w:rsid w:val="003D308E"/>
    <w:rsid w:val="003D31E0"/>
    <w:rsid w:val="003D325A"/>
    <w:rsid w:val="003D32E2"/>
    <w:rsid w:val="003D355F"/>
    <w:rsid w:val="003D3CCA"/>
    <w:rsid w:val="003D5EED"/>
    <w:rsid w:val="003D7359"/>
    <w:rsid w:val="003D7E8E"/>
    <w:rsid w:val="003E0465"/>
    <w:rsid w:val="003E0476"/>
    <w:rsid w:val="003E0E00"/>
    <w:rsid w:val="003E12F5"/>
    <w:rsid w:val="003E1623"/>
    <w:rsid w:val="003E1F46"/>
    <w:rsid w:val="003E2230"/>
    <w:rsid w:val="003E2809"/>
    <w:rsid w:val="003E2AA0"/>
    <w:rsid w:val="003E2B31"/>
    <w:rsid w:val="003E39C4"/>
    <w:rsid w:val="003E4040"/>
    <w:rsid w:val="003E4DBE"/>
    <w:rsid w:val="003E5396"/>
    <w:rsid w:val="003E57CF"/>
    <w:rsid w:val="003E62AB"/>
    <w:rsid w:val="003E7B1A"/>
    <w:rsid w:val="003F03B2"/>
    <w:rsid w:val="003F0E10"/>
    <w:rsid w:val="003F1611"/>
    <w:rsid w:val="003F1B19"/>
    <w:rsid w:val="003F31AF"/>
    <w:rsid w:val="003F38B0"/>
    <w:rsid w:val="003F4649"/>
    <w:rsid w:val="003F494B"/>
    <w:rsid w:val="003F510F"/>
    <w:rsid w:val="003F59B9"/>
    <w:rsid w:val="003F5ACC"/>
    <w:rsid w:val="003F5FB9"/>
    <w:rsid w:val="003F71E7"/>
    <w:rsid w:val="003F74A3"/>
    <w:rsid w:val="00400B68"/>
    <w:rsid w:val="00400FE6"/>
    <w:rsid w:val="00401C2A"/>
    <w:rsid w:val="004021F1"/>
    <w:rsid w:val="00402410"/>
    <w:rsid w:val="00404648"/>
    <w:rsid w:val="00405028"/>
    <w:rsid w:val="00405E6F"/>
    <w:rsid w:val="004061FF"/>
    <w:rsid w:val="00407502"/>
    <w:rsid w:val="00407D76"/>
    <w:rsid w:val="004103F5"/>
    <w:rsid w:val="0041076B"/>
    <w:rsid w:val="00410DB8"/>
    <w:rsid w:val="00412879"/>
    <w:rsid w:val="00413199"/>
    <w:rsid w:val="004136C3"/>
    <w:rsid w:val="00413DB4"/>
    <w:rsid w:val="0041498F"/>
    <w:rsid w:val="00414C14"/>
    <w:rsid w:val="00414CAE"/>
    <w:rsid w:val="00416068"/>
    <w:rsid w:val="0041615D"/>
    <w:rsid w:val="0041635D"/>
    <w:rsid w:val="00416383"/>
    <w:rsid w:val="0041789F"/>
    <w:rsid w:val="00417C71"/>
    <w:rsid w:val="004204DE"/>
    <w:rsid w:val="004209B6"/>
    <w:rsid w:val="004239BA"/>
    <w:rsid w:val="00424801"/>
    <w:rsid w:val="00424DD9"/>
    <w:rsid w:val="00425D51"/>
    <w:rsid w:val="00425E49"/>
    <w:rsid w:val="00426EAE"/>
    <w:rsid w:val="00426F63"/>
    <w:rsid w:val="004340E4"/>
    <w:rsid w:val="004344AD"/>
    <w:rsid w:val="00435ADB"/>
    <w:rsid w:val="00435C60"/>
    <w:rsid w:val="00436788"/>
    <w:rsid w:val="0043764B"/>
    <w:rsid w:val="00437CFF"/>
    <w:rsid w:val="004409CA"/>
    <w:rsid w:val="00441053"/>
    <w:rsid w:val="00441B55"/>
    <w:rsid w:val="00442343"/>
    <w:rsid w:val="00442429"/>
    <w:rsid w:val="004425F8"/>
    <w:rsid w:val="0044377B"/>
    <w:rsid w:val="0044416E"/>
    <w:rsid w:val="00444692"/>
    <w:rsid w:val="00444726"/>
    <w:rsid w:val="004449C5"/>
    <w:rsid w:val="00444DBA"/>
    <w:rsid w:val="004452FF"/>
    <w:rsid w:val="00445694"/>
    <w:rsid w:val="004464B8"/>
    <w:rsid w:val="004465CA"/>
    <w:rsid w:val="004478A7"/>
    <w:rsid w:val="00450F84"/>
    <w:rsid w:val="004521B0"/>
    <w:rsid w:val="0045302F"/>
    <w:rsid w:val="00453A91"/>
    <w:rsid w:val="00454494"/>
    <w:rsid w:val="00455234"/>
    <w:rsid w:val="004559B4"/>
    <w:rsid w:val="00455F06"/>
    <w:rsid w:val="00456945"/>
    <w:rsid w:val="00457E31"/>
    <w:rsid w:val="004618D5"/>
    <w:rsid w:val="00461C4A"/>
    <w:rsid w:val="00463F98"/>
    <w:rsid w:val="00466DAE"/>
    <w:rsid w:val="00466ED2"/>
    <w:rsid w:val="00467DA9"/>
    <w:rsid w:val="00470401"/>
    <w:rsid w:val="00470B19"/>
    <w:rsid w:val="00472177"/>
    <w:rsid w:val="00474B59"/>
    <w:rsid w:val="0047734F"/>
    <w:rsid w:val="00480B6D"/>
    <w:rsid w:val="0048122E"/>
    <w:rsid w:val="004813B0"/>
    <w:rsid w:val="00481B69"/>
    <w:rsid w:val="00482DB0"/>
    <w:rsid w:val="0048316F"/>
    <w:rsid w:val="0048362D"/>
    <w:rsid w:val="004840A9"/>
    <w:rsid w:val="00484277"/>
    <w:rsid w:val="0048432F"/>
    <w:rsid w:val="00484522"/>
    <w:rsid w:val="00485DC9"/>
    <w:rsid w:val="004871F9"/>
    <w:rsid w:val="00490951"/>
    <w:rsid w:val="0049114C"/>
    <w:rsid w:val="004912BE"/>
    <w:rsid w:val="0049144F"/>
    <w:rsid w:val="0049164D"/>
    <w:rsid w:val="00491FAC"/>
    <w:rsid w:val="00492223"/>
    <w:rsid w:val="004939AC"/>
    <w:rsid w:val="00494008"/>
    <w:rsid w:val="00494049"/>
    <w:rsid w:val="00494EA5"/>
    <w:rsid w:val="00495750"/>
    <w:rsid w:val="004963C9"/>
    <w:rsid w:val="00496754"/>
    <w:rsid w:val="00496893"/>
    <w:rsid w:val="004977F3"/>
    <w:rsid w:val="004A0096"/>
    <w:rsid w:val="004A0E91"/>
    <w:rsid w:val="004A1081"/>
    <w:rsid w:val="004A1D25"/>
    <w:rsid w:val="004A1D39"/>
    <w:rsid w:val="004A2412"/>
    <w:rsid w:val="004A27CC"/>
    <w:rsid w:val="004A28E1"/>
    <w:rsid w:val="004A438C"/>
    <w:rsid w:val="004A4F8D"/>
    <w:rsid w:val="004A5253"/>
    <w:rsid w:val="004A7A76"/>
    <w:rsid w:val="004A7D35"/>
    <w:rsid w:val="004B1B56"/>
    <w:rsid w:val="004B23D0"/>
    <w:rsid w:val="004B3CC9"/>
    <w:rsid w:val="004B56EC"/>
    <w:rsid w:val="004B570D"/>
    <w:rsid w:val="004B65A1"/>
    <w:rsid w:val="004B6EB1"/>
    <w:rsid w:val="004C017D"/>
    <w:rsid w:val="004C01F3"/>
    <w:rsid w:val="004C0CB0"/>
    <w:rsid w:val="004C0E8B"/>
    <w:rsid w:val="004C0F7A"/>
    <w:rsid w:val="004C1A4A"/>
    <w:rsid w:val="004C285F"/>
    <w:rsid w:val="004C292B"/>
    <w:rsid w:val="004C2C61"/>
    <w:rsid w:val="004C33C0"/>
    <w:rsid w:val="004C4761"/>
    <w:rsid w:val="004C5C35"/>
    <w:rsid w:val="004C5D09"/>
    <w:rsid w:val="004C636D"/>
    <w:rsid w:val="004C7C7A"/>
    <w:rsid w:val="004D06BC"/>
    <w:rsid w:val="004D0829"/>
    <w:rsid w:val="004D0FA2"/>
    <w:rsid w:val="004D1907"/>
    <w:rsid w:val="004D19E5"/>
    <w:rsid w:val="004D2819"/>
    <w:rsid w:val="004D3B23"/>
    <w:rsid w:val="004D3EB5"/>
    <w:rsid w:val="004D407D"/>
    <w:rsid w:val="004D43FE"/>
    <w:rsid w:val="004D4D45"/>
    <w:rsid w:val="004D5008"/>
    <w:rsid w:val="004D5016"/>
    <w:rsid w:val="004D524B"/>
    <w:rsid w:val="004D5D9B"/>
    <w:rsid w:val="004D5F3E"/>
    <w:rsid w:val="004D5F50"/>
    <w:rsid w:val="004D696B"/>
    <w:rsid w:val="004D728A"/>
    <w:rsid w:val="004D772A"/>
    <w:rsid w:val="004D7ABF"/>
    <w:rsid w:val="004E0371"/>
    <w:rsid w:val="004E09FE"/>
    <w:rsid w:val="004E125E"/>
    <w:rsid w:val="004E16FA"/>
    <w:rsid w:val="004E1EDB"/>
    <w:rsid w:val="004E213A"/>
    <w:rsid w:val="004E27FC"/>
    <w:rsid w:val="004E29F6"/>
    <w:rsid w:val="004E2A58"/>
    <w:rsid w:val="004E3B6D"/>
    <w:rsid w:val="004E43D5"/>
    <w:rsid w:val="004E4AB5"/>
    <w:rsid w:val="004E5A4A"/>
    <w:rsid w:val="004E78D7"/>
    <w:rsid w:val="004E7A18"/>
    <w:rsid w:val="004F032F"/>
    <w:rsid w:val="004F131F"/>
    <w:rsid w:val="004F1F31"/>
    <w:rsid w:val="004F36D1"/>
    <w:rsid w:val="004F4704"/>
    <w:rsid w:val="004F56E1"/>
    <w:rsid w:val="004F5AC4"/>
    <w:rsid w:val="004F5D2F"/>
    <w:rsid w:val="004F63FD"/>
    <w:rsid w:val="00500C7C"/>
    <w:rsid w:val="00500F77"/>
    <w:rsid w:val="00501A76"/>
    <w:rsid w:val="00501DA5"/>
    <w:rsid w:val="00501F2F"/>
    <w:rsid w:val="00502943"/>
    <w:rsid w:val="0050456B"/>
    <w:rsid w:val="00505230"/>
    <w:rsid w:val="0050528D"/>
    <w:rsid w:val="00505EB7"/>
    <w:rsid w:val="005072BA"/>
    <w:rsid w:val="00507AB0"/>
    <w:rsid w:val="00510F70"/>
    <w:rsid w:val="00513CC6"/>
    <w:rsid w:val="005146AE"/>
    <w:rsid w:val="00514D9B"/>
    <w:rsid w:val="00514ECC"/>
    <w:rsid w:val="00515078"/>
    <w:rsid w:val="00515367"/>
    <w:rsid w:val="00515EEA"/>
    <w:rsid w:val="00520D0F"/>
    <w:rsid w:val="00521554"/>
    <w:rsid w:val="00522843"/>
    <w:rsid w:val="005231AF"/>
    <w:rsid w:val="00524D37"/>
    <w:rsid w:val="00525676"/>
    <w:rsid w:val="005259FF"/>
    <w:rsid w:val="00525DAA"/>
    <w:rsid w:val="00526397"/>
    <w:rsid w:val="00527F77"/>
    <w:rsid w:val="00530B85"/>
    <w:rsid w:val="005315AE"/>
    <w:rsid w:val="00532E45"/>
    <w:rsid w:val="00533F24"/>
    <w:rsid w:val="0053446D"/>
    <w:rsid w:val="0053479C"/>
    <w:rsid w:val="00534B81"/>
    <w:rsid w:val="00535146"/>
    <w:rsid w:val="005355E4"/>
    <w:rsid w:val="00535A19"/>
    <w:rsid w:val="005363D1"/>
    <w:rsid w:val="005364C5"/>
    <w:rsid w:val="005367BF"/>
    <w:rsid w:val="00537572"/>
    <w:rsid w:val="005408CC"/>
    <w:rsid w:val="00540AB6"/>
    <w:rsid w:val="00541297"/>
    <w:rsid w:val="00542156"/>
    <w:rsid w:val="00542ADB"/>
    <w:rsid w:val="00542CBD"/>
    <w:rsid w:val="00542E3B"/>
    <w:rsid w:val="005433B2"/>
    <w:rsid w:val="0054403A"/>
    <w:rsid w:val="005444DB"/>
    <w:rsid w:val="00544942"/>
    <w:rsid w:val="00546400"/>
    <w:rsid w:val="005469F1"/>
    <w:rsid w:val="00546C33"/>
    <w:rsid w:val="0054755D"/>
    <w:rsid w:val="0054771C"/>
    <w:rsid w:val="005477B2"/>
    <w:rsid w:val="00547AFF"/>
    <w:rsid w:val="005504F0"/>
    <w:rsid w:val="0055128A"/>
    <w:rsid w:val="005517F9"/>
    <w:rsid w:val="00551F2B"/>
    <w:rsid w:val="005522D1"/>
    <w:rsid w:val="0055262A"/>
    <w:rsid w:val="0055406E"/>
    <w:rsid w:val="0055589E"/>
    <w:rsid w:val="00556334"/>
    <w:rsid w:val="00557490"/>
    <w:rsid w:val="00557694"/>
    <w:rsid w:val="00560E38"/>
    <w:rsid w:val="00562046"/>
    <w:rsid w:val="0056346B"/>
    <w:rsid w:val="00563F28"/>
    <w:rsid w:val="005640A0"/>
    <w:rsid w:val="005643BB"/>
    <w:rsid w:val="0056454F"/>
    <w:rsid w:val="005708F0"/>
    <w:rsid w:val="005709F1"/>
    <w:rsid w:val="00570A71"/>
    <w:rsid w:val="00571627"/>
    <w:rsid w:val="00572EFA"/>
    <w:rsid w:val="00573202"/>
    <w:rsid w:val="00573E79"/>
    <w:rsid w:val="00575254"/>
    <w:rsid w:val="005752B5"/>
    <w:rsid w:val="00575420"/>
    <w:rsid w:val="00575C41"/>
    <w:rsid w:val="0057644C"/>
    <w:rsid w:val="0057667B"/>
    <w:rsid w:val="0057678B"/>
    <w:rsid w:val="00580410"/>
    <w:rsid w:val="005809C9"/>
    <w:rsid w:val="005814D1"/>
    <w:rsid w:val="005820D6"/>
    <w:rsid w:val="005825E7"/>
    <w:rsid w:val="005834AE"/>
    <w:rsid w:val="00583A03"/>
    <w:rsid w:val="005850D8"/>
    <w:rsid w:val="00585338"/>
    <w:rsid w:val="00585FAE"/>
    <w:rsid w:val="005866C2"/>
    <w:rsid w:val="00590B5E"/>
    <w:rsid w:val="00590CE5"/>
    <w:rsid w:val="0059119C"/>
    <w:rsid w:val="00591B14"/>
    <w:rsid w:val="00592C2D"/>
    <w:rsid w:val="0059473B"/>
    <w:rsid w:val="00595469"/>
    <w:rsid w:val="00595824"/>
    <w:rsid w:val="00595A84"/>
    <w:rsid w:val="00596E31"/>
    <w:rsid w:val="00596FBA"/>
    <w:rsid w:val="00597908"/>
    <w:rsid w:val="00597EB2"/>
    <w:rsid w:val="005A03B3"/>
    <w:rsid w:val="005A1059"/>
    <w:rsid w:val="005A1517"/>
    <w:rsid w:val="005A1AE3"/>
    <w:rsid w:val="005A5847"/>
    <w:rsid w:val="005A5923"/>
    <w:rsid w:val="005A61B4"/>
    <w:rsid w:val="005A73CD"/>
    <w:rsid w:val="005A76FA"/>
    <w:rsid w:val="005B0379"/>
    <w:rsid w:val="005B0725"/>
    <w:rsid w:val="005B1092"/>
    <w:rsid w:val="005B13DB"/>
    <w:rsid w:val="005B1553"/>
    <w:rsid w:val="005B412F"/>
    <w:rsid w:val="005B49D9"/>
    <w:rsid w:val="005B4A03"/>
    <w:rsid w:val="005B4CC4"/>
    <w:rsid w:val="005B5074"/>
    <w:rsid w:val="005B55C7"/>
    <w:rsid w:val="005B6530"/>
    <w:rsid w:val="005B69C2"/>
    <w:rsid w:val="005C17AE"/>
    <w:rsid w:val="005C2169"/>
    <w:rsid w:val="005C24CF"/>
    <w:rsid w:val="005C2586"/>
    <w:rsid w:val="005C2778"/>
    <w:rsid w:val="005C2D39"/>
    <w:rsid w:val="005C323A"/>
    <w:rsid w:val="005C3EE3"/>
    <w:rsid w:val="005C413A"/>
    <w:rsid w:val="005C4D66"/>
    <w:rsid w:val="005C562F"/>
    <w:rsid w:val="005C57C8"/>
    <w:rsid w:val="005C6DA6"/>
    <w:rsid w:val="005C6DFF"/>
    <w:rsid w:val="005C7559"/>
    <w:rsid w:val="005D0258"/>
    <w:rsid w:val="005D0BF8"/>
    <w:rsid w:val="005D0C4D"/>
    <w:rsid w:val="005D1601"/>
    <w:rsid w:val="005D2120"/>
    <w:rsid w:val="005D34F6"/>
    <w:rsid w:val="005D3A0B"/>
    <w:rsid w:val="005D3DD0"/>
    <w:rsid w:val="005D40B6"/>
    <w:rsid w:val="005D44D8"/>
    <w:rsid w:val="005D731E"/>
    <w:rsid w:val="005D73C9"/>
    <w:rsid w:val="005D761E"/>
    <w:rsid w:val="005D7ADF"/>
    <w:rsid w:val="005E0151"/>
    <w:rsid w:val="005E0A7E"/>
    <w:rsid w:val="005E1180"/>
    <w:rsid w:val="005E12D6"/>
    <w:rsid w:val="005E1334"/>
    <w:rsid w:val="005E1839"/>
    <w:rsid w:val="005E2CE8"/>
    <w:rsid w:val="005E2EEF"/>
    <w:rsid w:val="005E3D6E"/>
    <w:rsid w:val="005E52D2"/>
    <w:rsid w:val="005E556D"/>
    <w:rsid w:val="005E5A17"/>
    <w:rsid w:val="005E5A71"/>
    <w:rsid w:val="005E5F6C"/>
    <w:rsid w:val="005E69BE"/>
    <w:rsid w:val="005E7CED"/>
    <w:rsid w:val="005F00E3"/>
    <w:rsid w:val="005F0CE3"/>
    <w:rsid w:val="005F0FF2"/>
    <w:rsid w:val="005F1232"/>
    <w:rsid w:val="005F2128"/>
    <w:rsid w:val="005F23EE"/>
    <w:rsid w:val="005F25F2"/>
    <w:rsid w:val="005F2BF9"/>
    <w:rsid w:val="005F39A9"/>
    <w:rsid w:val="005F3C4B"/>
    <w:rsid w:val="005F40FB"/>
    <w:rsid w:val="005F414F"/>
    <w:rsid w:val="005F5598"/>
    <w:rsid w:val="005F67AB"/>
    <w:rsid w:val="005F6F36"/>
    <w:rsid w:val="005F7479"/>
    <w:rsid w:val="0060049E"/>
    <w:rsid w:val="006005B4"/>
    <w:rsid w:val="00600654"/>
    <w:rsid w:val="00600C96"/>
    <w:rsid w:val="00600C97"/>
    <w:rsid w:val="006024C9"/>
    <w:rsid w:val="00602A6A"/>
    <w:rsid w:val="00602EB8"/>
    <w:rsid w:val="006038C1"/>
    <w:rsid w:val="00603950"/>
    <w:rsid w:val="00603A40"/>
    <w:rsid w:val="00604132"/>
    <w:rsid w:val="00606362"/>
    <w:rsid w:val="00606A3F"/>
    <w:rsid w:val="0060709B"/>
    <w:rsid w:val="00610522"/>
    <w:rsid w:val="0061220B"/>
    <w:rsid w:val="0061232A"/>
    <w:rsid w:val="00612991"/>
    <w:rsid w:val="00613E62"/>
    <w:rsid w:val="00613FB0"/>
    <w:rsid w:val="00614B26"/>
    <w:rsid w:val="0061588A"/>
    <w:rsid w:val="00615E38"/>
    <w:rsid w:val="0061613B"/>
    <w:rsid w:val="0061676E"/>
    <w:rsid w:val="0061680C"/>
    <w:rsid w:val="006171BD"/>
    <w:rsid w:val="006171CA"/>
    <w:rsid w:val="006179E2"/>
    <w:rsid w:val="00620542"/>
    <w:rsid w:val="00620FA8"/>
    <w:rsid w:val="00621C49"/>
    <w:rsid w:val="006223D7"/>
    <w:rsid w:val="00622693"/>
    <w:rsid w:val="00624D44"/>
    <w:rsid w:val="00625381"/>
    <w:rsid w:val="00625D33"/>
    <w:rsid w:val="00627DEB"/>
    <w:rsid w:val="006302B5"/>
    <w:rsid w:val="006302C5"/>
    <w:rsid w:val="00630543"/>
    <w:rsid w:val="00630729"/>
    <w:rsid w:val="006308A8"/>
    <w:rsid w:val="006309F2"/>
    <w:rsid w:val="0063167D"/>
    <w:rsid w:val="00632ED7"/>
    <w:rsid w:val="00633196"/>
    <w:rsid w:val="00633815"/>
    <w:rsid w:val="006353B9"/>
    <w:rsid w:val="0063703A"/>
    <w:rsid w:val="006376F3"/>
    <w:rsid w:val="00640D10"/>
    <w:rsid w:val="00641569"/>
    <w:rsid w:val="00641950"/>
    <w:rsid w:val="00641A23"/>
    <w:rsid w:val="00641D37"/>
    <w:rsid w:val="00642737"/>
    <w:rsid w:val="00643155"/>
    <w:rsid w:val="006440B9"/>
    <w:rsid w:val="00645116"/>
    <w:rsid w:val="00646303"/>
    <w:rsid w:val="00646750"/>
    <w:rsid w:val="006469B8"/>
    <w:rsid w:val="00647423"/>
    <w:rsid w:val="00647CC3"/>
    <w:rsid w:val="00650127"/>
    <w:rsid w:val="006502E8"/>
    <w:rsid w:val="00650818"/>
    <w:rsid w:val="00650908"/>
    <w:rsid w:val="00650F96"/>
    <w:rsid w:val="00651067"/>
    <w:rsid w:val="00651301"/>
    <w:rsid w:val="006516AF"/>
    <w:rsid w:val="0065186A"/>
    <w:rsid w:val="00652992"/>
    <w:rsid w:val="00652A97"/>
    <w:rsid w:val="006540F1"/>
    <w:rsid w:val="006549B6"/>
    <w:rsid w:val="00654D77"/>
    <w:rsid w:val="00654ED8"/>
    <w:rsid w:val="006551EC"/>
    <w:rsid w:val="006556D7"/>
    <w:rsid w:val="00655753"/>
    <w:rsid w:val="006559AE"/>
    <w:rsid w:val="00655CA4"/>
    <w:rsid w:val="006562A7"/>
    <w:rsid w:val="0065673B"/>
    <w:rsid w:val="00656946"/>
    <w:rsid w:val="00657282"/>
    <w:rsid w:val="00657E5B"/>
    <w:rsid w:val="0066026B"/>
    <w:rsid w:val="00661144"/>
    <w:rsid w:val="00663A8E"/>
    <w:rsid w:val="00664239"/>
    <w:rsid w:val="00664A17"/>
    <w:rsid w:val="00664B81"/>
    <w:rsid w:val="00664E63"/>
    <w:rsid w:val="00666597"/>
    <w:rsid w:val="00667BAD"/>
    <w:rsid w:val="006705A8"/>
    <w:rsid w:val="00670625"/>
    <w:rsid w:val="00670DCC"/>
    <w:rsid w:val="0067102B"/>
    <w:rsid w:val="00671166"/>
    <w:rsid w:val="00671311"/>
    <w:rsid w:val="006714C8"/>
    <w:rsid w:val="00672780"/>
    <w:rsid w:val="00672CD9"/>
    <w:rsid w:val="00672ECC"/>
    <w:rsid w:val="00673B03"/>
    <w:rsid w:val="00673D91"/>
    <w:rsid w:val="006748A6"/>
    <w:rsid w:val="0067516B"/>
    <w:rsid w:val="00676611"/>
    <w:rsid w:val="00676D1C"/>
    <w:rsid w:val="00676EE8"/>
    <w:rsid w:val="00677F26"/>
    <w:rsid w:val="0068003E"/>
    <w:rsid w:val="0068155F"/>
    <w:rsid w:val="006815DE"/>
    <w:rsid w:val="006824B4"/>
    <w:rsid w:val="006841AB"/>
    <w:rsid w:val="00684A70"/>
    <w:rsid w:val="00685131"/>
    <w:rsid w:val="00685CF8"/>
    <w:rsid w:val="00686B0A"/>
    <w:rsid w:val="00687AC8"/>
    <w:rsid w:val="00690DD5"/>
    <w:rsid w:val="006919B7"/>
    <w:rsid w:val="00692313"/>
    <w:rsid w:val="0069302D"/>
    <w:rsid w:val="0069344B"/>
    <w:rsid w:val="006938B5"/>
    <w:rsid w:val="00694753"/>
    <w:rsid w:val="0069488D"/>
    <w:rsid w:val="00694E82"/>
    <w:rsid w:val="006951D4"/>
    <w:rsid w:val="00695294"/>
    <w:rsid w:val="00695B38"/>
    <w:rsid w:val="00696290"/>
    <w:rsid w:val="0069783C"/>
    <w:rsid w:val="006A04D4"/>
    <w:rsid w:val="006A0B30"/>
    <w:rsid w:val="006A0F41"/>
    <w:rsid w:val="006A2720"/>
    <w:rsid w:val="006A32DE"/>
    <w:rsid w:val="006A3F57"/>
    <w:rsid w:val="006A4CC6"/>
    <w:rsid w:val="006A53CB"/>
    <w:rsid w:val="006A6AF5"/>
    <w:rsid w:val="006B0531"/>
    <w:rsid w:val="006B20EA"/>
    <w:rsid w:val="006B3846"/>
    <w:rsid w:val="006B4DBE"/>
    <w:rsid w:val="006B4E0C"/>
    <w:rsid w:val="006B52AB"/>
    <w:rsid w:val="006B5B87"/>
    <w:rsid w:val="006B769D"/>
    <w:rsid w:val="006B7C4D"/>
    <w:rsid w:val="006C01F5"/>
    <w:rsid w:val="006C0479"/>
    <w:rsid w:val="006C07ED"/>
    <w:rsid w:val="006C087D"/>
    <w:rsid w:val="006C41E0"/>
    <w:rsid w:val="006C43EE"/>
    <w:rsid w:val="006C4512"/>
    <w:rsid w:val="006C59C2"/>
    <w:rsid w:val="006C67D3"/>
    <w:rsid w:val="006C693E"/>
    <w:rsid w:val="006C6B08"/>
    <w:rsid w:val="006C72FD"/>
    <w:rsid w:val="006C76A3"/>
    <w:rsid w:val="006D161B"/>
    <w:rsid w:val="006D1D01"/>
    <w:rsid w:val="006D491D"/>
    <w:rsid w:val="006D4A50"/>
    <w:rsid w:val="006D5962"/>
    <w:rsid w:val="006D5A60"/>
    <w:rsid w:val="006D60FE"/>
    <w:rsid w:val="006D6201"/>
    <w:rsid w:val="006D64BA"/>
    <w:rsid w:val="006D6A6A"/>
    <w:rsid w:val="006D6FB4"/>
    <w:rsid w:val="006D73B0"/>
    <w:rsid w:val="006D7B46"/>
    <w:rsid w:val="006D7F23"/>
    <w:rsid w:val="006E00E2"/>
    <w:rsid w:val="006E0B9E"/>
    <w:rsid w:val="006E0F4F"/>
    <w:rsid w:val="006E0FC2"/>
    <w:rsid w:val="006E2755"/>
    <w:rsid w:val="006E2B1E"/>
    <w:rsid w:val="006E2FAA"/>
    <w:rsid w:val="006E30F0"/>
    <w:rsid w:val="006E39E8"/>
    <w:rsid w:val="006E4999"/>
    <w:rsid w:val="006E4A59"/>
    <w:rsid w:val="006E52D2"/>
    <w:rsid w:val="006E64D4"/>
    <w:rsid w:val="006E6737"/>
    <w:rsid w:val="006E6A8B"/>
    <w:rsid w:val="006F13E0"/>
    <w:rsid w:val="006F212D"/>
    <w:rsid w:val="006F216F"/>
    <w:rsid w:val="006F2304"/>
    <w:rsid w:val="006F24D4"/>
    <w:rsid w:val="006F2E37"/>
    <w:rsid w:val="006F2F1C"/>
    <w:rsid w:val="006F3178"/>
    <w:rsid w:val="006F3EEC"/>
    <w:rsid w:val="006F4B7E"/>
    <w:rsid w:val="006F550F"/>
    <w:rsid w:val="006F592C"/>
    <w:rsid w:val="006F7068"/>
    <w:rsid w:val="006F70E6"/>
    <w:rsid w:val="006F7736"/>
    <w:rsid w:val="00700006"/>
    <w:rsid w:val="00700177"/>
    <w:rsid w:val="00700FA0"/>
    <w:rsid w:val="00701671"/>
    <w:rsid w:val="00701889"/>
    <w:rsid w:val="007021F9"/>
    <w:rsid w:val="00702C9D"/>
    <w:rsid w:val="0070308C"/>
    <w:rsid w:val="00705D7A"/>
    <w:rsid w:val="0070608B"/>
    <w:rsid w:val="007062BC"/>
    <w:rsid w:val="00706358"/>
    <w:rsid w:val="00706A5C"/>
    <w:rsid w:val="00706C00"/>
    <w:rsid w:val="007074F0"/>
    <w:rsid w:val="0070778E"/>
    <w:rsid w:val="00711F88"/>
    <w:rsid w:val="00711FD8"/>
    <w:rsid w:val="00713327"/>
    <w:rsid w:val="007135B9"/>
    <w:rsid w:val="007140D4"/>
    <w:rsid w:val="007141B8"/>
    <w:rsid w:val="007149E8"/>
    <w:rsid w:val="00715376"/>
    <w:rsid w:val="007162C3"/>
    <w:rsid w:val="007175C5"/>
    <w:rsid w:val="0071791A"/>
    <w:rsid w:val="007204E3"/>
    <w:rsid w:val="00720E33"/>
    <w:rsid w:val="007211BE"/>
    <w:rsid w:val="00721D31"/>
    <w:rsid w:val="00722144"/>
    <w:rsid w:val="00722B89"/>
    <w:rsid w:val="007233B4"/>
    <w:rsid w:val="00723496"/>
    <w:rsid w:val="007243F9"/>
    <w:rsid w:val="0072564B"/>
    <w:rsid w:val="00725A40"/>
    <w:rsid w:val="00726486"/>
    <w:rsid w:val="00730D6B"/>
    <w:rsid w:val="00730F48"/>
    <w:rsid w:val="00730FE3"/>
    <w:rsid w:val="0073231C"/>
    <w:rsid w:val="007328C4"/>
    <w:rsid w:val="00732EB9"/>
    <w:rsid w:val="00733CF0"/>
    <w:rsid w:val="00734392"/>
    <w:rsid w:val="007343BA"/>
    <w:rsid w:val="007346F0"/>
    <w:rsid w:val="007352C9"/>
    <w:rsid w:val="007356C7"/>
    <w:rsid w:val="0073583D"/>
    <w:rsid w:val="0073594E"/>
    <w:rsid w:val="0073640D"/>
    <w:rsid w:val="0073678A"/>
    <w:rsid w:val="00736FCD"/>
    <w:rsid w:val="0074097A"/>
    <w:rsid w:val="00740D20"/>
    <w:rsid w:val="00741836"/>
    <w:rsid w:val="00741F02"/>
    <w:rsid w:val="007434CD"/>
    <w:rsid w:val="0074603B"/>
    <w:rsid w:val="0074612F"/>
    <w:rsid w:val="007471D5"/>
    <w:rsid w:val="007474D8"/>
    <w:rsid w:val="007476F2"/>
    <w:rsid w:val="00750729"/>
    <w:rsid w:val="007516CB"/>
    <w:rsid w:val="0075287A"/>
    <w:rsid w:val="00752F2E"/>
    <w:rsid w:val="0075306C"/>
    <w:rsid w:val="007544B1"/>
    <w:rsid w:val="00754F6E"/>
    <w:rsid w:val="0075552A"/>
    <w:rsid w:val="00755CC5"/>
    <w:rsid w:val="007563F7"/>
    <w:rsid w:val="00756628"/>
    <w:rsid w:val="0075772C"/>
    <w:rsid w:val="00757940"/>
    <w:rsid w:val="00757A92"/>
    <w:rsid w:val="00757C94"/>
    <w:rsid w:val="00760DD0"/>
    <w:rsid w:val="00760E39"/>
    <w:rsid w:val="007612F7"/>
    <w:rsid w:val="007614DE"/>
    <w:rsid w:val="00761B99"/>
    <w:rsid w:val="00762DEC"/>
    <w:rsid w:val="007636BD"/>
    <w:rsid w:val="007636D4"/>
    <w:rsid w:val="00763A86"/>
    <w:rsid w:val="00764915"/>
    <w:rsid w:val="00766044"/>
    <w:rsid w:val="00767022"/>
    <w:rsid w:val="00767035"/>
    <w:rsid w:val="00767BBB"/>
    <w:rsid w:val="00770128"/>
    <w:rsid w:val="0077138B"/>
    <w:rsid w:val="00771E8C"/>
    <w:rsid w:val="00772766"/>
    <w:rsid w:val="007739A8"/>
    <w:rsid w:val="007753EB"/>
    <w:rsid w:val="0077547D"/>
    <w:rsid w:val="0077561D"/>
    <w:rsid w:val="00776142"/>
    <w:rsid w:val="00776437"/>
    <w:rsid w:val="00777BFB"/>
    <w:rsid w:val="00777E2C"/>
    <w:rsid w:val="00780F4E"/>
    <w:rsid w:val="00781D5E"/>
    <w:rsid w:val="00781F3C"/>
    <w:rsid w:val="007824CE"/>
    <w:rsid w:val="007826DF"/>
    <w:rsid w:val="00782BF7"/>
    <w:rsid w:val="00782F0A"/>
    <w:rsid w:val="007833AC"/>
    <w:rsid w:val="00783990"/>
    <w:rsid w:val="0078486A"/>
    <w:rsid w:val="00784E54"/>
    <w:rsid w:val="00784ECD"/>
    <w:rsid w:val="00785492"/>
    <w:rsid w:val="00785702"/>
    <w:rsid w:val="00785F1B"/>
    <w:rsid w:val="00790E40"/>
    <w:rsid w:val="00791B50"/>
    <w:rsid w:val="0079299B"/>
    <w:rsid w:val="007951B7"/>
    <w:rsid w:val="00795255"/>
    <w:rsid w:val="0079699B"/>
    <w:rsid w:val="007A00BC"/>
    <w:rsid w:val="007A1606"/>
    <w:rsid w:val="007A1CC8"/>
    <w:rsid w:val="007A1E20"/>
    <w:rsid w:val="007A2D0D"/>
    <w:rsid w:val="007A52FC"/>
    <w:rsid w:val="007A5688"/>
    <w:rsid w:val="007B0E6D"/>
    <w:rsid w:val="007B103B"/>
    <w:rsid w:val="007B106F"/>
    <w:rsid w:val="007B142D"/>
    <w:rsid w:val="007B1767"/>
    <w:rsid w:val="007B1C5C"/>
    <w:rsid w:val="007B2A7C"/>
    <w:rsid w:val="007B37C6"/>
    <w:rsid w:val="007B3952"/>
    <w:rsid w:val="007B429C"/>
    <w:rsid w:val="007B48EE"/>
    <w:rsid w:val="007B5B4E"/>
    <w:rsid w:val="007B601F"/>
    <w:rsid w:val="007B69B5"/>
    <w:rsid w:val="007B6E33"/>
    <w:rsid w:val="007B7FCF"/>
    <w:rsid w:val="007C1A0A"/>
    <w:rsid w:val="007C2766"/>
    <w:rsid w:val="007C2CCE"/>
    <w:rsid w:val="007C3635"/>
    <w:rsid w:val="007C3B05"/>
    <w:rsid w:val="007C3B9B"/>
    <w:rsid w:val="007C4400"/>
    <w:rsid w:val="007C48A0"/>
    <w:rsid w:val="007C55C2"/>
    <w:rsid w:val="007C5CA3"/>
    <w:rsid w:val="007C5E05"/>
    <w:rsid w:val="007C62AB"/>
    <w:rsid w:val="007C6610"/>
    <w:rsid w:val="007C6998"/>
    <w:rsid w:val="007C6D40"/>
    <w:rsid w:val="007C7481"/>
    <w:rsid w:val="007C7CA0"/>
    <w:rsid w:val="007D12BA"/>
    <w:rsid w:val="007D1711"/>
    <w:rsid w:val="007D1BED"/>
    <w:rsid w:val="007D1E10"/>
    <w:rsid w:val="007D2307"/>
    <w:rsid w:val="007D27C8"/>
    <w:rsid w:val="007D3489"/>
    <w:rsid w:val="007D371A"/>
    <w:rsid w:val="007D4949"/>
    <w:rsid w:val="007D4C2D"/>
    <w:rsid w:val="007D505E"/>
    <w:rsid w:val="007D69B3"/>
    <w:rsid w:val="007D7554"/>
    <w:rsid w:val="007E0E0E"/>
    <w:rsid w:val="007E21C7"/>
    <w:rsid w:val="007E27D8"/>
    <w:rsid w:val="007E3112"/>
    <w:rsid w:val="007E3882"/>
    <w:rsid w:val="007E4151"/>
    <w:rsid w:val="007E42C4"/>
    <w:rsid w:val="007E6240"/>
    <w:rsid w:val="007E6ADD"/>
    <w:rsid w:val="007E6D31"/>
    <w:rsid w:val="007E6D6A"/>
    <w:rsid w:val="007E7646"/>
    <w:rsid w:val="007E7877"/>
    <w:rsid w:val="007E7D0D"/>
    <w:rsid w:val="007F2793"/>
    <w:rsid w:val="007F3965"/>
    <w:rsid w:val="007F3CE4"/>
    <w:rsid w:val="007F5329"/>
    <w:rsid w:val="007F58C7"/>
    <w:rsid w:val="007F5AC5"/>
    <w:rsid w:val="007F682D"/>
    <w:rsid w:val="00800B9B"/>
    <w:rsid w:val="00800F3C"/>
    <w:rsid w:val="00802512"/>
    <w:rsid w:val="008025B7"/>
    <w:rsid w:val="0080268C"/>
    <w:rsid w:val="00802732"/>
    <w:rsid w:val="00802919"/>
    <w:rsid w:val="00802FF6"/>
    <w:rsid w:val="008041C1"/>
    <w:rsid w:val="00804542"/>
    <w:rsid w:val="00804D4E"/>
    <w:rsid w:val="0080513D"/>
    <w:rsid w:val="00805CC1"/>
    <w:rsid w:val="0080721B"/>
    <w:rsid w:val="0081065D"/>
    <w:rsid w:val="008108AD"/>
    <w:rsid w:val="00810CD0"/>
    <w:rsid w:val="008110DF"/>
    <w:rsid w:val="00812384"/>
    <w:rsid w:val="00813E3C"/>
    <w:rsid w:val="0081430F"/>
    <w:rsid w:val="00814622"/>
    <w:rsid w:val="00814D50"/>
    <w:rsid w:val="00814E4D"/>
    <w:rsid w:val="0081545E"/>
    <w:rsid w:val="00815DC2"/>
    <w:rsid w:val="00820AFB"/>
    <w:rsid w:val="0082115F"/>
    <w:rsid w:val="0082170F"/>
    <w:rsid w:val="00821953"/>
    <w:rsid w:val="00822350"/>
    <w:rsid w:val="0082362B"/>
    <w:rsid w:val="00824B04"/>
    <w:rsid w:val="00824C58"/>
    <w:rsid w:val="008251AA"/>
    <w:rsid w:val="008251CC"/>
    <w:rsid w:val="00825250"/>
    <w:rsid w:val="00826BFB"/>
    <w:rsid w:val="008308DB"/>
    <w:rsid w:val="008309BC"/>
    <w:rsid w:val="00830C74"/>
    <w:rsid w:val="00830F15"/>
    <w:rsid w:val="008310DB"/>
    <w:rsid w:val="0083196D"/>
    <w:rsid w:val="008323F3"/>
    <w:rsid w:val="008329A1"/>
    <w:rsid w:val="00833479"/>
    <w:rsid w:val="00833662"/>
    <w:rsid w:val="00834000"/>
    <w:rsid w:val="008345EE"/>
    <w:rsid w:val="00834BF4"/>
    <w:rsid w:val="00834E8C"/>
    <w:rsid w:val="008359DC"/>
    <w:rsid w:val="00836F6C"/>
    <w:rsid w:val="00837BD7"/>
    <w:rsid w:val="00837F31"/>
    <w:rsid w:val="008410E4"/>
    <w:rsid w:val="008415CA"/>
    <w:rsid w:val="00841A0A"/>
    <w:rsid w:val="00841ABC"/>
    <w:rsid w:val="00841BEE"/>
    <w:rsid w:val="00842B7D"/>
    <w:rsid w:val="0084308D"/>
    <w:rsid w:val="0084690B"/>
    <w:rsid w:val="00846F30"/>
    <w:rsid w:val="00847B14"/>
    <w:rsid w:val="00847D2D"/>
    <w:rsid w:val="00847EF3"/>
    <w:rsid w:val="00850250"/>
    <w:rsid w:val="008503B2"/>
    <w:rsid w:val="008504B5"/>
    <w:rsid w:val="008507DE"/>
    <w:rsid w:val="00851312"/>
    <w:rsid w:val="00851D62"/>
    <w:rsid w:val="00852214"/>
    <w:rsid w:val="00852482"/>
    <w:rsid w:val="00852873"/>
    <w:rsid w:val="0085396A"/>
    <w:rsid w:val="00853992"/>
    <w:rsid w:val="00853B8A"/>
    <w:rsid w:val="008540F9"/>
    <w:rsid w:val="00854D2C"/>
    <w:rsid w:val="00855105"/>
    <w:rsid w:val="00856656"/>
    <w:rsid w:val="00857FF4"/>
    <w:rsid w:val="00860528"/>
    <w:rsid w:val="008605F7"/>
    <w:rsid w:val="00860B6F"/>
    <w:rsid w:val="00861231"/>
    <w:rsid w:val="0086192D"/>
    <w:rsid w:val="00861C4F"/>
    <w:rsid w:val="00861C82"/>
    <w:rsid w:val="008622A5"/>
    <w:rsid w:val="008634EA"/>
    <w:rsid w:val="0086465B"/>
    <w:rsid w:val="008658EA"/>
    <w:rsid w:val="008663B1"/>
    <w:rsid w:val="008673BB"/>
    <w:rsid w:val="00867F3F"/>
    <w:rsid w:val="00870878"/>
    <w:rsid w:val="00870B06"/>
    <w:rsid w:val="008716EA"/>
    <w:rsid w:val="00871E2A"/>
    <w:rsid w:val="00871FD2"/>
    <w:rsid w:val="008727FE"/>
    <w:rsid w:val="00873096"/>
    <w:rsid w:val="00873483"/>
    <w:rsid w:val="008734C8"/>
    <w:rsid w:val="00873FE7"/>
    <w:rsid w:val="00874339"/>
    <w:rsid w:val="00874B1A"/>
    <w:rsid w:val="00875116"/>
    <w:rsid w:val="00875262"/>
    <w:rsid w:val="00875340"/>
    <w:rsid w:val="008759AE"/>
    <w:rsid w:val="00875AAD"/>
    <w:rsid w:val="008768DB"/>
    <w:rsid w:val="00877688"/>
    <w:rsid w:val="00880A76"/>
    <w:rsid w:val="00881510"/>
    <w:rsid w:val="0088161D"/>
    <w:rsid w:val="00881CBB"/>
    <w:rsid w:val="008840AC"/>
    <w:rsid w:val="00884703"/>
    <w:rsid w:val="00884779"/>
    <w:rsid w:val="00884812"/>
    <w:rsid w:val="00885BE6"/>
    <w:rsid w:val="00885C1B"/>
    <w:rsid w:val="008864D5"/>
    <w:rsid w:val="00887054"/>
    <w:rsid w:val="00887238"/>
    <w:rsid w:val="00890F82"/>
    <w:rsid w:val="00892940"/>
    <w:rsid w:val="0089390C"/>
    <w:rsid w:val="00894570"/>
    <w:rsid w:val="00894A88"/>
    <w:rsid w:val="00897FA9"/>
    <w:rsid w:val="008A027C"/>
    <w:rsid w:val="008A0EBA"/>
    <w:rsid w:val="008A1BBB"/>
    <w:rsid w:val="008A2CBB"/>
    <w:rsid w:val="008A2DED"/>
    <w:rsid w:val="008A317E"/>
    <w:rsid w:val="008A4649"/>
    <w:rsid w:val="008A4A15"/>
    <w:rsid w:val="008A5406"/>
    <w:rsid w:val="008A5784"/>
    <w:rsid w:val="008A6164"/>
    <w:rsid w:val="008A65FD"/>
    <w:rsid w:val="008A6A20"/>
    <w:rsid w:val="008A70B7"/>
    <w:rsid w:val="008A766E"/>
    <w:rsid w:val="008B04EA"/>
    <w:rsid w:val="008B124D"/>
    <w:rsid w:val="008B2702"/>
    <w:rsid w:val="008B271C"/>
    <w:rsid w:val="008B3410"/>
    <w:rsid w:val="008B3BC6"/>
    <w:rsid w:val="008B3D7A"/>
    <w:rsid w:val="008B4421"/>
    <w:rsid w:val="008B4B32"/>
    <w:rsid w:val="008B4E6A"/>
    <w:rsid w:val="008B5E61"/>
    <w:rsid w:val="008B62C5"/>
    <w:rsid w:val="008B7A57"/>
    <w:rsid w:val="008B7D8B"/>
    <w:rsid w:val="008C0125"/>
    <w:rsid w:val="008C0ABA"/>
    <w:rsid w:val="008C0CC5"/>
    <w:rsid w:val="008C124C"/>
    <w:rsid w:val="008C12C6"/>
    <w:rsid w:val="008C1780"/>
    <w:rsid w:val="008C1890"/>
    <w:rsid w:val="008C1D76"/>
    <w:rsid w:val="008C2DB4"/>
    <w:rsid w:val="008C36A9"/>
    <w:rsid w:val="008C36D2"/>
    <w:rsid w:val="008C40F7"/>
    <w:rsid w:val="008C455C"/>
    <w:rsid w:val="008C57D6"/>
    <w:rsid w:val="008C6D0E"/>
    <w:rsid w:val="008C6F55"/>
    <w:rsid w:val="008C75D7"/>
    <w:rsid w:val="008C7888"/>
    <w:rsid w:val="008C7D07"/>
    <w:rsid w:val="008D021F"/>
    <w:rsid w:val="008D04C2"/>
    <w:rsid w:val="008D101C"/>
    <w:rsid w:val="008D1B2A"/>
    <w:rsid w:val="008D1F1B"/>
    <w:rsid w:val="008D2401"/>
    <w:rsid w:val="008D4849"/>
    <w:rsid w:val="008D49BC"/>
    <w:rsid w:val="008D51B5"/>
    <w:rsid w:val="008D545E"/>
    <w:rsid w:val="008D5582"/>
    <w:rsid w:val="008D6C9A"/>
    <w:rsid w:val="008D6FB1"/>
    <w:rsid w:val="008D7720"/>
    <w:rsid w:val="008E06F6"/>
    <w:rsid w:val="008E0C30"/>
    <w:rsid w:val="008E103B"/>
    <w:rsid w:val="008E193C"/>
    <w:rsid w:val="008E1B47"/>
    <w:rsid w:val="008E22F8"/>
    <w:rsid w:val="008E2353"/>
    <w:rsid w:val="008E3719"/>
    <w:rsid w:val="008E3F6F"/>
    <w:rsid w:val="008E5479"/>
    <w:rsid w:val="008E5B1B"/>
    <w:rsid w:val="008E6393"/>
    <w:rsid w:val="008E6960"/>
    <w:rsid w:val="008E734F"/>
    <w:rsid w:val="008E7BA1"/>
    <w:rsid w:val="008F0244"/>
    <w:rsid w:val="008F0B31"/>
    <w:rsid w:val="008F0B45"/>
    <w:rsid w:val="008F2862"/>
    <w:rsid w:val="008F2F4F"/>
    <w:rsid w:val="008F30A3"/>
    <w:rsid w:val="008F3A58"/>
    <w:rsid w:val="008F560D"/>
    <w:rsid w:val="008F5BC5"/>
    <w:rsid w:val="008F65FA"/>
    <w:rsid w:val="008F6C27"/>
    <w:rsid w:val="008F7675"/>
    <w:rsid w:val="008F77C2"/>
    <w:rsid w:val="0090017A"/>
    <w:rsid w:val="00900AB2"/>
    <w:rsid w:val="00901239"/>
    <w:rsid w:val="00901534"/>
    <w:rsid w:val="00901765"/>
    <w:rsid w:val="00901F64"/>
    <w:rsid w:val="00901FFB"/>
    <w:rsid w:val="009023EF"/>
    <w:rsid w:val="00902CDE"/>
    <w:rsid w:val="00903958"/>
    <w:rsid w:val="0090482B"/>
    <w:rsid w:val="00905641"/>
    <w:rsid w:val="00905D63"/>
    <w:rsid w:val="00905FD1"/>
    <w:rsid w:val="00907B3F"/>
    <w:rsid w:val="00910A2F"/>
    <w:rsid w:val="00910BD8"/>
    <w:rsid w:val="00911A0B"/>
    <w:rsid w:val="00912202"/>
    <w:rsid w:val="009129AC"/>
    <w:rsid w:val="00912EF5"/>
    <w:rsid w:val="0091388B"/>
    <w:rsid w:val="00913980"/>
    <w:rsid w:val="00915C8A"/>
    <w:rsid w:val="00916423"/>
    <w:rsid w:val="009165C3"/>
    <w:rsid w:val="00917212"/>
    <w:rsid w:val="00917BEB"/>
    <w:rsid w:val="009201B3"/>
    <w:rsid w:val="009212DE"/>
    <w:rsid w:val="00921417"/>
    <w:rsid w:val="0092198B"/>
    <w:rsid w:val="00921BFB"/>
    <w:rsid w:val="00921CC7"/>
    <w:rsid w:val="00923026"/>
    <w:rsid w:val="00923243"/>
    <w:rsid w:val="009234BB"/>
    <w:rsid w:val="0092388D"/>
    <w:rsid w:val="00924A70"/>
    <w:rsid w:val="00924D1D"/>
    <w:rsid w:val="00924D6A"/>
    <w:rsid w:val="00925A41"/>
    <w:rsid w:val="00926341"/>
    <w:rsid w:val="00927AA1"/>
    <w:rsid w:val="00930660"/>
    <w:rsid w:val="009330C1"/>
    <w:rsid w:val="009341FB"/>
    <w:rsid w:val="00934DDA"/>
    <w:rsid w:val="009353C5"/>
    <w:rsid w:val="009354AB"/>
    <w:rsid w:val="00935BE0"/>
    <w:rsid w:val="00936532"/>
    <w:rsid w:val="0093676F"/>
    <w:rsid w:val="0093752F"/>
    <w:rsid w:val="009416B0"/>
    <w:rsid w:val="00943D1C"/>
    <w:rsid w:val="0094442B"/>
    <w:rsid w:val="00944AF1"/>
    <w:rsid w:val="009457B5"/>
    <w:rsid w:val="009459B3"/>
    <w:rsid w:val="00945B71"/>
    <w:rsid w:val="00945BFB"/>
    <w:rsid w:val="00945D68"/>
    <w:rsid w:val="00945EFB"/>
    <w:rsid w:val="009464D9"/>
    <w:rsid w:val="0094734B"/>
    <w:rsid w:val="00947844"/>
    <w:rsid w:val="009479AB"/>
    <w:rsid w:val="00947ACA"/>
    <w:rsid w:val="009544BB"/>
    <w:rsid w:val="00954C69"/>
    <w:rsid w:val="009558F3"/>
    <w:rsid w:val="00955FCE"/>
    <w:rsid w:val="00956037"/>
    <w:rsid w:val="00956C01"/>
    <w:rsid w:val="00956C58"/>
    <w:rsid w:val="00960B50"/>
    <w:rsid w:val="00960DBA"/>
    <w:rsid w:val="009611D0"/>
    <w:rsid w:val="009617E1"/>
    <w:rsid w:val="009619F6"/>
    <w:rsid w:val="00961A0B"/>
    <w:rsid w:val="00961A60"/>
    <w:rsid w:val="00962A3A"/>
    <w:rsid w:val="0096394C"/>
    <w:rsid w:val="00963A49"/>
    <w:rsid w:val="009640E0"/>
    <w:rsid w:val="00965378"/>
    <w:rsid w:val="00966437"/>
    <w:rsid w:val="00966714"/>
    <w:rsid w:val="00966EDB"/>
    <w:rsid w:val="00967311"/>
    <w:rsid w:val="00971DAE"/>
    <w:rsid w:val="00972831"/>
    <w:rsid w:val="009732D2"/>
    <w:rsid w:val="009734B2"/>
    <w:rsid w:val="009735C9"/>
    <w:rsid w:val="009739D1"/>
    <w:rsid w:val="009748DE"/>
    <w:rsid w:val="00974D7E"/>
    <w:rsid w:val="00975D0D"/>
    <w:rsid w:val="00977763"/>
    <w:rsid w:val="00977D96"/>
    <w:rsid w:val="009800D4"/>
    <w:rsid w:val="009803FD"/>
    <w:rsid w:val="009808F2"/>
    <w:rsid w:val="0098091A"/>
    <w:rsid w:val="00981009"/>
    <w:rsid w:val="009812A9"/>
    <w:rsid w:val="0098176C"/>
    <w:rsid w:val="00981ECA"/>
    <w:rsid w:val="00982666"/>
    <w:rsid w:val="00982AF0"/>
    <w:rsid w:val="00982CFE"/>
    <w:rsid w:val="00983024"/>
    <w:rsid w:val="00983D09"/>
    <w:rsid w:val="00983F78"/>
    <w:rsid w:val="009845C1"/>
    <w:rsid w:val="00984FDD"/>
    <w:rsid w:val="009850B2"/>
    <w:rsid w:val="00986316"/>
    <w:rsid w:val="009864B7"/>
    <w:rsid w:val="0098718F"/>
    <w:rsid w:val="00987C8B"/>
    <w:rsid w:val="00990323"/>
    <w:rsid w:val="00992349"/>
    <w:rsid w:val="00992A1D"/>
    <w:rsid w:val="00993557"/>
    <w:rsid w:val="00993CC3"/>
    <w:rsid w:val="00994192"/>
    <w:rsid w:val="0099551E"/>
    <w:rsid w:val="00996F8A"/>
    <w:rsid w:val="009975BC"/>
    <w:rsid w:val="009A03AD"/>
    <w:rsid w:val="009A17EA"/>
    <w:rsid w:val="009A1A23"/>
    <w:rsid w:val="009A1E64"/>
    <w:rsid w:val="009A24C9"/>
    <w:rsid w:val="009A265A"/>
    <w:rsid w:val="009A52DF"/>
    <w:rsid w:val="009A56DE"/>
    <w:rsid w:val="009A5BD1"/>
    <w:rsid w:val="009A67B4"/>
    <w:rsid w:val="009A7014"/>
    <w:rsid w:val="009A71D9"/>
    <w:rsid w:val="009B0DA9"/>
    <w:rsid w:val="009B0DBD"/>
    <w:rsid w:val="009B115D"/>
    <w:rsid w:val="009B1BA3"/>
    <w:rsid w:val="009B2843"/>
    <w:rsid w:val="009B31F0"/>
    <w:rsid w:val="009B3839"/>
    <w:rsid w:val="009B467E"/>
    <w:rsid w:val="009B5A5F"/>
    <w:rsid w:val="009B630C"/>
    <w:rsid w:val="009B6DBE"/>
    <w:rsid w:val="009B7A43"/>
    <w:rsid w:val="009C1385"/>
    <w:rsid w:val="009C1444"/>
    <w:rsid w:val="009C183F"/>
    <w:rsid w:val="009C1BC5"/>
    <w:rsid w:val="009C1C9E"/>
    <w:rsid w:val="009C2246"/>
    <w:rsid w:val="009C3E4D"/>
    <w:rsid w:val="009C4259"/>
    <w:rsid w:val="009C593B"/>
    <w:rsid w:val="009C632F"/>
    <w:rsid w:val="009C6871"/>
    <w:rsid w:val="009C7F9C"/>
    <w:rsid w:val="009D0670"/>
    <w:rsid w:val="009D1D64"/>
    <w:rsid w:val="009D1EBF"/>
    <w:rsid w:val="009D2912"/>
    <w:rsid w:val="009D30FD"/>
    <w:rsid w:val="009D35EA"/>
    <w:rsid w:val="009D4305"/>
    <w:rsid w:val="009D441A"/>
    <w:rsid w:val="009D46B1"/>
    <w:rsid w:val="009D4C66"/>
    <w:rsid w:val="009D702B"/>
    <w:rsid w:val="009E0257"/>
    <w:rsid w:val="009E1034"/>
    <w:rsid w:val="009E14A0"/>
    <w:rsid w:val="009E1991"/>
    <w:rsid w:val="009E20B3"/>
    <w:rsid w:val="009E20FA"/>
    <w:rsid w:val="009E4156"/>
    <w:rsid w:val="009E498B"/>
    <w:rsid w:val="009E59C6"/>
    <w:rsid w:val="009E67B2"/>
    <w:rsid w:val="009E7897"/>
    <w:rsid w:val="009E7AD6"/>
    <w:rsid w:val="009F0366"/>
    <w:rsid w:val="009F137F"/>
    <w:rsid w:val="009F1636"/>
    <w:rsid w:val="009F1BA5"/>
    <w:rsid w:val="009F26B7"/>
    <w:rsid w:val="009F3053"/>
    <w:rsid w:val="009F3153"/>
    <w:rsid w:val="009F3998"/>
    <w:rsid w:val="009F3A29"/>
    <w:rsid w:val="009F3EE3"/>
    <w:rsid w:val="009F434B"/>
    <w:rsid w:val="009F47F8"/>
    <w:rsid w:val="009F5D2A"/>
    <w:rsid w:val="009F672C"/>
    <w:rsid w:val="009F6DF9"/>
    <w:rsid w:val="009F6F2A"/>
    <w:rsid w:val="009F7478"/>
    <w:rsid w:val="009F79B0"/>
    <w:rsid w:val="00A015EC"/>
    <w:rsid w:val="00A02192"/>
    <w:rsid w:val="00A0331E"/>
    <w:rsid w:val="00A0370D"/>
    <w:rsid w:val="00A05E14"/>
    <w:rsid w:val="00A109FF"/>
    <w:rsid w:val="00A11170"/>
    <w:rsid w:val="00A12B0F"/>
    <w:rsid w:val="00A13410"/>
    <w:rsid w:val="00A13CDE"/>
    <w:rsid w:val="00A14A46"/>
    <w:rsid w:val="00A15AFB"/>
    <w:rsid w:val="00A15B5A"/>
    <w:rsid w:val="00A15E35"/>
    <w:rsid w:val="00A15F56"/>
    <w:rsid w:val="00A162AB"/>
    <w:rsid w:val="00A17CBB"/>
    <w:rsid w:val="00A21148"/>
    <w:rsid w:val="00A21306"/>
    <w:rsid w:val="00A21B79"/>
    <w:rsid w:val="00A21F06"/>
    <w:rsid w:val="00A2258B"/>
    <w:rsid w:val="00A230AC"/>
    <w:rsid w:val="00A24B91"/>
    <w:rsid w:val="00A24E23"/>
    <w:rsid w:val="00A25312"/>
    <w:rsid w:val="00A272DE"/>
    <w:rsid w:val="00A278AD"/>
    <w:rsid w:val="00A27B39"/>
    <w:rsid w:val="00A27B65"/>
    <w:rsid w:val="00A315A6"/>
    <w:rsid w:val="00A32687"/>
    <w:rsid w:val="00A32B98"/>
    <w:rsid w:val="00A32CEC"/>
    <w:rsid w:val="00A34CFE"/>
    <w:rsid w:val="00A356D3"/>
    <w:rsid w:val="00A36EA3"/>
    <w:rsid w:val="00A37400"/>
    <w:rsid w:val="00A3783B"/>
    <w:rsid w:val="00A37A7F"/>
    <w:rsid w:val="00A4037E"/>
    <w:rsid w:val="00A40BDD"/>
    <w:rsid w:val="00A414D4"/>
    <w:rsid w:val="00A425D0"/>
    <w:rsid w:val="00A433F9"/>
    <w:rsid w:val="00A43DBC"/>
    <w:rsid w:val="00A440DA"/>
    <w:rsid w:val="00A449EA"/>
    <w:rsid w:val="00A44AB3"/>
    <w:rsid w:val="00A450AB"/>
    <w:rsid w:val="00A4511F"/>
    <w:rsid w:val="00A45D70"/>
    <w:rsid w:val="00A473B0"/>
    <w:rsid w:val="00A478E3"/>
    <w:rsid w:val="00A5077B"/>
    <w:rsid w:val="00A5115D"/>
    <w:rsid w:val="00A51993"/>
    <w:rsid w:val="00A5265F"/>
    <w:rsid w:val="00A52946"/>
    <w:rsid w:val="00A53671"/>
    <w:rsid w:val="00A538C3"/>
    <w:rsid w:val="00A53D4E"/>
    <w:rsid w:val="00A53F86"/>
    <w:rsid w:val="00A5457D"/>
    <w:rsid w:val="00A555F4"/>
    <w:rsid w:val="00A55AF3"/>
    <w:rsid w:val="00A56906"/>
    <w:rsid w:val="00A569EF"/>
    <w:rsid w:val="00A56EF6"/>
    <w:rsid w:val="00A60437"/>
    <w:rsid w:val="00A61940"/>
    <w:rsid w:val="00A625DC"/>
    <w:rsid w:val="00A629C5"/>
    <w:rsid w:val="00A62FBE"/>
    <w:rsid w:val="00A638AE"/>
    <w:rsid w:val="00A63CC0"/>
    <w:rsid w:val="00A63EEA"/>
    <w:rsid w:val="00A6440E"/>
    <w:rsid w:val="00A64E79"/>
    <w:rsid w:val="00A65097"/>
    <w:rsid w:val="00A650F9"/>
    <w:rsid w:val="00A65EAE"/>
    <w:rsid w:val="00A660F9"/>
    <w:rsid w:val="00A6674F"/>
    <w:rsid w:val="00A66F39"/>
    <w:rsid w:val="00A67699"/>
    <w:rsid w:val="00A70332"/>
    <w:rsid w:val="00A722A6"/>
    <w:rsid w:val="00A74BE1"/>
    <w:rsid w:val="00A75C89"/>
    <w:rsid w:val="00A76C5D"/>
    <w:rsid w:val="00A77404"/>
    <w:rsid w:val="00A778C8"/>
    <w:rsid w:val="00A77A2C"/>
    <w:rsid w:val="00A77D00"/>
    <w:rsid w:val="00A80087"/>
    <w:rsid w:val="00A821FE"/>
    <w:rsid w:val="00A82223"/>
    <w:rsid w:val="00A83EDF"/>
    <w:rsid w:val="00A84D4C"/>
    <w:rsid w:val="00A86042"/>
    <w:rsid w:val="00A867E9"/>
    <w:rsid w:val="00A86CFB"/>
    <w:rsid w:val="00A87D9F"/>
    <w:rsid w:val="00A902A1"/>
    <w:rsid w:val="00A90C92"/>
    <w:rsid w:val="00A91252"/>
    <w:rsid w:val="00A9133A"/>
    <w:rsid w:val="00A91349"/>
    <w:rsid w:val="00A91822"/>
    <w:rsid w:val="00A928EF"/>
    <w:rsid w:val="00A93101"/>
    <w:rsid w:val="00A93604"/>
    <w:rsid w:val="00A93CCB"/>
    <w:rsid w:val="00A93EF9"/>
    <w:rsid w:val="00A94105"/>
    <w:rsid w:val="00A94D63"/>
    <w:rsid w:val="00A95BEF"/>
    <w:rsid w:val="00A965DF"/>
    <w:rsid w:val="00A96D01"/>
    <w:rsid w:val="00A97B70"/>
    <w:rsid w:val="00AA02C1"/>
    <w:rsid w:val="00AA0704"/>
    <w:rsid w:val="00AA128E"/>
    <w:rsid w:val="00AA1332"/>
    <w:rsid w:val="00AA1643"/>
    <w:rsid w:val="00AA185B"/>
    <w:rsid w:val="00AA1CEB"/>
    <w:rsid w:val="00AA2C7C"/>
    <w:rsid w:val="00AA2D98"/>
    <w:rsid w:val="00AA38E0"/>
    <w:rsid w:val="00AA47F3"/>
    <w:rsid w:val="00AA5C0F"/>
    <w:rsid w:val="00AA7891"/>
    <w:rsid w:val="00AA78C9"/>
    <w:rsid w:val="00AB02B9"/>
    <w:rsid w:val="00AB0C9E"/>
    <w:rsid w:val="00AB15B0"/>
    <w:rsid w:val="00AB277E"/>
    <w:rsid w:val="00AB294F"/>
    <w:rsid w:val="00AB2CA3"/>
    <w:rsid w:val="00AB331A"/>
    <w:rsid w:val="00AB37D8"/>
    <w:rsid w:val="00AB4CCB"/>
    <w:rsid w:val="00AB5006"/>
    <w:rsid w:val="00AB5A41"/>
    <w:rsid w:val="00AB5FED"/>
    <w:rsid w:val="00AB6266"/>
    <w:rsid w:val="00AB6A45"/>
    <w:rsid w:val="00AB6AFA"/>
    <w:rsid w:val="00AB7050"/>
    <w:rsid w:val="00AC0E70"/>
    <w:rsid w:val="00AC19AA"/>
    <w:rsid w:val="00AC1C9E"/>
    <w:rsid w:val="00AC2272"/>
    <w:rsid w:val="00AC2DD0"/>
    <w:rsid w:val="00AC4EF5"/>
    <w:rsid w:val="00AC63C0"/>
    <w:rsid w:val="00AC6944"/>
    <w:rsid w:val="00AC6AA0"/>
    <w:rsid w:val="00AC77C7"/>
    <w:rsid w:val="00AC78C8"/>
    <w:rsid w:val="00AD09EA"/>
    <w:rsid w:val="00AD169B"/>
    <w:rsid w:val="00AD262E"/>
    <w:rsid w:val="00AD46E3"/>
    <w:rsid w:val="00AD5364"/>
    <w:rsid w:val="00AD5C17"/>
    <w:rsid w:val="00AD6420"/>
    <w:rsid w:val="00AD6DD9"/>
    <w:rsid w:val="00AE1E6E"/>
    <w:rsid w:val="00AE2376"/>
    <w:rsid w:val="00AE25C5"/>
    <w:rsid w:val="00AE27A9"/>
    <w:rsid w:val="00AE32D7"/>
    <w:rsid w:val="00AE3305"/>
    <w:rsid w:val="00AE3455"/>
    <w:rsid w:val="00AE3668"/>
    <w:rsid w:val="00AE3DFA"/>
    <w:rsid w:val="00AE452D"/>
    <w:rsid w:val="00AE4787"/>
    <w:rsid w:val="00AE4D91"/>
    <w:rsid w:val="00AE5966"/>
    <w:rsid w:val="00AE597A"/>
    <w:rsid w:val="00AE6133"/>
    <w:rsid w:val="00AE69FD"/>
    <w:rsid w:val="00AE6C3A"/>
    <w:rsid w:val="00AE723C"/>
    <w:rsid w:val="00AE741A"/>
    <w:rsid w:val="00AF0345"/>
    <w:rsid w:val="00AF089E"/>
    <w:rsid w:val="00AF0FB0"/>
    <w:rsid w:val="00AF1BA6"/>
    <w:rsid w:val="00AF1BCA"/>
    <w:rsid w:val="00AF27E4"/>
    <w:rsid w:val="00AF2A91"/>
    <w:rsid w:val="00AF2AE7"/>
    <w:rsid w:val="00AF3653"/>
    <w:rsid w:val="00AF425B"/>
    <w:rsid w:val="00AF5797"/>
    <w:rsid w:val="00AF5AC1"/>
    <w:rsid w:val="00AF6149"/>
    <w:rsid w:val="00AF6659"/>
    <w:rsid w:val="00AF672D"/>
    <w:rsid w:val="00AF711A"/>
    <w:rsid w:val="00B00E4C"/>
    <w:rsid w:val="00B01157"/>
    <w:rsid w:val="00B01216"/>
    <w:rsid w:val="00B03FDC"/>
    <w:rsid w:val="00B04114"/>
    <w:rsid w:val="00B046F4"/>
    <w:rsid w:val="00B048C0"/>
    <w:rsid w:val="00B062EA"/>
    <w:rsid w:val="00B06B71"/>
    <w:rsid w:val="00B0736C"/>
    <w:rsid w:val="00B116D6"/>
    <w:rsid w:val="00B1193A"/>
    <w:rsid w:val="00B11A92"/>
    <w:rsid w:val="00B11E96"/>
    <w:rsid w:val="00B1251D"/>
    <w:rsid w:val="00B126DF"/>
    <w:rsid w:val="00B1325E"/>
    <w:rsid w:val="00B13EFF"/>
    <w:rsid w:val="00B14591"/>
    <w:rsid w:val="00B15356"/>
    <w:rsid w:val="00B204C0"/>
    <w:rsid w:val="00B20523"/>
    <w:rsid w:val="00B207F1"/>
    <w:rsid w:val="00B20B4F"/>
    <w:rsid w:val="00B21211"/>
    <w:rsid w:val="00B22330"/>
    <w:rsid w:val="00B229C2"/>
    <w:rsid w:val="00B23861"/>
    <w:rsid w:val="00B24064"/>
    <w:rsid w:val="00B24CA5"/>
    <w:rsid w:val="00B24E99"/>
    <w:rsid w:val="00B25188"/>
    <w:rsid w:val="00B25CF3"/>
    <w:rsid w:val="00B26C57"/>
    <w:rsid w:val="00B26E1F"/>
    <w:rsid w:val="00B26FA9"/>
    <w:rsid w:val="00B27274"/>
    <w:rsid w:val="00B31BD1"/>
    <w:rsid w:val="00B31E4C"/>
    <w:rsid w:val="00B325DD"/>
    <w:rsid w:val="00B33060"/>
    <w:rsid w:val="00B34232"/>
    <w:rsid w:val="00B34E16"/>
    <w:rsid w:val="00B35792"/>
    <w:rsid w:val="00B35B26"/>
    <w:rsid w:val="00B35F40"/>
    <w:rsid w:val="00B3651A"/>
    <w:rsid w:val="00B36E56"/>
    <w:rsid w:val="00B37853"/>
    <w:rsid w:val="00B37EF8"/>
    <w:rsid w:val="00B40799"/>
    <w:rsid w:val="00B433F6"/>
    <w:rsid w:val="00B43455"/>
    <w:rsid w:val="00B438F8"/>
    <w:rsid w:val="00B4475F"/>
    <w:rsid w:val="00B44DE9"/>
    <w:rsid w:val="00B45AC5"/>
    <w:rsid w:val="00B46369"/>
    <w:rsid w:val="00B463E7"/>
    <w:rsid w:val="00B464FF"/>
    <w:rsid w:val="00B46880"/>
    <w:rsid w:val="00B46D7B"/>
    <w:rsid w:val="00B4729F"/>
    <w:rsid w:val="00B50457"/>
    <w:rsid w:val="00B512CD"/>
    <w:rsid w:val="00B52125"/>
    <w:rsid w:val="00B539FA"/>
    <w:rsid w:val="00B53EE1"/>
    <w:rsid w:val="00B5400A"/>
    <w:rsid w:val="00B54CDE"/>
    <w:rsid w:val="00B56D1C"/>
    <w:rsid w:val="00B56D54"/>
    <w:rsid w:val="00B571F7"/>
    <w:rsid w:val="00B6093B"/>
    <w:rsid w:val="00B60A74"/>
    <w:rsid w:val="00B60B98"/>
    <w:rsid w:val="00B60DB2"/>
    <w:rsid w:val="00B613E4"/>
    <w:rsid w:val="00B61B42"/>
    <w:rsid w:val="00B623C3"/>
    <w:rsid w:val="00B62923"/>
    <w:rsid w:val="00B62AD4"/>
    <w:rsid w:val="00B62F15"/>
    <w:rsid w:val="00B63121"/>
    <w:rsid w:val="00B632D9"/>
    <w:rsid w:val="00B63458"/>
    <w:rsid w:val="00B63F06"/>
    <w:rsid w:val="00B64111"/>
    <w:rsid w:val="00B64B80"/>
    <w:rsid w:val="00B65F9D"/>
    <w:rsid w:val="00B66035"/>
    <w:rsid w:val="00B669ED"/>
    <w:rsid w:val="00B67674"/>
    <w:rsid w:val="00B67902"/>
    <w:rsid w:val="00B67F0F"/>
    <w:rsid w:val="00B70069"/>
    <w:rsid w:val="00B70380"/>
    <w:rsid w:val="00B706B2"/>
    <w:rsid w:val="00B70FA5"/>
    <w:rsid w:val="00B7206E"/>
    <w:rsid w:val="00B740A8"/>
    <w:rsid w:val="00B75F29"/>
    <w:rsid w:val="00B760CA"/>
    <w:rsid w:val="00B76B04"/>
    <w:rsid w:val="00B771DF"/>
    <w:rsid w:val="00B777BB"/>
    <w:rsid w:val="00B8089B"/>
    <w:rsid w:val="00B80984"/>
    <w:rsid w:val="00B80C73"/>
    <w:rsid w:val="00B810AC"/>
    <w:rsid w:val="00B827F6"/>
    <w:rsid w:val="00B83416"/>
    <w:rsid w:val="00B83B11"/>
    <w:rsid w:val="00B84134"/>
    <w:rsid w:val="00B85EB4"/>
    <w:rsid w:val="00B86600"/>
    <w:rsid w:val="00B86A94"/>
    <w:rsid w:val="00B874A1"/>
    <w:rsid w:val="00B8779F"/>
    <w:rsid w:val="00B879E5"/>
    <w:rsid w:val="00B91733"/>
    <w:rsid w:val="00B91D04"/>
    <w:rsid w:val="00B92BA5"/>
    <w:rsid w:val="00B93000"/>
    <w:rsid w:val="00B93596"/>
    <w:rsid w:val="00B9382F"/>
    <w:rsid w:val="00B93E1E"/>
    <w:rsid w:val="00B94FF8"/>
    <w:rsid w:val="00B95622"/>
    <w:rsid w:val="00B956BC"/>
    <w:rsid w:val="00B962A2"/>
    <w:rsid w:val="00B96D88"/>
    <w:rsid w:val="00BA059F"/>
    <w:rsid w:val="00BA0752"/>
    <w:rsid w:val="00BA0E1F"/>
    <w:rsid w:val="00BA13C4"/>
    <w:rsid w:val="00BA16AA"/>
    <w:rsid w:val="00BA1840"/>
    <w:rsid w:val="00BA207E"/>
    <w:rsid w:val="00BA242D"/>
    <w:rsid w:val="00BA2F6E"/>
    <w:rsid w:val="00BA35FF"/>
    <w:rsid w:val="00BA37BD"/>
    <w:rsid w:val="00BA3B05"/>
    <w:rsid w:val="00BA6709"/>
    <w:rsid w:val="00BA673E"/>
    <w:rsid w:val="00BA6A47"/>
    <w:rsid w:val="00BB1D32"/>
    <w:rsid w:val="00BB2AE6"/>
    <w:rsid w:val="00BB35B0"/>
    <w:rsid w:val="00BB35CC"/>
    <w:rsid w:val="00BB4E14"/>
    <w:rsid w:val="00BB5079"/>
    <w:rsid w:val="00BB5F19"/>
    <w:rsid w:val="00BB6013"/>
    <w:rsid w:val="00BB6828"/>
    <w:rsid w:val="00BB6CF8"/>
    <w:rsid w:val="00BB78E4"/>
    <w:rsid w:val="00BC02D3"/>
    <w:rsid w:val="00BC0512"/>
    <w:rsid w:val="00BC2561"/>
    <w:rsid w:val="00BC2BDE"/>
    <w:rsid w:val="00BC3111"/>
    <w:rsid w:val="00BC34EA"/>
    <w:rsid w:val="00BC38EB"/>
    <w:rsid w:val="00BC3B36"/>
    <w:rsid w:val="00BC522C"/>
    <w:rsid w:val="00BC5392"/>
    <w:rsid w:val="00BC5546"/>
    <w:rsid w:val="00BC64F2"/>
    <w:rsid w:val="00BC7EE9"/>
    <w:rsid w:val="00BD0299"/>
    <w:rsid w:val="00BD06FF"/>
    <w:rsid w:val="00BD0CD3"/>
    <w:rsid w:val="00BD20C2"/>
    <w:rsid w:val="00BD246F"/>
    <w:rsid w:val="00BD3235"/>
    <w:rsid w:val="00BD5AD9"/>
    <w:rsid w:val="00BD6CB3"/>
    <w:rsid w:val="00BE027E"/>
    <w:rsid w:val="00BE0862"/>
    <w:rsid w:val="00BE0B78"/>
    <w:rsid w:val="00BE1B46"/>
    <w:rsid w:val="00BE361F"/>
    <w:rsid w:val="00BE3847"/>
    <w:rsid w:val="00BE3F7A"/>
    <w:rsid w:val="00BE4E95"/>
    <w:rsid w:val="00BE5AD1"/>
    <w:rsid w:val="00BE5FC7"/>
    <w:rsid w:val="00BE640F"/>
    <w:rsid w:val="00BE6504"/>
    <w:rsid w:val="00BF04D2"/>
    <w:rsid w:val="00BF0931"/>
    <w:rsid w:val="00BF0AE3"/>
    <w:rsid w:val="00BF0C06"/>
    <w:rsid w:val="00BF15DE"/>
    <w:rsid w:val="00BF1D4E"/>
    <w:rsid w:val="00BF2350"/>
    <w:rsid w:val="00BF44B6"/>
    <w:rsid w:val="00BF58B9"/>
    <w:rsid w:val="00BF64A3"/>
    <w:rsid w:val="00BF673D"/>
    <w:rsid w:val="00BF6B02"/>
    <w:rsid w:val="00BF6D19"/>
    <w:rsid w:val="00BF7B8F"/>
    <w:rsid w:val="00C00713"/>
    <w:rsid w:val="00C0098D"/>
    <w:rsid w:val="00C01264"/>
    <w:rsid w:val="00C0337B"/>
    <w:rsid w:val="00C04199"/>
    <w:rsid w:val="00C04582"/>
    <w:rsid w:val="00C0468C"/>
    <w:rsid w:val="00C0597E"/>
    <w:rsid w:val="00C06E46"/>
    <w:rsid w:val="00C121FE"/>
    <w:rsid w:val="00C15B15"/>
    <w:rsid w:val="00C1741A"/>
    <w:rsid w:val="00C1772E"/>
    <w:rsid w:val="00C17B87"/>
    <w:rsid w:val="00C17CFE"/>
    <w:rsid w:val="00C17F1B"/>
    <w:rsid w:val="00C20161"/>
    <w:rsid w:val="00C204A8"/>
    <w:rsid w:val="00C20926"/>
    <w:rsid w:val="00C20B8A"/>
    <w:rsid w:val="00C21407"/>
    <w:rsid w:val="00C219CC"/>
    <w:rsid w:val="00C2324C"/>
    <w:rsid w:val="00C235AD"/>
    <w:rsid w:val="00C23B16"/>
    <w:rsid w:val="00C245C6"/>
    <w:rsid w:val="00C24F18"/>
    <w:rsid w:val="00C2505F"/>
    <w:rsid w:val="00C25C52"/>
    <w:rsid w:val="00C2607C"/>
    <w:rsid w:val="00C26574"/>
    <w:rsid w:val="00C26B66"/>
    <w:rsid w:val="00C305E6"/>
    <w:rsid w:val="00C31EA3"/>
    <w:rsid w:val="00C32546"/>
    <w:rsid w:val="00C32552"/>
    <w:rsid w:val="00C328CB"/>
    <w:rsid w:val="00C32F3B"/>
    <w:rsid w:val="00C34F92"/>
    <w:rsid w:val="00C352BB"/>
    <w:rsid w:val="00C35F99"/>
    <w:rsid w:val="00C3678C"/>
    <w:rsid w:val="00C36B29"/>
    <w:rsid w:val="00C37C4E"/>
    <w:rsid w:val="00C402CB"/>
    <w:rsid w:val="00C4115F"/>
    <w:rsid w:val="00C42988"/>
    <w:rsid w:val="00C42EEA"/>
    <w:rsid w:val="00C430E2"/>
    <w:rsid w:val="00C43902"/>
    <w:rsid w:val="00C4408D"/>
    <w:rsid w:val="00C441A6"/>
    <w:rsid w:val="00C44D4B"/>
    <w:rsid w:val="00C45913"/>
    <w:rsid w:val="00C471FB"/>
    <w:rsid w:val="00C47AED"/>
    <w:rsid w:val="00C5055B"/>
    <w:rsid w:val="00C5086B"/>
    <w:rsid w:val="00C51FD9"/>
    <w:rsid w:val="00C51FFC"/>
    <w:rsid w:val="00C52FA7"/>
    <w:rsid w:val="00C53853"/>
    <w:rsid w:val="00C550EE"/>
    <w:rsid w:val="00C56EC5"/>
    <w:rsid w:val="00C570CD"/>
    <w:rsid w:val="00C612B6"/>
    <w:rsid w:val="00C615C9"/>
    <w:rsid w:val="00C615D0"/>
    <w:rsid w:val="00C61AD4"/>
    <w:rsid w:val="00C62507"/>
    <w:rsid w:val="00C64AAB"/>
    <w:rsid w:val="00C64E46"/>
    <w:rsid w:val="00C6500E"/>
    <w:rsid w:val="00C652F5"/>
    <w:rsid w:val="00C65708"/>
    <w:rsid w:val="00C65CF4"/>
    <w:rsid w:val="00C65ED2"/>
    <w:rsid w:val="00C66A32"/>
    <w:rsid w:val="00C66B9A"/>
    <w:rsid w:val="00C67957"/>
    <w:rsid w:val="00C70CDB"/>
    <w:rsid w:val="00C72172"/>
    <w:rsid w:val="00C7270D"/>
    <w:rsid w:val="00C72989"/>
    <w:rsid w:val="00C72F6C"/>
    <w:rsid w:val="00C73B80"/>
    <w:rsid w:val="00C741CC"/>
    <w:rsid w:val="00C7483E"/>
    <w:rsid w:val="00C74890"/>
    <w:rsid w:val="00C75146"/>
    <w:rsid w:val="00C75330"/>
    <w:rsid w:val="00C76CD2"/>
    <w:rsid w:val="00C77F79"/>
    <w:rsid w:val="00C80921"/>
    <w:rsid w:val="00C8197C"/>
    <w:rsid w:val="00C82EB0"/>
    <w:rsid w:val="00C8452C"/>
    <w:rsid w:val="00C852B5"/>
    <w:rsid w:val="00C85A0F"/>
    <w:rsid w:val="00C86A7C"/>
    <w:rsid w:val="00C9046D"/>
    <w:rsid w:val="00C9078B"/>
    <w:rsid w:val="00C912C5"/>
    <w:rsid w:val="00C91B37"/>
    <w:rsid w:val="00C91D6B"/>
    <w:rsid w:val="00C9317A"/>
    <w:rsid w:val="00C933ED"/>
    <w:rsid w:val="00C93C9A"/>
    <w:rsid w:val="00C947C5"/>
    <w:rsid w:val="00C950FF"/>
    <w:rsid w:val="00C9582C"/>
    <w:rsid w:val="00C963BB"/>
    <w:rsid w:val="00C966E9"/>
    <w:rsid w:val="00C96832"/>
    <w:rsid w:val="00C9795D"/>
    <w:rsid w:val="00CA10F3"/>
    <w:rsid w:val="00CA1883"/>
    <w:rsid w:val="00CA1A36"/>
    <w:rsid w:val="00CA2730"/>
    <w:rsid w:val="00CA33E4"/>
    <w:rsid w:val="00CA44BC"/>
    <w:rsid w:val="00CA4777"/>
    <w:rsid w:val="00CA5648"/>
    <w:rsid w:val="00CA5F0A"/>
    <w:rsid w:val="00CA5F1C"/>
    <w:rsid w:val="00CA649C"/>
    <w:rsid w:val="00CA674A"/>
    <w:rsid w:val="00CA7398"/>
    <w:rsid w:val="00CA77D3"/>
    <w:rsid w:val="00CB1B41"/>
    <w:rsid w:val="00CB26B2"/>
    <w:rsid w:val="00CB2CFD"/>
    <w:rsid w:val="00CB302C"/>
    <w:rsid w:val="00CB3C1C"/>
    <w:rsid w:val="00CB5B9B"/>
    <w:rsid w:val="00CB7CEF"/>
    <w:rsid w:val="00CB7E62"/>
    <w:rsid w:val="00CB7F76"/>
    <w:rsid w:val="00CC0AB6"/>
    <w:rsid w:val="00CC0CE5"/>
    <w:rsid w:val="00CC0DBF"/>
    <w:rsid w:val="00CC181F"/>
    <w:rsid w:val="00CC22EE"/>
    <w:rsid w:val="00CC2A49"/>
    <w:rsid w:val="00CC3275"/>
    <w:rsid w:val="00CC3478"/>
    <w:rsid w:val="00CC3CE3"/>
    <w:rsid w:val="00CC40EB"/>
    <w:rsid w:val="00CC4676"/>
    <w:rsid w:val="00CC4DB9"/>
    <w:rsid w:val="00CC5DA1"/>
    <w:rsid w:val="00CC6B5D"/>
    <w:rsid w:val="00CC7B3E"/>
    <w:rsid w:val="00CD0094"/>
    <w:rsid w:val="00CD03C8"/>
    <w:rsid w:val="00CD17A5"/>
    <w:rsid w:val="00CD2049"/>
    <w:rsid w:val="00CD24EE"/>
    <w:rsid w:val="00CD2D99"/>
    <w:rsid w:val="00CD36BA"/>
    <w:rsid w:val="00CD3C8A"/>
    <w:rsid w:val="00CD449E"/>
    <w:rsid w:val="00CD5027"/>
    <w:rsid w:val="00CD77B2"/>
    <w:rsid w:val="00CE26E9"/>
    <w:rsid w:val="00CE2962"/>
    <w:rsid w:val="00CE310A"/>
    <w:rsid w:val="00CE3817"/>
    <w:rsid w:val="00CE38EA"/>
    <w:rsid w:val="00CE42EF"/>
    <w:rsid w:val="00CE49EB"/>
    <w:rsid w:val="00CE568D"/>
    <w:rsid w:val="00CE5738"/>
    <w:rsid w:val="00CE5C17"/>
    <w:rsid w:val="00CE5DAD"/>
    <w:rsid w:val="00CE67FF"/>
    <w:rsid w:val="00CE6C05"/>
    <w:rsid w:val="00CF1206"/>
    <w:rsid w:val="00CF1F58"/>
    <w:rsid w:val="00CF22EC"/>
    <w:rsid w:val="00CF2834"/>
    <w:rsid w:val="00CF3425"/>
    <w:rsid w:val="00CF6480"/>
    <w:rsid w:val="00CF6785"/>
    <w:rsid w:val="00CF692A"/>
    <w:rsid w:val="00CF75AB"/>
    <w:rsid w:val="00D0010F"/>
    <w:rsid w:val="00D002B5"/>
    <w:rsid w:val="00D009C2"/>
    <w:rsid w:val="00D00D37"/>
    <w:rsid w:val="00D00DF6"/>
    <w:rsid w:val="00D011CA"/>
    <w:rsid w:val="00D02952"/>
    <w:rsid w:val="00D0375C"/>
    <w:rsid w:val="00D03DDD"/>
    <w:rsid w:val="00D04162"/>
    <w:rsid w:val="00D04447"/>
    <w:rsid w:val="00D046C7"/>
    <w:rsid w:val="00D04833"/>
    <w:rsid w:val="00D070D5"/>
    <w:rsid w:val="00D07106"/>
    <w:rsid w:val="00D07AD1"/>
    <w:rsid w:val="00D112C8"/>
    <w:rsid w:val="00D114E7"/>
    <w:rsid w:val="00D11AEE"/>
    <w:rsid w:val="00D11EE3"/>
    <w:rsid w:val="00D12BD4"/>
    <w:rsid w:val="00D155C3"/>
    <w:rsid w:val="00D15C11"/>
    <w:rsid w:val="00D160D5"/>
    <w:rsid w:val="00D163D7"/>
    <w:rsid w:val="00D16AFD"/>
    <w:rsid w:val="00D16C39"/>
    <w:rsid w:val="00D16FB8"/>
    <w:rsid w:val="00D20135"/>
    <w:rsid w:val="00D202AB"/>
    <w:rsid w:val="00D2078B"/>
    <w:rsid w:val="00D20EE2"/>
    <w:rsid w:val="00D211DA"/>
    <w:rsid w:val="00D213DB"/>
    <w:rsid w:val="00D2193B"/>
    <w:rsid w:val="00D21FD3"/>
    <w:rsid w:val="00D2237D"/>
    <w:rsid w:val="00D2238D"/>
    <w:rsid w:val="00D233B5"/>
    <w:rsid w:val="00D243A8"/>
    <w:rsid w:val="00D2583B"/>
    <w:rsid w:val="00D2599A"/>
    <w:rsid w:val="00D261E6"/>
    <w:rsid w:val="00D278ED"/>
    <w:rsid w:val="00D27F37"/>
    <w:rsid w:val="00D31667"/>
    <w:rsid w:val="00D31833"/>
    <w:rsid w:val="00D31C33"/>
    <w:rsid w:val="00D31D3D"/>
    <w:rsid w:val="00D320FD"/>
    <w:rsid w:val="00D32456"/>
    <w:rsid w:val="00D3356E"/>
    <w:rsid w:val="00D33C4A"/>
    <w:rsid w:val="00D370D8"/>
    <w:rsid w:val="00D3795F"/>
    <w:rsid w:val="00D40674"/>
    <w:rsid w:val="00D409D6"/>
    <w:rsid w:val="00D41AD0"/>
    <w:rsid w:val="00D422B6"/>
    <w:rsid w:val="00D43471"/>
    <w:rsid w:val="00D436D1"/>
    <w:rsid w:val="00D438C9"/>
    <w:rsid w:val="00D43933"/>
    <w:rsid w:val="00D45803"/>
    <w:rsid w:val="00D462E0"/>
    <w:rsid w:val="00D46B28"/>
    <w:rsid w:val="00D47AA2"/>
    <w:rsid w:val="00D50114"/>
    <w:rsid w:val="00D50268"/>
    <w:rsid w:val="00D50515"/>
    <w:rsid w:val="00D50634"/>
    <w:rsid w:val="00D50CE3"/>
    <w:rsid w:val="00D512CC"/>
    <w:rsid w:val="00D53182"/>
    <w:rsid w:val="00D53CD0"/>
    <w:rsid w:val="00D54D48"/>
    <w:rsid w:val="00D55B25"/>
    <w:rsid w:val="00D56D38"/>
    <w:rsid w:val="00D57DDE"/>
    <w:rsid w:val="00D6066F"/>
    <w:rsid w:val="00D60B91"/>
    <w:rsid w:val="00D614C9"/>
    <w:rsid w:val="00D61747"/>
    <w:rsid w:val="00D61EEC"/>
    <w:rsid w:val="00D62323"/>
    <w:rsid w:val="00D6292C"/>
    <w:rsid w:val="00D629BA"/>
    <w:rsid w:val="00D63948"/>
    <w:rsid w:val="00D64714"/>
    <w:rsid w:val="00D65CF4"/>
    <w:rsid w:val="00D67645"/>
    <w:rsid w:val="00D67779"/>
    <w:rsid w:val="00D706FC"/>
    <w:rsid w:val="00D70D1B"/>
    <w:rsid w:val="00D72091"/>
    <w:rsid w:val="00D72697"/>
    <w:rsid w:val="00D72D5C"/>
    <w:rsid w:val="00D73726"/>
    <w:rsid w:val="00D73DD8"/>
    <w:rsid w:val="00D73E69"/>
    <w:rsid w:val="00D748CE"/>
    <w:rsid w:val="00D74AF9"/>
    <w:rsid w:val="00D7525E"/>
    <w:rsid w:val="00D756FA"/>
    <w:rsid w:val="00D76197"/>
    <w:rsid w:val="00D77549"/>
    <w:rsid w:val="00D77744"/>
    <w:rsid w:val="00D777AA"/>
    <w:rsid w:val="00D77BFA"/>
    <w:rsid w:val="00D77ED5"/>
    <w:rsid w:val="00D800F2"/>
    <w:rsid w:val="00D80779"/>
    <w:rsid w:val="00D81BD6"/>
    <w:rsid w:val="00D82670"/>
    <w:rsid w:val="00D82C15"/>
    <w:rsid w:val="00D82DE6"/>
    <w:rsid w:val="00D832A2"/>
    <w:rsid w:val="00D836AA"/>
    <w:rsid w:val="00D83F4F"/>
    <w:rsid w:val="00D849C7"/>
    <w:rsid w:val="00D85227"/>
    <w:rsid w:val="00D85DAC"/>
    <w:rsid w:val="00D85FB4"/>
    <w:rsid w:val="00D862F9"/>
    <w:rsid w:val="00D8713F"/>
    <w:rsid w:val="00D9058D"/>
    <w:rsid w:val="00D92358"/>
    <w:rsid w:val="00D926A5"/>
    <w:rsid w:val="00D92F40"/>
    <w:rsid w:val="00D93102"/>
    <w:rsid w:val="00D93248"/>
    <w:rsid w:val="00D93989"/>
    <w:rsid w:val="00D94693"/>
    <w:rsid w:val="00D94A2D"/>
    <w:rsid w:val="00D94FF5"/>
    <w:rsid w:val="00D9674F"/>
    <w:rsid w:val="00DA0025"/>
    <w:rsid w:val="00DA0E6E"/>
    <w:rsid w:val="00DA17FF"/>
    <w:rsid w:val="00DA23C0"/>
    <w:rsid w:val="00DA25E9"/>
    <w:rsid w:val="00DA2BD8"/>
    <w:rsid w:val="00DA2CCB"/>
    <w:rsid w:val="00DA319A"/>
    <w:rsid w:val="00DA4429"/>
    <w:rsid w:val="00DA47F6"/>
    <w:rsid w:val="00DA4863"/>
    <w:rsid w:val="00DA48B9"/>
    <w:rsid w:val="00DA666B"/>
    <w:rsid w:val="00DB0BCF"/>
    <w:rsid w:val="00DB1309"/>
    <w:rsid w:val="00DB2786"/>
    <w:rsid w:val="00DB3362"/>
    <w:rsid w:val="00DB5846"/>
    <w:rsid w:val="00DB58AC"/>
    <w:rsid w:val="00DB6488"/>
    <w:rsid w:val="00DB7DDA"/>
    <w:rsid w:val="00DC1C9E"/>
    <w:rsid w:val="00DC209B"/>
    <w:rsid w:val="00DC2151"/>
    <w:rsid w:val="00DC21EB"/>
    <w:rsid w:val="00DC2765"/>
    <w:rsid w:val="00DC32BF"/>
    <w:rsid w:val="00DC3522"/>
    <w:rsid w:val="00DC4DB2"/>
    <w:rsid w:val="00DC4F9A"/>
    <w:rsid w:val="00DC531E"/>
    <w:rsid w:val="00DC5ABE"/>
    <w:rsid w:val="00DC74AC"/>
    <w:rsid w:val="00DC7D0C"/>
    <w:rsid w:val="00DC7D17"/>
    <w:rsid w:val="00DC7E69"/>
    <w:rsid w:val="00DD102B"/>
    <w:rsid w:val="00DD1267"/>
    <w:rsid w:val="00DD23DA"/>
    <w:rsid w:val="00DD282E"/>
    <w:rsid w:val="00DD4851"/>
    <w:rsid w:val="00DD4B3D"/>
    <w:rsid w:val="00DD6726"/>
    <w:rsid w:val="00DD7535"/>
    <w:rsid w:val="00DE0AE3"/>
    <w:rsid w:val="00DE20A8"/>
    <w:rsid w:val="00DE2182"/>
    <w:rsid w:val="00DE270A"/>
    <w:rsid w:val="00DE27F6"/>
    <w:rsid w:val="00DE2CEE"/>
    <w:rsid w:val="00DE2D5E"/>
    <w:rsid w:val="00DE3AF4"/>
    <w:rsid w:val="00DE3F32"/>
    <w:rsid w:val="00DE45C3"/>
    <w:rsid w:val="00DE4AC4"/>
    <w:rsid w:val="00DE509C"/>
    <w:rsid w:val="00DE67C4"/>
    <w:rsid w:val="00DE6C74"/>
    <w:rsid w:val="00DE6EC0"/>
    <w:rsid w:val="00DE7149"/>
    <w:rsid w:val="00DE7AA2"/>
    <w:rsid w:val="00DE7C8C"/>
    <w:rsid w:val="00DF02D5"/>
    <w:rsid w:val="00DF177A"/>
    <w:rsid w:val="00DF186D"/>
    <w:rsid w:val="00DF1CC1"/>
    <w:rsid w:val="00DF3D4F"/>
    <w:rsid w:val="00DF4695"/>
    <w:rsid w:val="00DF4923"/>
    <w:rsid w:val="00DF4E86"/>
    <w:rsid w:val="00DF5BD3"/>
    <w:rsid w:val="00DF6BDE"/>
    <w:rsid w:val="00DF7A73"/>
    <w:rsid w:val="00DF7F02"/>
    <w:rsid w:val="00E00324"/>
    <w:rsid w:val="00E004D1"/>
    <w:rsid w:val="00E01AE9"/>
    <w:rsid w:val="00E0210F"/>
    <w:rsid w:val="00E032CF"/>
    <w:rsid w:val="00E03761"/>
    <w:rsid w:val="00E039B1"/>
    <w:rsid w:val="00E03AEF"/>
    <w:rsid w:val="00E03D45"/>
    <w:rsid w:val="00E04096"/>
    <w:rsid w:val="00E04210"/>
    <w:rsid w:val="00E047F3"/>
    <w:rsid w:val="00E04C32"/>
    <w:rsid w:val="00E04FFC"/>
    <w:rsid w:val="00E05862"/>
    <w:rsid w:val="00E05A2C"/>
    <w:rsid w:val="00E05C83"/>
    <w:rsid w:val="00E06898"/>
    <w:rsid w:val="00E0771E"/>
    <w:rsid w:val="00E10E06"/>
    <w:rsid w:val="00E11F15"/>
    <w:rsid w:val="00E11FF0"/>
    <w:rsid w:val="00E120C2"/>
    <w:rsid w:val="00E12B3C"/>
    <w:rsid w:val="00E12D58"/>
    <w:rsid w:val="00E12E2B"/>
    <w:rsid w:val="00E12EB5"/>
    <w:rsid w:val="00E13B08"/>
    <w:rsid w:val="00E13B09"/>
    <w:rsid w:val="00E13CF8"/>
    <w:rsid w:val="00E141BF"/>
    <w:rsid w:val="00E14371"/>
    <w:rsid w:val="00E1446E"/>
    <w:rsid w:val="00E164BC"/>
    <w:rsid w:val="00E16959"/>
    <w:rsid w:val="00E16A21"/>
    <w:rsid w:val="00E16DA3"/>
    <w:rsid w:val="00E17EB7"/>
    <w:rsid w:val="00E20181"/>
    <w:rsid w:val="00E20D64"/>
    <w:rsid w:val="00E212C1"/>
    <w:rsid w:val="00E22964"/>
    <w:rsid w:val="00E22DA6"/>
    <w:rsid w:val="00E230A3"/>
    <w:rsid w:val="00E232E1"/>
    <w:rsid w:val="00E23968"/>
    <w:rsid w:val="00E23FD2"/>
    <w:rsid w:val="00E24E2D"/>
    <w:rsid w:val="00E25177"/>
    <w:rsid w:val="00E25619"/>
    <w:rsid w:val="00E258DF"/>
    <w:rsid w:val="00E25DAC"/>
    <w:rsid w:val="00E25EC4"/>
    <w:rsid w:val="00E266AC"/>
    <w:rsid w:val="00E2672F"/>
    <w:rsid w:val="00E26922"/>
    <w:rsid w:val="00E26A17"/>
    <w:rsid w:val="00E26AC5"/>
    <w:rsid w:val="00E26B9A"/>
    <w:rsid w:val="00E27D9A"/>
    <w:rsid w:val="00E30ECB"/>
    <w:rsid w:val="00E321BB"/>
    <w:rsid w:val="00E32CFC"/>
    <w:rsid w:val="00E3383F"/>
    <w:rsid w:val="00E33D92"/>
    <w:rsid w:val="00E33F83"/>
    <w:rsid w:val="00E34137"/>
    <w:rsid w:val="00E3546B"/>
    <w:rsid w:val="00E3607D"/>
    <w:rsid w:val="00E37E58"/>
    <w:rsid w:val="00E37F5F"/>
    <w:rsid w:val="00E40132"/>
    <w:rsid w:val="00E408E9"/>
    <w:rsid w:val="00E40FE5"/>
    <w:rsid w:val="00E4120F"/>
    <w:rsid w:val="00E413CD"/>
    <w:rsid w:val="00E41C19"/>
    <w:rsid w:val="00E41DD3"/>
    <w:rsid w:val="00E42128"/>
    <w:rsid w:val="00E42A49"/>
    <w:rsid w:val="00E4300C"/>
    <w:rsid w:val="00E4384D"/>
    <w:rsid w:val="00E43E03"/>
    <w:rsid w:val="00E43E6D"/>
    <w:rsid w:val="00E44500"/>
    <w:rsid w:val="00E448F3"/>
    <w:rsid w:val="00E45F5A"/>
    <w:rsid w:val="00E47706"/>
    <w:rsid w:val="00E47975"/>
    <w:rsid w:val="00E47CF3"/>
    <w:rsid w:val="00E50549"/>
    <w:rsid w:val="00E512C9"/>
    <w:rsid w:val="00E5168C"/>
    <w:rsid w:val="00E51740"/>
    <w:rsid w:val="00E519A3"/>
    <w:rsid w:val="00E5236E"/>
    <w:rsid w:val="00E524FF"/>
    <w:rsid w:val="00E5294A"/>
    <w:rsid w:val="00E52A3C"/>
    <w:rsid w:val="00E5338E"/>
    <w:rsid w:val="00E5385F"/>
    <w:rsid w:val="00E54150"/>
    <w:rsid w:val="00E54208"/>
    <w:rsid w:val="00E555E2"/>
    <w:rsid w:val="00E56126"/>
    <w:rsid w:val="00E56306"/>
    <w:rsid w:val="00E56631"/>
    <w:rsid w:val="00E56C4A"/>
    <w:rsid w:val="00E56E1A"/>
    <w:rsid w:val="00E5763B"/>
    <w:rsid w:val="00E57EF7"/>
    <w:rsid w:val="00E605C7"/>
    <w:rsid w:val="00E60DC4"/>
    <w:rsid w:val="00E60EB9"/>
    <w:rsid w:val="00E6302F"/>
    <w:rsid w:val="00E640BD"/>
    <w:rsid w:val="00E64871"/>
    <w:rsid w:val="00E64AFC"/>
    <w:rsid w:val="00E64B21"/>
    <w:rsid w:val="00E64C09"/>
    <w:rsid w:val="00E65094"/>
    <w:rsid w:val="00E65145"/>
    <w:rsid w:val="00E6575C"/>
    <w:rsid w:val="00E66597"/>
    <w:rsid w:val="00E72004"/>
    <w:rsid w:val="00E72AD0"/>
    <w:rsid w:val="00E72FF5"/>
    <w:rsid w:val="00E739C3"/>
    <w:rsid w:val="00E74596"/>
    <w:rsid w:val="00E75397"/>
    <w:rsid w:val="00E755BA"/>
    <w:rsid w:val="00E75CE6"/>
    <w:rsid w:val="00E7610D"/>
    <w:rsid w:val="00E76A86"/>
    <w:rsid w:val="00E76B4D"/>
    <w:rsid w:val="00E7727E"/>
    <w:rsid w:val="00E77668"/>
    <w:rsid w:val="00E8065A"/>
    <w:rsid w:val="00E814DE"/>
    <w:rsid w:val="00E82803"/>
    <w:rsid w:val="00E82BFD"/>
    <w:rsid w:val="00E83970"/>
    <w:rsid w:val="00E85150"/>
    <w:rsid w:val="00E85546"/>
    <w:rsid w:val="00E85D81"/>
    <w:rsid w:val="00E85E11"/>
    <w:rsid w:val="00E86A3E"/>
    <w:rsid w:val="00E90764"/>
    <w:rsid w:val="00E911F9"/>
    <w:rsid w:val="00E912FA"/>
    <w:rsid w:val="00E91448"/>
    <w:rsid w:val="00E917F1"/>
    <w:rsid w:val="00E93F8E"/>
    <w:rsid w:val="00E94509"/>
    <w:rsid w:val="00E94671"/>
    <w:rsid w:val="00E95ADB"/>
    <w:rsid w:val="00E95C6A"/>
    <w:rsid w:val="00E95E05"/>
    <w:rsid w:val="00E960A9"/>
    <w:rsid w:val="00E96370"/>
    <w:rsid w:val="00E9646E"/>
    <w:rsid w:val="00E9648D"/>
    <w:rsid w:val="00EA0A3E"/>
    <w:rsid w:val="00EA1334"/>
    <w:rsid w:val="00EA171B"/>
    <w:rsid w:val="00EA1C77"/>
    <w:rsid w:val="00EA2ECA"/>
    <w:rsid w:val="00EA30C6"/>
    <w:rsid w:val="00EA3E86"/>
    <w:rsid w:val="00EA46D0"/>
    <w:rsid w:val="00EA482C"/>
    <w:rsid w:val="00EA4D58"/>
    <w:rsid w:val="00EA5D34"/>
    <w:rsid w:val="00EA5F52"/>
    <w:rsid w:val="00EA608A"/>
    <w:rsid w:val="00EA6259"/>
    <w:rsid w:val="00EA6431"/>
    <w:rsid w:val="00EA65C3"/>
    <w:rsid w:val="00EA67DF"/>
    <w:rsid w:val="00EA7129"/>
    <w:rsid w:val="00EA7B04"/>
    <w:rsid w:val="00EA7D41"/>
    <w:rsid w:val="00EB09DB"/>
    <w:rsid w:val="00EB1468"/>
    <w:rsid w:val="00EB17EB"/>
    <w:rsid w:val="00EB1A82"/>
    <w:rsid w:val="00EB1C3E"/>
    <w:rsid w:val="00EB28B1"/>
    <w:rsid w:val="00EB2B05"/>
    <w:rsid w:val="00EB3706"/>
    <w:rsid w:val="00EB3C42"/>
    <w:rsid w:val="00EB5FF2"/>
    <w:rsid w:val="00EB6074"/>
    <w:rsid w:val="00EB765F"/>
    <w:rsid w:val="00EC0492"/>
    <w:rsid w:val="00EC0E56"/>
    <w:rsid w:val="00EC2391"/>
    <w:rsid w:val="00EC2532"/>
    <w:rsid w:val="00EC303B"/>
    <w:rsid w:val="00EC30F9"/>
    <w:rsid w:val="00EC4706"/>
    <w:rsid w:val="00EC4CEC"/>
    <w:rsid w:val="00EC66DF"/>
    <w:rsid w:val="00EC6724"/>
    <w:rsid w:val="00EC6817"/>
    <w:rsid w:val="00EC6CDB"/>
    <w:rsid w:val="00EC6E04"/>
    <w:rsid w:val="00EC6F8D"/>
    <w:rsid w:val="00ED062C"/>
    <w:rsid w:val="00ED1203"/>
    <w:rsid w:val="00ED157F"/>
    <w:rsid w:val="00ED3101"/>
    <w:rsid w:val="00ED3646"/>
    <w:rsid w:val="00ED3B6B"/>
    <w:rsid w:val="00ED3D5B"/>
    <w:rsid w:val="00ED4BF3"/>
    <w:rsid w:val="00ED4D8A"/>
    <w:rsid w:val="00ED5138"/>
    <w:rsid w:val="00ED5450"/>
    <w:rsid w:val="00ED58D3"/>
    <w:rsid w:val="00ED5CD7"/>
    <w:rsid w:val="00EE009F"/>
    <w:rsid w:val="00EE100B"/>
    <w:rsid w:val="00EE1743"/>
    <w:rsid w:val="00EE1D74"/>
    <w:rsid w:val="00EE231B"/>
    <w:rsid w:val="00EE27BB"/>
    <w:rsid w:val="00EE2990"/>
    <w:rsid w:val="00EE2CC3"/>
    <w:rsid w:val="00EE37B3"/>
    <w:rsid w:val="00EE4829"/>
    <w:rsid w:val="00EE4A78"/>
    <w:rsid w:val="00EE4A7C"/>
    <w:rsid w:val="00EE4E8B"/>
    <w:rsid w:val="00EE60F9"/>
    <w:rsid w:val="00EE62BF"/>
    <w:rsid w:val="00EE6FB8"/>
    <w:rsid w:val="00EE75B8"/>
    <w:rsid w:val="00EF0577"/>
    <w:rsid w:val="00EF0AE5"/>
    <w:rsid w:val="00EF1189"/>
    <w:rsid w:val="00EF1D46"/>
    <w:rsid w:val="00EF2831"/>
    <w:rsid w:val="00EF2CF9"/>
    <w:rsid w:val="00EF389A"/>
    <w:rsid w:val="00EF510B"/>
    <w:rsid w:val="00EF5283"/>
    <w:rsid w:val="00EF5444"/>
    <w:rsid w:val="00EF5A28"/>
    <w:rsid w:val="00EF6B8C"/>
    <w:rsid w:val="00EF6DB7"/>
    <w:rsid w:val="00EF74B1"/>
    <w:rsid w:val="00EF7B78"/>
    <w:rsid w:val="00F005F9"/>
    <w:rsid w:val="00F0060B"/>
    <w:rsid w:val="00F00E80"/>
    <w:rsid w:val="00F01547"/>
    <w:rsid w:val="00F02093"/>
    <w:rsid w:val="00F02E83"/>
    <w:rsid w:val="00F037F9"/>
    <w:rsid w:val="00F042B4"/>
    <w:rsid w:val="00F04851"/>
    <w:rsid w:val="00F04889"/>
    <w:rsid w:val="00F04E8B"/>
    <w:rsid w:val="00F059BA"/>
    <w:rsid w:val="00F07621"/>
    <w:rsid w:val="00F078D0"/>
    <w:rsid w:val="00F114B4"/>
    <w:rsid w:val="00F11EF3"/>
    <w:rsid w:val="00F13612"/>
    <w:rsid w:val="00F13692"/>
    <w:rsid w:val="00F139EA"/>
    <w:rsid w:val="00F13B39"/>
    <w:rsid w:val="00F13BBB"/>
    <w:rsid w:val="00F13E46"/>
    <w:rsid w:val="00F14358"/>
    <w:rsid w:val="00F14CDC"/>
    <w:rsid w:val="00F14E20"/>
    <w:rsid w:val="00F15EE0"/>
    <w:rsid w:val="00F16132"/>
    <w:rsid w:val="00F16959"/>
    <w:rsid w:val="00F1715D"/>
    <w:rsid w:val="00F175E4"/>
    <w:rsid w:val="00F17C46"/>
    <w:rsid w:val="00F17FE8"/>
    <w:rsid w:val="00F20289"/>
    <w:rsid w:val="00F21A57"/>
    <w:rsid w:val="00F21F5D"/>
    <w:rsid w:val="00F221CD"/>
    <w:rsid w:val="00F22C7F"/>
    <w:rsid w:val="00F23D13"/>
    <w:rsid w:val="00F244E5"/>
    <w:rsid w:val="00F25B39"/>
    <w:rsid w:val="00F2625D"/>
    <w:rsid w:val="00F302FD"/>
    <w:rsid w:val="00F30672"/>
    <w:rsid w:val="00F315F3"/>
    <w:rsid w:val="00F318BA"/>
    <w:rsid w:val="00F322CF"/>
    <w:rsid w:val="00F327EA"/>
    <w:rsid w:val="00F32F9B"/>
    <w:rsid w:val="00F33BCC"/>
    <w:rsid w:val="00F34BAD"/>
    <w:rsid w:val="00F35C57"/>
    <w:rsid w:val="00F35D5F"/>
    <w:rsid w:val="00F37083"/>
    <w:rsid w:val="00F372F3"/>
    <w:rsid w:val="00F4044D"/>
    <w:rsid w:val="00F4090C"/>
    <w:rsid w:val="00F40981"/>
    <w:rsid w:val="00F40D69"/>
    <w:rsid w:val="00F41144"/>
    <w:rsid w:val="00F41158"/>
    <w:rsid w:val="00F41260"/>
    <w:rsid w:val="00F42DA4"/>
    <w:rsid w:val="00F43007"/>
    <w:rsid w:val="00F437FC"/>
    <w:rsid w:val="00F43890"/>
    <w:rsid w:val="00F44566"/>
    <w:rsid w:val="00F448FB"/>
    <w:rsid w:val="00F44C93"/>
    <w:rsid w:val="00F4603C"/>
    <w:rsid w:val="00F4658B"/>
    <w:rsid w:val="00F47DD4"/>
    <w:rsid w:val="00F50A39"/>
    <w:rsid w:val="00F50C6D"/>
    <w:rsid w:val="00F525E1"/>
    <w:rsid w:val="00F52D92"/>
    <w:rsid w:val="00F539CB"/>
    <w:rsid w:val="00F5530D"/>
    <w:rsid w:val="00F56B73"/>
    <w:rsid w:val="00F56F37"/>
    <w:rsid w:val="00F57021"/>
    <w:rsid w:val="00F57102"/>
    <w:rsid w:val="00F5710F"/>
    <w:rsid w:val="00F601BE"/>
    <w:rsid w:val="00F60FC2"/>
    <w:rsid w:val="00F6133F"/>
    <w:rsid w:val="00F61919"/>
    <w:rsid w:val="00F61DD4"/>
    <w:rsid w:val="00F6407A"/>
    <w:rsid w:val="00F64B35"/>
    <w:rsid w:val="00F6553E"/>
    <w:rsid w:val="00F66033"/>
    <w:rsid w:val="00F672DC"/>
    <w:rsid w:val="00F67EFC"/>
    <w:rsid w:val="00F7026D"/>
    <w:rsid w:val="00F70B5A"/>
    <w:rsid w:val="00F72527"/>
    <w:rsid w:val="00F72781"/>
    <w:rsid w:val="00F7378A"/>
    <w:rsid w:val="00F741F5"/>
    <w:rsid w:val="00F751CB"/>
    <w:rsid w:val="00F75266"/>
    <w:rsid w:val="00F75B65"/>
    <w:rsid w:val="00F75EB1"/>
    <w:rsid w:val="00F7630D"/>
    <w:rsid w:val="00F7742F"/>
    <w:rsid w:val="00F77A7C"/>
    <w:rsid w:val="00F77CCC"/>
    <w:rsid w:val="00F80B56"/>
    <w:rsid w:val="00F814A3"/>
    <w:rsid w:val="00F81AE6"/>
    <w:rsid w:val="00F81C25"/>
    <w:rsid w:val="00F82486"/>
    <w:rsid w:val="00F82738"/>
    <w:rsid w:val="00F84164"/>
    <w:rsid w:val="00F8443E"/>
    <w:rsid w:val="00F844FF"/>
    <w:rsid w:val="00F84FED"/>
    <w:rsid w:val="00F854C8"/>
    <w:rsid w:val="00F85BA4"/>
    <w:rsid w:val="00F85C1D"/>
    <w:rsid w:val="00F8626D"/>
    <w:rsid w:val="00F86431"/>
    <w:rsid w:val="00F8699D"/>
    <w:rsid w:val="00F907A2"/>
    <w:rsid w:val="00F92383"/>
    <w:rsid w:val="00F93DD8"/>
    <w:rsid w:val="00F95571"/>
    <w:rsid w:val="00F961AA"/>
    <w:rsid w:val="00F96D5F"/>
    <w:rsid w:val="00F96EC2"/>
    <w:rsid w:val="00F97F7F"/>
    <w:rsid w:val="00FA0B0E"/>
    <w:rsid w:val="00FA1F4D"/>
    <w:rsid w:val="00FA21AA"/>
    <w:rsid w:val="00FA2411"/>
    <w:rsid w:val="00FA2714"/>
    <w:rsid w:val="00FA3FCF"/>
    <w:rsid w:val="00FA5AB6"/>
    <w:rsid w:val="00FA5C73"/>
    <w:rsid w:val="00FA60C9"/>
    <w:rsid w:val="00FA666A"/>
    <w:rsid w:val="00FA66C4"/>
    <w:rsid w:val="00FA6D2F"/>
    <w:rsid w:val="00FA6EA0"/>
    <w:rsid w:val="00FB0FE9"/>
    <w:rsid w:val="00FB101E"/>
    <w:rsid w:val="00FB12D1"/>
    <w:rsid w:val="00FB1C03"/>
    <w:rsid w:val="00FB2315"/>
    <w:rsid w:val="00FB2431"/>
    <w:rsid w:val="00FB2646"/>
    <w:rsid w:val="00FB3F23"/>
    <w:rsid w:val="00FB422C"/>
    <w:rsid w:val="00FB4EEF"/>
    <w:rsid w:val="00FB599B"/>
    <w:rsid w:val="00FB5BA2"/>
    <w:rsid w:val="00FB6588"/>
    <w:rsid w:val="00FB695E"/>
    <w:rsid w:val="00FB6D2C"/>
    <w:rsid w:val="00FB73B2"/>
    <w:rsid w:val="00FB7AF4"/>
    <w:rsid w:val="00FB7F25"/>
    <w:rsid w:val="00FC055A"/>
    <w:rsid w:val="00FC295F"/>
    <w:rsid w:val="00FC2F7E"/>
    <w:rsid w:val="00FC42AF"/>
    <w:rsid w:val="00FC50E8"/>
    <w:rsid w:val="00FC617B"/>
    <w:rsid w:val="00FC6A77"/>
    <w:rsid w:val="00FC6EB0"/>
    <w:rsid w:val="00FC7870"/>
    <w:rsid w:val="00FC7AFC"/>
    <w:rsid w:val="00FC7B9E"/>
    <w:rsid w:val="00FD0301"/>
    <w:rsid w:val="00FD0C73"/>
    <w:rsid w:val="00FD17BB"/>
    <w:rsid w:val="00FD1864"/>
    <w:rsid w:val="00FD1CD9"/>
    <w:rsid w:val="00FD2AE7"/>
    <w:rsid w:val="00FD3851"/>
    <w:rsid w:val="00FD40C8"/>
    <w:rsid w:val="00FD5FC1"/>
    <w:rsid w:val="00FD60E3"/>
    <w:rsid w:val="00FD7CCC"/>
    <w:rsid w:val="00FD7D76"/>
    <w:rsid w:val="00FE016F"/>
    <w:rsid w:val="00FE2169"/>
    <w:rsid w:val="00FE27CF"/>
    <w:rsid w:val="00FE30E9"/>
    <w:rsid w:val="00FE31FF"/>
    <w:rsid w:val="00FE6049"/>
    <w:rsid w:val="00FE6AE3"/>
    <w:rsid w:val="00FE711C"/>
    <w:rsid w:val="00FE7B23"/>
    <w:rsid w:val="00FE7DE0"/>
    <w:rsid w:val="00FF198C"/>
    <w:rsid w:val="00FF1CAD"/>
    <w:rsid w:val="00FF2170"/>
    <w:rsid w:val="00FF2C88"/>
    <w:rsid w:val="00FF46A4"/>
    <w:rsid w:val="00FF5167"/>
    <w:rsid w:val="00FF5D5A"/>
    <w:rsid w:val="00FF6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77D7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>
      <w:pPr>
        <w:spacing w:before="120" w:after="120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1D62"/>
    <w:pPr>
      <w:widowControl w:val="0"/>
      <w:autoSpaceDE w:val="0"/>
      <w:autoSpaceDN w:val="0"/>
      <w:adjustRightInd w:val="0"/>
      <w:spacing w:before="0" w:after="0"/>
      <w:jc w:val="left"/>
    </w:pPr>
    <w:rPr>
      <w:rFonts w:ascii="Courier New" w:eastAsiaTheme="minorEastAsia" w:hAnsi="Courier New" w:cs="Courier New"/>
      <w:color w:val="000000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851D62"/>
    <w:pPr>
      <w:spacing w:before="0" w:after="0"/>
      <w:jc w:val="left"/>
    </w:pPr>
    <w:rPr>
      <w:rFonts w:asciiTheme="minorHAnsi" w:eastAsiaTheme="minorEastAsia" w:hAnsiTheme="minorHAnsi" w:cstheme="minorBidi"/>
      <w:sz w:val="22"/>
      <w:szCs w:val="22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eParagraf">
    <w:name w:val="List Paragraph"/>
    <w:basedOn w:val="Normal"/>
    <w:uiPriority w:val="34"/>
    <w:qFormat/>
    <w:rsid w:val="009A17E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706A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706A5C"/>
    <w:rPr>
      <w:rFonts w:ascii="Courier New" w:eastAsiaTheme="minorEastAsia" w:hAnsi="Courier New" w:cs="Courier New"/>
      <w:color w:val="000000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706A5C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706A5C"/>
    <w:rPr>
      <w:rFonts w:ascii="Courier New" w:eastAsiaTheme="minorEastAsia" w:hAnsi="Courier New" w:cs="Courier New"/>
      <w:color w:val="000000"/>
      <w:sz w:val="20"/>
      <w:szCs w:val="20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>
      <w:pPr>
        <w:spacing w:before="120" w:after="120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1D62"/>
    <w:pPr>
      <w:widowControl w:val="0"/>
      <w:autoSpaceDE w:val="0"/>
      <w:autoSpaceDN w:val="0"/>
      <w:adjustRightInd w:val="0"/>
      <w:spacing w:before="0" w:after="0"/>
      <w:jc w:val="left"/>
    </w:pPr>
    <w:rPr>
      <w:rFonts w:ascii="Courier New" w:eastAsiaTheme="minorEastAsia" w:hAnsi="Courier New" w:cs="Courier New"/>
      <w:color w:val="000000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851D62"/>
    <w:pPr>
      <w:spacing w:before="0" w:after="0"/>
      <w:jc w:val="left"/>
    </w:pPr>
    <w:rPr>
      <w:rFonts w:asciiTheme="minorHAnsi" w:eastAsiaTheme="minorEastAsia" w:hAnsiTheme="minorHAnsi" w:cstheme="minorBidi"/>
      <w:sz w:val="22"/>
      <w:szCs w:val="22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eParagraf">
    <w:name w:val="List Paragraph"/>
    <w:basedOn w:val="Normal"/>
    <w:uiPriority w:val="34"/>
    <w:qFormat/>
    <w:rsid w:val="009A17E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706A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706A5C"/>
    <w:rPr>
      <w:rFonts w:ascii="Courier New" w:eastAsiaTheme="minorEastAsia" w:hAnsi="Courier New" w:cs="Courier New"/>
      <w:color w:val="000000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706A5C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706A5C"/>
    <w:rPr>
      <w:rFonts w:ascii="Courier New" w:eastAsiaTheme="minorEastAsia" w:hAnsi="Courier New" w:cs="Courier New"/>
      <w:color w:val="000000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21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5410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133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0338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1555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837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973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076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77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23056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6764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5651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85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286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1152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60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163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91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53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84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76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137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864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45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59</Words>
  <Characters>2621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faydın</dc:creator>
  <cp:lastModifiedBy>Windows User</cp:lastModifiedBy>
  <cp:revision>3</cp:revision>
  <dcterms:created xsi:type="dcterms:W3CDTF">2024-02-05T11:13:00Z</dcterms:created>
  <dcterms:modified xsi:type="dcterms:W3CDTF">2024-02-05T11:41:00Z</dcterms:modified>
</cp:coreProperties>
</file>